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593"/>
        <w:gridCol w:w="5593"/>
      </w:tblGrid>
      <w:tr w:rsidR="000B1371" w:rsidRPr="000B1371" w14:paraId="1820DC49" w14:textId="77777777" w:rsidTr="00411418">
        <w:trPr>
          <w:trHeight w:val="6291"/>
          <w:jc w:val="center"/>
        </w:trPr>
        <w:tc>
          <w:tcPr>
            <w:tcW w:w="4675" w:type="dxa"/>
          </w:tcPr>
          <w:p w14:paraId="4C45CE75" w14:textId="77777777" w:rsidR="000B1371" w:rsidRPr="00EB5A5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</w:rPr>
            </w:pPr>
          </w:p>
        </w:tc>
        <w:tc>
          <w:tcPr>
            <w:tcW w:w="4675" w:type="dxa"/>
            <w:vAlign w:val="bottom"/>
          </w:tcPr>
          <w:p w14:paraId="2D0E495A" w14:textId="77777777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  <w:lang w:val="en-ZA"/>
              </w:rPr>
            </w:pPr>
            <w:r w:rsidRPr="000B1371">
              <w:rPr>
                <w:rFonts w:ascii="Bodoni MT" w:eastAsia="Times New Roman" w:hAnsi="Bodoni MT" w:cs="Times New Roman"/>
                <w:noProof/>
                <w:color w:val="000000"/>
                <w:kern w:val="24"/>
                <w:sz w:val="32"/>
                <w:szCs w:val="32"/>
                <w:lang w:val="es-MX" w:bidi="es-MX"/>
              </w:rPr>
              <mc:AlternateContent>
                <mc:Choice Requires="wpg">
                  <w:drawing>
                    <wp:inline distT="0" distB="0" distL="0" distR="0" wp14:anchorId="5B64123C" wp14:editId="7CCE0FC1">
                      <wp:extent cx="2057400" cy="931868"/>
                      <wp:effectExtent l="0" t="0" r="0" b="0"/>
                      <wp:docPr id="5" name="Grupo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57400" cy="931868"/>
                                <a:chOff x="3626" y="30737"/>
                                <a:chExt cx="2057400" cy="847492"/>
                              </a:xfrm>
                            </wpg:grpSpPr>
                            <wps:wsp>
                              <wps:cNvPr id="6" name="CuadroDeTexto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4565" y="30737"/>
                                  <a:ext cx="1898015" cy="509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450323268"/>
                                      <w:placeholder>
                                        <w:docPart w:val="BAB6E19F330541E883894EAC35ECA598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36E03FB3" w14:textId="77777777" w:rsidR="000B1371" w:rsidRPr="002F7552" w:rsidRDefault="000B1371" w:rsidP="002F7552">
                                        <w:pPr>
                                          <w:pStyle w:val="Ttulo"/>
                                        </w:pPr>
                                        <w:r w:rsidRPr="002F7552">
                                          <w:rPr>
                                            <w:rStyle w:val="TtuloCar"/>
                                            <w:b/>
                                            <w:i/>
                                            <w:lang w:val="es-MX" w:bidi="es-MX"/>
                                          </w:rPr>
                                          <w:t>MENSAJ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7" name="CuadroDeTexto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3626" y="348080"/>
                                  <a:ext cx="2057400" cy="530149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653178748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53F87976" w14:textId="77777777" w:rsidR="000B1371" w:rsidRPr="002F7552" w:rsidRDefault="000B1371" w:rsidP="002F7552">
                                        <w:pPr>
                                          <w:pStyle w:val="Subttulo"/>
                                        </w:pPr>
                                        <w:r w:rsidRPr="002F7552">
                                          <w:rPr>
                                            <w:rStyle w:val="SubttuloCar"/>
                                            <w:i/>
                                            <w:lang w:val="es-MX" w:bidi="es-MX"/>
                                          </w:rPr>
                                          <w:t>DE FELICE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64123C" id="Grupo 5" o:spid="_x0000_s1026" style="width:162pt;height:73.4pt;mso-position-horizontal-relative:char;mso-position-vertical-relative:line" coordorigin="36,307" coordsize="20574,84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uadroDeTexto 35" o:spid="_x0000_s1027" type="#_x0000_t202" style="position:absolute;left:445;top:307;width:18980;height:5093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" filled="f" stroked="f">
                        <v:textbox>
                          <w:txbxContent>
                            <w:sdt>
                              <w:sdtPr>
                                <w:id w:val="-450323268"/>
                                <w:placeholder>
                                  <w:docPart w:val="BAB6E19F330541E883894EAC35ECA59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6E03FB3" w14:textId="77777777" w:rsidR="000B1371" w:rsidRPr="002F7552" w:rsidRDefault="000B1371" w:rsidP="002F7552">
                                  <w:pPr>
                                    <w:pStyle w:val="Ttulo"/>
                                  </w:pPr>
                                  <w:r w:rsidRPr="002F7552">
                                    <w:rPr>
                                      <w:rStyle w:val="TtuloCar"/>
                                      <w:b/>
                                      <w:i/>
                                      <w:lang w:val="es-MX" w:bidi="es-MX"/>
                                    </w:rPr>
                                    <w:t>MENSAJ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45" o:spid="_x0000_s1028" type="#_x0000_t202" style="position:absolute;left:36;top:3480;width:20574;height:5302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" filled="f" stroked="f">
                        <v:textbox>
                          <w:txbxContent>
                            <w:sdt>
                              <w:sdtPr>
                                <w:id w:val="65317874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3F87976" w14:textId="77777777" w:rsidR="000B1371" w:rsidRPr="002F7552" w:rsidRDefault="000B1371" w:rsidP="002F7552">
                                  <w:pPr>
                                    <w:pStyle w:val="Subttulo"/>
                                  </w:pPr>
                                  <w:r w:rsidRPr="002F7552">
                                    <w:rPr>
                                      <w:rStyle w:val="SubttuloCar"/>
                                      <w:i/>
                                      <w:lang w:val="es-MX" w:bidi="es-MX"/>
                                    </w:rPr>
                                    <w:t>DE FELICE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0B1371" w:rsidRPr="000B1371" w14:paraId="00C347FC" w14:textId="77777777" w:rsidTr="000B1371">
        <w:trPr>
          <w:trHeight w:val="1350"/>
          <w:jc w:val="center"/>
        </w:trPr>
        <w:tc>
          <w:tcPr>
            <w:tcW w:w="4675" w:type="dxa"/>
          </w:tcPr>
          <w:p w14:paraId="726805BF" w14:textId="4D71C868" w:rsidR="000B1371" w:rsidRPr="00EB5A5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</w:rPr>
            </w:pPr>
          </w:p>
        </w:tc>
        <w:tc>
          <w:tcPr>
            <w:tcW w:w="4675" w:type="dxa"/>
            <w:vAlign w:val="bottom"/>
          </w:tcPr>
          <w:p w14:paraId="1BB16D85" w14:textId="77777777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noProof/>
                <w:color w:val="000000"/>
                <w:kern w:val="24"/>
                <w:sz w:val="32"/>
                <w:szCs w:val="32"/>
                <w:lang w:val="en-ZA"/>
              </w:rPr>
            </w:pPr>
          </w:p>
        </w:tc>
      </w:tr>
      <w:tr w:rsidR="000B1371" w:rsidRPr="000B1371" w14:paraId="793AAF4D" w14:textId="77777777" w:rsidTr="00D54E71">
        <w:trPr>
          <w:trHeight w:hRule="exact" w:val="7101"/>
          <w:jc w:val="center"/>
        </w:trPr>
        <w:tc>
          <w:tcPr>
            <w:tcW w:w="4675" w:type="dxa"/>
          </w:tcPr>
          <w:p w14:paraId="3FAFA726" w14:textId="77777777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  <w:lang w:val="en-ZA"/>
              </w:rPr>
            </w:pPr>
          </w:p>
        </w:tc>
        <w:tc>
          <w:tcPr>
            <w:tcW w:w="4675" w:type="dxa"/>
            <w:vAlign w:val="bottom"/>
          </w:tcPr>
          <w:p w14:paraId="50AC3359" w14:textId="7C616392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  <w:lang w:val="en-ZA"/>
              </w:rPr>
            </w:pPr>
            <w:r w:rsidRPr="000B1371">
              <w:rPr>
                <w:rFonts w:ascii="Bodoni MT" w:eastAsia="Times New Roman" w:hAnsi="Bodoni MT" w:cs="Times New Roman"/>
                <w:noProof/>
                <w:color w:val="000000"/>
                <w:kern w:val="24"/>
                <w:sz w:val="32"/>
                <w:szCs w:val="32"/>
                <w:lang w:val="es-MX" w:bidi="es-MX"/>
              </w:rPr>
              <mc:AlternateContent>
                <mc:Choice Requires="wpg">
                  <w:drawing>
                    <wp:inline distT="0" distB="0" distL="0" distR="0" wp14:anchorId="3F35C3DC" wp14:editId="751977FA">
                      <wp:extent cx="2057400" cy="983630"/>
                      <wp:effectExtent l="0" t="0" r="0" b="0"/>
                      <wp:docPr id="20" name="Grupo 2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57400" cy="983630"/>
                                <a:chOff x="7405" y="30737"/>
                                <a:chExt cx="2057400" cy="897942"/>
                              </a:xfrm>
                            </wpg:grpSpPr>
                            <wps:wsp>
                              <wps:cNvPr id="21" name="CuadroDeTexto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4565" y="30737"/>
                                  <a:ext cx="1898015" cy="509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1875842788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80ECB43" w14:textId="77777777" w:rsidR="000B1371" w:rsidRPr="002F7552" w:rsidRDefault="000B1371" w:rsidP="002F7552">
                                        <w:pPr>
                                          <w:pStyle w:val="Ttulo"/>
                                        </w:pPr>
                                        <w:r w:rsidRPr="002F7552">
                                          <w:rPr>
                                            <w:rStyle w:val="TtuloCar"/>
                                            <w:b/>
                                            <w:i/>
                                            <w:lang w:val="es-MX" w:bidi="es-MX"/>
                                          </w:rPr>
                                          <w:t>MENSAJ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22" name="CuadroDeTexto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7405" y="347797"/>
                                  <a:ext cx="2057400" cy="58088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1255123253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7902D2E4" w14:textId="77777777" w:rsidR="000B1371" w:rsidRPr="002F7552" w:rsidRDefault="000B1371" w:rsidP="002F7552">
                                        <w:pPr>
                                          <w:pStyle w:val="Subttulo"/>
                                        </w:pPr>
                                        <w:r w:rsidRPr="002F7552">
                                          <w:rPr>
                                            <w:rStyle w:val="SubttuloCar"/>
                                            <w:i/>
                                            <w:lang w:val="es-MX" w:bidi="es-MX"/>
                                          </w:rPr>
                                          <w:t>DE FELICE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35C3DC" id="Grupo 20" o:spid="_x0000_s1029" style="width:162pt;height:77.45pt;mso-position-horizontal-relative:char;mso-position-vertical-relative:line" coordorigin="74,307" coordsize="20574,89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">
                      <v:shape id="CuadroDeTexto 35" o:spid="_x0000_s1030" type="#_x0000_t202" style="position:absolute;left:445;top:307;width:18980;height:5093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" filled="f" stroked="f">
                        <v:textbox>
                          <w:txbxContent>
                            <w:sdt>
                              <w:sdtPr>
                                <w:id w:val="-187584278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80ECB43" w14:textId="77777777" w:rsidR="000B1371" w:rsidRPr="002F7552" w:rsidRDefault="000B1371" w:rsidP="002F7552">
                                  <w:pPr>
                                    <w:pStyle w:val="Ttulo"/>
                                  </w:pPr>
                                  <w:r w:rsidRPr="002F7552">
                                    <w:rPr>
                                      <w:rStyle w:val="TtuloCar"/>
                                      <w:b/>
                                      <w:i/>
                                      <w:lang w:val="es-MX" w:bidi="es-MX"/>
                                    </w:rPr>
                                    <w:t>MENSAJ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45" o:spid="_x0000_s1031" type="#_x0000_t202" style="position:absolute;left:74;top:3477;width:20574;height:5809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" filled="f" stroked="f">
                        <v:textbox>
                          <w:txbxContent>
                            <w:sdt>
                              <w:sdtPr>
                                <w:id w:val="-125512325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902D2E4" w14:textId="77777777" w:rsidR="000B1371" w:rsidRPr="002F7552" w:rsidRDefault="000B1371" w:rsidP="002F7552">
                                  <w:pPr>
                                    <w:pStyle w:val="Subttulo"/>
                                  </w:pPr>
                                  <w:r w:rsidRPr="002F7552">
                                    <w:rPr>
                                      <w:rStyle w:val="SubttuloCar"/>
                                      <w:i/>
                                      <w:lang w:val="es-MX" w:bidi="es-MX"/>
                                    </w:rPr>
                                    <w:t>DE FELICE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119E26B8" w14:textId="617A962E" w:rsidR="00A12E4A" w:rsidRDefault="00A12E4A">
      <w:r>
        <w:rPr>
          <w:lang w:val="es-MX" w:bidi="es-MX"/>
        </w:rPr>
        <w:br w:type="page"/>
      </w: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593"/>
        <w:gridCol w:w="5593"/>
      </w:tblGrid>
      <w:tr w:rsidR="00256ECD" w:rsidRPr="00EB7ED0" w14:paraId="640CE0D3" w14:textId="77777777" w:rsidTr="00D54E71">
        <w:trPr>
          <w:trHeight w:val="7191"/>
          <w:jc w:val="center"/>
        </w:trPr>
        <w:tc>
          <w:tcPr>
            <w:tcW w:w="4675" w:type="dxa"/>
          </w:tcPr>
          <w:p w14:paraId="013106C7" w14:textId="77777777" w:rsidR="00256ECD" w:rsidRPr="00EB7ED0" w:rsidRDefault="00256ECD" w:rsidP="00061000"/>
        </w:tc>
        <w:tc>
          <w:tcPr>
            <w:tcW w:w="4675" w:type="dxa"/>
            <w:vAlign w:val="center"/>
          </w:tcPr>
          <w:p w14:paraId="50DDB245" w14:textId="3F88C9C4" w:rsidR="00256ECD" w:rsidRPr="00EB7ED0" w:rsidRDefault="00256ECD" w:rsidP="00256ECD">
            <w:pPr>
              <w:jc w:val="center"/>
            </w:pPr>
            <w:r>
              <w:rPr>
                <w:noProof/>
                <w:lang w:val="es-MX" w:bidi="es-MX"/>
              </w:rPr>
              <mc:AlternateContent>
                <mc:Choice Requires="wpg">
                  <w:drawing>
                    <wp:inline distT="0" distB="0" distL="0" distR="0" wp14:anchorId="7DB12EC1" wp14:editId="7EEEDC3E">
                      <wp:extent cx="2563495" cy="1812727"/>
                      <wp:effectExtent l="0" t="0" r="0" b="0"/>
                      <wp:docPr id="30" name="Grupo 30" descr="Bloque de texto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3495" cy="1812727"/>
                                <a:chOff x="0" y="0"/>
                                <a:chExt cx="2563495" cy="1429565"/>
                              </a:xfrm>
                            </wpg:grpSpPr>
                            <wps:wsp>
                              <wps:cNvPr id="168" name="CuadroDeTexto 167">
                                <a:extLst>
                                  <a:ext uri="{FF2B5EF4-FFF2-40B4-BE49-F238E27FC236}">
                                    <a16:creationId xmlns:a16="http://schemas.microsoft.com/office/drawing/2014/main" id="{912ABD91-5CEE-4D47-8D6C-9923297AFF9B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0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id w:val="1889137127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C24CE16" w14:textId="77777777" w:rsidR="00256ECD" w:rsidRPr="00A12E4A" w:rsidRDefault="00256ECD" w:rsidP="00256ECD">
                                        <w:pPr>
                                          <w:pStyle w:val="Ttulo2"/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COLOCA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169" name="CuadroDeTexto 168">
                                <a:extLst>
                                  <a:ext uri="{FF2B5EF4-FFF2-40B4-BE49-F238E27FC236}">
                                    <a16:creationId xmlns:a16="http://schemas.microsoft.com/office/drawing/2014/main" id="{92C2E15E-F76A-45B5-8279-1A2A6ABAC70D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33732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711957590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B02D099" w14:textId="77777777" w:rsidR="00256ECD" w:rsidRPr="00256ECD" w:rsidRDefault="00256ECD" w:rsidP="00256ECD">
                                        <w:pPr>
                                          <w:pStyle w:val="Ttulo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TU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170" name="CuadroDeTexto 169">
                                <a:extLst>
                                  <a:ext uri="{FF2B5EF4-FFF2-40B4-BE49-F238E27FC236}">
                                    <a16:creationId xmlns:a16="http://schemas.microsoft.com/office/drawing/2014/main" id="{84A08699-D576-408A-8BED-1D23C8F8A661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67465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2136636044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60956AC" w14:textId="77777777" w:rsidR="00256ECD" w:rsidRPr="00256ECD" w:rsidRDefault="00256ECD" w:rsidP="00256ECD">
                                        <w:pPr>
                                          <w:pStyle w:val="Ttulo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MENSAJ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171" name="CuadroDeTexto 170">
                                <a:extLst>
                                  <a:ext uri="{FF2B5EF4-FFF2-40B4-BE49-F238E27FC236}">
                                    <a16:creationId xmlns:a16="http://schemas.microsoft.com/office/drawing/2014/main" id="{660E0510-BD17-4BE6-95F0-BBD994429C15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1011735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39178275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F4EDD32" w14:textId="77777777" w:rsidR="00256ECD" w:rsidRPr="00256ECD" w:rsidRDefault="00256ECD" w:rsidP="00256ECD">
                                        <w:pPr>
                                          <w:pStyle w:val="Ttulo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AQUÍ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B12EC1" id="Grupo 30" o:spid="_x0000_s1032" alt="Bloque de texto" style="width:201.85pt;height:142.75pt;mso-position-horizontal-relative:char;mso-position-vertical-relative:line" coordsize="25634,14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">
                      <v:shape id="CuadroDeTexto 167" o:spid="_x0000_s1033" type="#_x0000_t202" style="position:absolute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id w:val="188913712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C24CE16" w14:textId="77777777" w:rsidR="00256ECD" w:rsidRPr="00A12E4A" w:rsidRDefault="00256ECD" w:rsidP="00256ECD">
                                  <w:pPr>
                                    <w:pStyle w:val="Ttulo2"/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COLOCA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168" o:spid="_x0000_s1034" type="#_x0000_t202" style="position:absolute;top:3373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71195759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B02D099" w14:textId="77777777" w:rsidR="00256ECD" w:rsidRPr="00256ECD" w:rsidRDefault="00256ECD" w:rsidP="00256ECD">
                                  <w:pPr>
                                    <w:pStyle w:val="Ttulo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TU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169" o:spid="_x0000_s1035" type="#_x0000_t202" style="position:absolute;top:6746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213663604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60956AC" w14:textId="77777777" w:rsidR="00256ECD" w:rsidRPr="00256ECD" w:rsidRDefault="00256ECD" w:rsidP="00256ECD">
                                  <w:pPr>
                                    <w:pStyle w:val="Ttulo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MENSAJ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170" o:spid="_x0000_s1036" type="#_x0000_t202" style="position:absolute;top:10117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3917827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F4EDD32" w14:textId="77777777" w:rsidR="00256ECD" w:rsidRPr="00256ECD" w:rsidRDefault="00256ECD" w:rsidP="00256ECD">
                                  <w:pPr>
                                    <w:pStyle w:val="Ttulo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AQUÍ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56ECD" w:rsidRPr="00EB7ED0" w14:paraId="495337A5" w14:textId="77777777" w:rsidTr="00256ECD">
        <w:trPr>
          <w:trHeight w:val="900"/>
          <w:jc w:val="center"/>
        </w:trPr>
        <w:tc>
          <w:tcPr>
            <w:tcW w:w="4675" w:type="dxa"/>
          </w:tcPr>
          <w:p w14:paraId="516AB11F" w14:textId="77777777" w:rsidR="00256ECD" w:rsidRPr="00EB7ED0" w:rsidRDefault="00256ECD" w:rsidP="00061000"/>
        </w:tc>
        <w:tc>
          <w:tcPr>
            <w:tcW w:w="4675" w:type="dxa"/>
            <w:vAlign w:val="center"/>
          </w:tcPr>
          <w:p w14:paraId="0519C97B" w14:textId="77777777" w:rsidR="00256ECD" w:rsidRDefault="00256ECD" w:rsidP="00256ECD">
            <w:pPr>
              <w:jc w:val="center"/>
              <w:rPr>
                <w:noProof/>
              </w:rPr>
            </w:pPr>
          </w:p>
        </w:tc>
      </w:tr>
      <w:tr w:rsidR="00256ECD" w:rsidRPr="00EB7ED0" w14:paraId="0F4CCB6D" w14:textId="77777777" w:rsidTr="00256ECD">
        <w:trPr>
          <w:trHeight w:val="7200"/>
          <w:jc w:val="center"/>
        </w:trPr>
        <w:tc>
          <w:tcPr>
            <w:tcW w:w="4675" w:type="dxa"/>
          </w:tcPr>
          <w:p w14:paraId="5D19E933" w14:textId="77777777" w:rsidR="00256ECD" w:rsidRPr="00EB7ED0" w:rsidRDefault="00256ECD" w:rsidP="00061000"/>
        </w:tc>
        <w:tc>
          <w:tcPr>
            <w:tcW w:w="4675" w:type="dxa"/>
            <w:vAlign w:val="center"/>
          </w:tcPr>
          <w:p w14:paraId="46142E9B" w14:textId="4D33AA8F" w:rsidR="00256ECD" w:rsidRPr="00EB7ED0" w:rsidRDefault="00256ECD" w:rsidP="00256ECD">
            <w:pPr>
              <w:jc w:val="center"/>
            </w:pPr>
            <w:r>
              <w:rPr>
                <w:noProof/>
                <w:lang w:val="es-MX" w:bidi="es-MX"/>
              </w:rPr>
              <mc:AlternateContent>
                <mc:Choice Requires="wpg">
                  <w:drawing>
                    <wp:inline distT="0" distB="0" distL="0" distR="0" wp14:anchorId="52231F84" wp14:editId="31EEEED6">
                      <wp:extent cx="2563495" cy="1788690"/>
                      <wp:effectExtent l="0" t="0" r="0" b="0"/>
                      <wp:docPr id="36" name="Grupo 36" descr="Bloque de texto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3495" cy="1788690"/>
                                <a:chOff x="0" y="0"/>
                                <a:chExt cx="2563495" cy="1429565"/>
                              </a:xfrm>
                            </wpg:grpSpPr>
                            <wps:wsp>
                              <wps:cNvPr id="54" name="CuadroDeTexto 167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0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id w:val="-454401757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582CE21" w14:textId="77777777" w:rsidR="00256ECD" w:rsidRPr="00A12E4A" w:rsidRDefault="00256ECD" w:rsidP="00256ECD">
                                        <w:pPr>
                                          <w:pStyle w:val="Ttulo2"/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COLOCA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56" name="CuadroDeTexto 168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33732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839151369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01955DC" w14:textId="77777777" w:rsidR="00256ECD" w:rsidRPr="00256ECD" w:rsidRDefault="00256ECD" w:rsidP="00256ECD">
                                        <w:pPr>
                                          <w:pStyle w:val="Ttulo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TU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59" name="CuadroDeTexto 169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67465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525935562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C723778" w14:textId="77777777" w:rsidR="00256ECD" w:rsidRPr="00256ECD" w:rsidRDefault="00256ECD" w:rsidP="00256ECD">
                                        <w:pPr>
                                          <w:pStyle w:val="Ttulo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MENSAJ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60" name="CuadroDeTexto 170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1011735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461581427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96B1C90" w14:textId="77777777" w:rsidR="00256ECD" w:rsidRPr="00256ECD" w:rsidRDefault="00256ECD" w:rsidP="00256ECD">
                                        <w:pPr>
                                          <w:pStyle w:val="Ttulo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  <w:lang w:val="es-MX" w:bidi="es-MX"/>
                                          </w:rPr>
                                          <w:t>AQUÍ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231F84" id="Grupo 36" o:spid="_x0000_s1037" alt="Bloque de texto" style="width:201.85pt;height:140.85pt;mso-position-horizontal-relative:char;mso-position-vertical-relative:line" coordsize="25634,14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">
                      <v:shape id="CuadroDeTexto 167" o:spid="_x0000_s1038" type="#_x0000_t202" style="position:absolute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id w:val="-45440175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82CE21" w14:textId="77777777" w:rsidR="00256ECD" w:rsidRPr="00A12E4A" w:rsidRDefault="00256ECD" w:rsidP="00256ECD">
                                  <w:pPr>
                                    <w:pStyle w:val="Ttulo2"/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COLOCA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168" o:spid="_x0000_s1039" type="#_x0000_t202" style="position:absolute;top:3373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83915136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01955DC" w14:textId="77777777" w:rsidR="00256ECD" w:rsidRPr="00256ECD" w:rsidRDefault="00256ECD" w:rsidP="00256ECD">
                                  <w:pPr>
                                    <w:pStyle w:val="Ttulo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TU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169" o:spid="_x0000_s1040" type="#_x0000_t202" style="position:absolute;top:6746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52593556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C723778" w14:textId="77777777" w:rsidR="00256ECD" w:rsidRPr="00256ECD" w:rsidRDefault="00256ECD" w:rsidP="00256ECD">
                                  <w:pPr>
                                    <w:pStyle w:val="Ttulo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MENSAJ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DeTexto 170" o:spid="_x0000_s1041" type="#_x0000_t202" style="position:absolute;top:10117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" filled="f" stroked="f">
                        <v:shadow on="t" color="black" opacity="26214f" origin="-.5,-.5" offset="5.48794mm,5.48794mm"/>
                        <v:textbox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46158142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96B1C90" w14:textId="77777777" w:rsidR="00256ECD" w:rsidRPr="00256ECD" w:rsidRDefault="00256ECD" w:rsidP="00256ECD">
                                  <w:pPr>
                                    <w:pStyle w:val="Ttulo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  <w:lang w:val="es-MX" w:bidi="es-MX"/>
                                    </w:rPr>
                                    <w:t>AQUÍ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bookmarkStart w:id="0" w:name="_GoBack"/>
        <w:bookmarkEnd w:id="0"/>
      </w:tr>
    </w:tbl>
    <w:p w14:paraId="60EEADB4" w14:textId="0979AE6A" w:rsidR="00A12E4A" w:rsidRPr="00256ECD" w:rsidRDefault="00A12E4A" w:rsidP="00256ECD">
      <w:pPr>
        <w:spacing w:after="0"/>
        <w:rPr>
          <w:sz w:val="8"/>
          <w:szCs w:val="8"/>
        </w:rPr>
      </w:pPr>
    </w:p>
    <w:sectPr w:rsidR="00A12E4A" w:rsidRPr="00256ECD" w:rsidSect="00D54E71">
      <w:headerReference w:type="even" r:id="rId9"/>
      <w:headerReference w:type="default" r:id="rId10"/>
      <w:pgSz w:w="11906" w:h="16838" w:code="9"/>
      <w:pgMar w:top="360" w:right="360" w:bottom="360" w:left="36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A3459" w14:textId="77777777" w:rsidR="00A86785" w:rsidRDefault="00A86785" w:rsidP="00A12E4A">
      <w:pPr>
        <w:spacing w:after="0" w:line="240" w:lineRule="auto"/>
      </w:pPr>
      <w:r>
        <w:separator/>
      </w:r>
    </w:p>
  </w:endnote>
  <w:endnote w:type="continuationSeparator" w:id="0">
    <w:p w14:paraId="734305E5" w14:textId="77777777" w:rsidR="00A86785" w:rsidRDefault="00A86785" w:rsidP="00A1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62C74" w14:textId="77777777" w:rsidR="00A86785" w:rsidRDefault="00A86785" w:rsidP="00A12E4A">
      <w:pPr>
        <w:spacing w:after="0" w:line="240" w:lineRule="auto"/>
      </w:pPr>
      <w:r>
        <w:separator/>
      </w:r>
    </w:p>
  </w:footnote>
  <w:footnote w:type="continuationSeparator" w:id="0">
    <w:p w14:paraId="64C68D08" w14:textId="77777777" w:rsidR="00A86785" w:rsidRDefault="00A86785" w:rsidP="00A12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6F2AA" w14:textId="4B9CFF11" w:rsidR="00A12E4A" w:rsidRDefault="00A12E4A">
    <w:pPr>
      <w:pStyle w:val="Encabezado"/>
    </w:pP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704320" behindDoc="0" locked="0" layoutInCell="1" allowOverlap="1" wp14:anchorId="60F21633" wp14:editId="5B52628E">
              <wp:simplePos x="0" y="0"/>
              <wp:positionH relativeFrom="page">
                <wp:posOffset>-37465</wp:posOffset>
              </wp:positionH>
              <wp:positionV relativeFrom="page">
                <wp:posOffset>21088</wp:posOffset>
              </wp:positionV>
              <wp:extent cx="7772400" cy="10058400"/>
              <wp:effectExtent l="0" t="0" r="36830" b="33020"/>
              <wp:wrapNone/>
              <wp:docPr id="698" name="Grupo 69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498" name="Conector recto 3">
                        <a:extLst/>
                      </wps:cNvPr>
                      <wps:cNvCnPr/>
                      <wps:spPr>
                        <a:xfrm>
                          <a:off x="3875964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99" name="Conector recto 34">
                        <a:extLst/>
                      </wps:cNvPr>
                      <wps:cNvCnPr/>
                      <wps:spPr>
                        <a:xfrm>
                          <a:off x="0" y="4970709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00" name="Rectángulo 5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326340" y="5486400"/>
                          <a:ext cx="2992512" cy="41341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 cap="flat">
                          <a:solidFill>
                            <a:schemeClr val="bg1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1" name="Rectángulo 2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612943" y="5786651"/>
                          <a:ext cx="2406686" cy="3566042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/>
                            </a:gs>
                            <a:gs pos="44000">
                              <a:schemeClr val="accent1">
                                <a:lumMod val="5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7200000" scaled="0"/>
                        </a:gradFill>
                        <a:ln w="28575" cap="flat">
                          <a:gradFill>
                            <a:gsLst>
                              <a:gs pos="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54000">
                                <a:schemeClr val="accent4"/>
                              </a:gs>
                              <a:gs pos="100000">
                                <a:schemeClr val="accent4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5400000" scaled="1"/>
                          </a:gradFill>
                          <a:prstDash val="solid"/>
                          <a:miter lim="800000"/>
                        </a:ln>
                        <a:effectLst>
                          <a:innerShdw blurRad="381000" dist="2921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02" name="Grupo 22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899546" y="6073254"/>
                          <a:ext cx="1830686" cy="2990042"/>
                          <a:chOff x="580913" y="5601248"/>
                          <a:chExt cx="1830686" cy="2990042"/>
                        </a:xfrm>
                      </wpg:grpSpPr>
                      <wps:wsp>
                        <wps:cNvPr id="503" name="Gráfico 603">
                          <a:extLst/>
                        </wps:cNvPr>
                        <wps:cNvSpPr/>
                        <wps:spPr>
                          <a:xfrm>
                            <a:off x="1741152" y="56128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04" name="Grupo 504">
                          <a:extLst/>
                        </wpg:cNvPr>
                        <wpg:cNvGrpSpPr/>
                        <wpg:grpSpPr>
                          <a:xfrm>
                            <a:off x="2306824" y="5601248"/>
                            <a:ext cx="104775" cy="104775"/>
                            <a:chOff x="2306824" y="56012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05" name="Forma libre: Forma 505">
                            <a:extLst/>
                          </wps:cNvPr>
                          <wps:cNvSpPr/>
                          <wps:spPr>
                            <a:xfrm>
                              <a:off x="2306824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6" name="Forma libre: Forma 506">
                            <a:extLst/>
                          </wps:cNvPr>
                          <wps:cNvSpPr/>
                          <wps:spPr>
                            <a:xfrm>
                              <a:off x="2363974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7" name="Forma libre: Forma 507">
                            <a:extLst/>
                          </wps:cNvPr>
                          <wps:cNvSpPr/>
                          <wps:spPr>
                            <a:xfrm>
                              <a:off x="2363974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8" name="Forma libre: Forma 508">
                            <a:extLst/>
                          </wps:cNvPr>
                          <wps:cNvSpPr/>
                          <wps:spPr>
                            <a:xfrm>
                              <a:off x="2306824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09" name="Gráfico 603">
                          <a:extLst/>
                        </wps:cNvPr>
                        <wps:cNvSpPr/>
                        <wps:spPr>
                          <a:xfrm>
                            <a:off x="589978" y="56128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10" name="Grupo 510">
                          <a:extLst/>
                        </wpg:cNvPr>
                        <wpg:cNvGrpSpPr/>
                        <wpg:grpSpPr>
                          <a:xfrm>
                            <a:off x="1156217" y="5601248"/>
                            <a:ext cx="104775" cy="104775"/>
                            <a:chOff x="1156217" y="56012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11" name="Forma libre: Forma 511">
                            <a:extLst/>
                          </wps:cNvPr>
                          <wps:cNvSpPr/>
                          <wps:spPr>
                            <a:xfrm>
                              <a:off x="1156217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2" name="Forma libre: Forma 512">
                            <a:extLst/>
                          </wps:cNvPr>
                          <wps:cNvSpPr/>
                          <wps:spPr>
                            <a:xfrm>
                              <a:off x="1213367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3" name="Forma libre: Forma 513">
                            <a:extLst/>
                          </wps:cNvPr>
                          <wps:cNvSpPr/>
                          <wps:spPr>
                            <a:xfrm>
                              <a:off x="1213367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4" name="Forma libre: Forma 514">
                            <a:extLst/>
                          </wps:cNvPr>
                          <wps:cNvSpPr/>
                          <wps:spPr>
                            <a:xfrm>
                              <a:off x="1156217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15" name="Gráfico 603">
                          <a:extLst/>
                        </wps:cNvPr>
                        <wps:cNvSpPr/>
                        <wps:spPr>
                          <a:xfrm>
                            <a:off x="1169690" y="60249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16" name="Grupo 516">
                          <a:extLst/>
                        </wpg:cNvPr>
                        <wpg:cNvGrpSpPr/>
                        <wpg:grpSpPr>
                          <a:xfrm>
                            <a:off x="1731521" y="6013429"/>
                            <a:ext cx="104775" cy="104775"/>
                            <a:chOff x="1731521" y="60134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17" name="Forma libre: Forma 517">
                            <a:extLst/>
                          </wps:cNvPr>
                          <wps:cNvSpPr/>
                          <wps:spPr>
                            <a:xfrm>
                              <a:off x="1731521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8" name="Forma libre: Forma 518">
                            <a:extLst/>
                          </wps:cNvPr>
                          <wps:cNvSpPr/>
                          <wps:spPr>
                            <a:xfrm>
                              <a:off x="1788671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9" name="Forma libre: Forma 519">
                            <a:extLst/>
                          </wps:cNvPr>
                          <wps:cNvSpPr/>
                          <wps:spPr>
                            <a:xfrm>
                              <a:off x="1788671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0" name="Forma libre: Forma 520">
                            <a:extLst/>
                          </wps:cNvPr>
                          <wps:cNvSpPr/>
                          <wps:spPr>
                            <a:xfrm>
                              <a:off x="1731521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1" name="Gráfico 603">
                          <a:extLst/>
                        </wps:cNvPr>
                        <wps:cNvSpPr/>
                        <wps:spPr>
                          <a:xfrm>
                            <a:off x="2321501" y="60249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22" name="Grupo 522">
                          <a:extLst/>
                        </wpg:cNvPr>
                        <wpg:cNvGrpSpPr/>
                        <wpg:grpSpPr>
                          <a:xfrm>
                            <a:off x="580913" y="6013429"/>
                            <a:ext cx="104775" cy="104775"/>
                            <a:chOff x="580913" y="60134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23" name="Forma libre: Forma 523">
                            <a:extLst/>
                          </wps:cNvPr>
                          <wps:cNvSpPr/>
                          <wps:spPr>
                            <a:xfrm>
                              <a:off x="580913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4" name="Forma libre: Forma 524">
                            <a:extLst/>
                          </wps:cNvPr>
                          <wps:cNvSpPr/>
                          <wps:spPr>
                            <a:xfrm>
                              <a:off x="638063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5" name="Forma libre: Forma 525">
                            <a:extLst/>
                          </wps:cNvPr>
                          <wps:cNvSpPr/>
                          <wps:spPr>
                            <a:xfrm>
                              <a:off x="638063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6" name="Forma libre: Forma 526">
                            <a:extLst/>
                          </wps:cNvPr>
                          <wps:cNvSpPr/>
                          <wps:spPr>
                            <a:xfrm>
                              <a:off x="580913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7" name="Gráfico 603">
                          <a:extLst/>
                        </wps:cNvPr>
                        <wps:cNvSpPr/>
                        <wps:spPr>
                          <a:xfrm>
                            <a:off x="1741152" y="64371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28" name="Grupo 528">
                          <a:extLst/>
                        </wpg:cNvPr>
                        <wpg:cNvGrpSpPr/>
                        <wpg:grpSpPr>
                          <a:xfrm>
                            <a:off x="2305187" y="6425610"/>
                            <a:ext cx="104775" cy="104775"/>
                            <a:chOff x="2305187" y="64256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29" name="Forma libre: Forma 529">
                            <a:extLst/>
                          </wps:cNvPr>
                          <wps:cNvSpPr/>
                          <wps:spPr>
                            <a:xfrm>
                              <a:off x="230518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0" name="Forma libre: Forma 530">
                            <a:extLst/>
                          </wps:cNvPr>
                          <wps:cNvSpPr/>
                          <wps:spPr>
                            <a:xfrm>
                              <a:off x="236233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1" name="Forma libre: Forma 531">
                            <a:extLst/>
                          </wps:cNvPr>
                          <wps:cNvSpPr/>
                          <wps:spPr>
                            <a:xfrm>
                              <a:off x="236233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2" name="Forma libre: Forma 532">
                            <a:extLst/>
                          </wps:cNvPr>
                          <wps:cNvSpPr/>
                          <wps:spPr>
                            <a:xfrm>
                              <a:off x="230518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33" name="Gráfico 603">
                          <a:extLst/>
                        </wps:cNvPr>
                        <wps:cNvSpPr/>
                        <wps:spPr>
                          <a:xfrm>
                            <a:off x="589978" y="64371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34" name="Grupo 534">
                          <a:extLst/>
                        </wpg:cNvPr>
                        <wpg:cNvGrpSpPr/>
                        <wpg:grpSpPr>
                          <a:xfrm>
                            <a:off x="1156217" y="6425610"/>
                            <a:ext cx="104775" cy="104775"/>
                            <a:chOff x="1156217" y="64256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35" name="Forma libre: Forma 535">
                            <a:extLst/>
                          </wps:cNvPr>
                          <wps:cNvSpPr/>
                          <wps:spPr>
                            <a:xfrm>
                              <a:off x="115621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6" name="Forma libre: Forma 536">
                            <a:extLst/>
                          </wps:cNvPr>
                          <wps:cNvSpPr/>
                          <wps:spPr>
                            <a:xfrm>
                              <a:off x="121336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7" name="Forma libre: Forma 537">
                            <a:extLst/>
                          </wps:cNvPr>
                          <wps:cNvSpPr/>
                          <wps:spPr>
                            <a:xfrm>
                              <a:off x="121336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8" name="Forma libre: Forma 538">
                            <a:extLst/>
                          </wps:cNvPr>
                          <wps:cNvSpPr/>
                          <wps:spPr>
                            <a:xfrm>
                              <a:off x="115621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39" name="Gráfico 603">
                          <a:extLst/>
                        </wps:cNvPr>
                        <wps:cNvSpPr/>
                        <wps:spPr>
                          <a:xfrm>
                            <a:off x="1169690" y="68493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40" name="Grupo 540">
                          <a:extLst/>
                        </wpg:cNvPr>
                        <wpg:cNvGrpSpPr/>
                        <wpg:grpSpPr>
                          <a:xfrm>
                            <a:off x="1731521" y="6837791"/>
                            <a:ext cx="104775" cy="104775"/>
                            <a:chOff x="1731521" y="68377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41" name="Forma libre: Forma 541">
                            <a:extLst/>
                          </wps:cNvPr>
                          <wps:cNvSpPr/>
                          <wps:spPr>
                            <a:xfrm>
                              <a:off x="1731521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2" name="Forma libre: Forma 542">
                            <a:extLst/>
                          </wps:cNvPr>
                          <wps:cNvSpPr/>
                          <wps:spPr>
                            <a:xfrm>
                              <a:off x="1788671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3" name="Forma libre: Forma 543">
                            <a:extLst/>
                          </wps:cNvPr>
                          <wps:cNvSpPr/>
                          <wps:spPr>
                            <a:xfrm>
                              <a:off x="1788671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4" name="Forma libre: Forma 544">
                            <a:extLst/>
                          </wps:cNvPr>
                          <wps:cNvSpPr/>
                          <wps:spPr>
                            <a:xfrm>
                              <a:off x="1731521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45" name="Gráfico 603">
                          <a:extLst/>
                        </wps:cNvPr>
                        <wps:cNvSpPr/>
                        <wps:spPr>
                          <a:xfrm>
                            <a:off x="2321501" y="68493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46" name="Grupo 546">
                          <a:extLst/>
                        </wpg:cNvPr>
                        <wpg:cNvGrpSpPr/>
                        <wpg:grpSpPr>
                          <a:xfrm>
                            <a:off x="580913" y="6837791"/>
                            <a:ext cx="104775" cy="104775"/>
                            <a:chOff x="580913" y="68377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47" name="Forma libre: Forma 547">
                            <a:extLst/>
                          </wps:cNvPr>
                          <wps:cNvSpPr/>
                          <wps:spPr>
                            <a:xfrm>
                              <a:off x="580913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8" name="Forma libre: Forma 548">
                            <a:extLst/>
                          </wps:cNvPr>
                          <wps:cNvSpPr/>
                          <wps:spPr>
                            <a:xfrm>
                              <a:off x="638063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9" name="Forma libre: Forma 549">
                            <a:extLst/>
                          </wps:cNvPr>
                          <wps:cNvSpPr/>
                          <wps:spPr>
                            <a:xfrm>
                              <a:off x="638063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0" name="Forma libre: Forma 550">
                            <a:extLst/>
                          </wps:cNvPr>
                          <wps:cNvSpPr/>
                          <wps:spPr>
                            <a:xfrm>
                              <a:off x="580913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1" name="Gráfico 603">
                          <a:extLst/>
                        </wps:cNvPr>
                        <wps:cNvSpPr/>
                        <wps:spPr>
                          <a:xfrm>
                            <a:off x="1741152" y="72615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52" name="Grupo 552">
                          <a:extLst/>
                        </wpg:cNvPr>
                        <wpg:cNvGrpSpPr/>
                        <wpg:grpSpPr>
                          <a:xfrm>
                            <a:off x="2305187" y="7249972"/>
                            <a:ext cx="104775" cy="104775"/>
                            <a:chOff x="2305187" y="72499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53" name="Forma libre: Forma 553">
                            <a:extLst/>
                          </wps:cNvPr>
                          <wps:cNvSpPr/>
                          <wps:spPr>
                            <a:xfrm>
                              <a:off x="230518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4" name="Forma libre: Forma 554">
                            <a:extLst/>
                          </wps:cNvPr>
                          <wps:cNvSpPr/>
                          <wps:spPr>
                            <a:xfrm>
                              <a:off x="236233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5" name="Forma libre: Forma 555">
                            <a:extLst/>
                          </wps:cNvPr>
                          <wps:cNvSpPr/>
                          <wps:spPr>
                            <a:xfrm>
                              <a:off x="236233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6" name="Forma libre: Forma 556">
                            <a:extLst/>
                          </wps:cNvPr>
                          <wps:cNvSpPr/>
                          <wps:spPr>
                            <a:xfrm>
                              <a:off x="230518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7" name="Gráfico 603">
                          <a:extLst/>
                        </wps:cNvPr>
                        <wps:cNvSpPr/>
                        <wps:spPr>
                          <a:xfrm>
                            <a:off x="589978" y="72615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58" name="Grupo 558">
                          <a:extLst/>
                        </wpg:cNvPr>
                        <wpg:cNvGrpSpPr/>
                        <wpg:grpSpPr>
                          <a:xfrm>
                            <a:off x="1156217" y="7249972"/>
                            <a:ext cx="104775" cy="104775"/>
                            <a:chOff x="1156217" y="72499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59" name="Forma libre: Forma 559">
                            <a:extLst/>
                          </wps:cNvPr>
                          <wps:cNvSpPr/>
                          <wps:spPr>
                            <a:xfrm>
                              <a:off x="115621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0" name="Forma libre: Forma 560">
                            <a:extLst/>
                          </wps:cNvPr>
                          <wps:cNvSpPr/>
                          <wps:spPr>
                            <a:xfrm>
                              <a:off x="121336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1" name="Forma libre: Forma 561">
                            <a:extLst/>
                          </wps:cNvPr>
                          <wps:cNvSpPr/>
                          <wps:spPr>
                            <a:xfrm>
                              <a:off x="121336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2" name="Forma libre: Forma 562">
                            <a:extLst/>
                          </wps:cNvPr>
                          <wps:cNvSpPr/>
                          <wps:spPr>
                            <a:xfrm>
                              <a:off x="115621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3" name="Gráfico 603">
                          <a:extLst/>
                        </wps:cNvPr>
                        <wps:cNvSpPr/>
                        <wps:spPr>
                          <a:xfrm>
                            <a:off x="1169690" y="76737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64" name="Grupo 564">
                          <a:extLst/>
                        </wpg:cNvPr>
                        <wpg:cNvGrpSpPr/>
                        <wpg:grpSpPr>
                          <a:xfrm>
                            <a:off x="1731521" y="7662153"/>
                            <a:ext cx="104775" cy="104775"/>
                            <a:chOff x="1731521" y="76621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65" name="Forma libre: Forma 565">
                            <a:extLst/>
                          </wps:cNvPr>
                          <wps:cNvSpPr/>
                          <wps:spPr>
                            <a:xfrm>
                              <a:off x="1731521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6" name="Forma libre: Forma 566">
                            <a:extLst/>
                          </wps:cNvPr>
                          <wps:cNvSpPr/>
                          <wps:spPr>
                            <a:xfrm>
                              <a:off x="1788671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7" name="Forma libre: Forma 567">
                            <a:extLst/>
                          </wps:cNvPr>
                          <wps:cNvSpPr/>
                          <wps:spPr>
                            <a:xfrm>
                              <a:off x="1788671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8" name="Forma libre: Forma 568">
                            <a:extLst/>
                          </wps:cNvPr>
                          <wps:cNvSpPr/>
                          <wps:spPr>
                            <a:xfrm>
                              <a:off x="1731521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9" name="Gráfico 603">
                          <a:extLst/>
                        </wps:cNvPr>
                        <wps:cNvSpPr/>
                        <wps:spPr>
                          <a:xfrm>
                            <a:off x="2321501" y="76737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70" name="Grupo 570">
                          <a:extLst/>
                        </wpg:cNvPr>
                        <wpg:cNvGrpSpPr/>
                        <wpg:grpSpPr>
                          <a:xfrm>
                            <a:off x="580913" y="7662153"/>
                            <a:ext cx="104775" cy="104775"/>
                            <a:chOff x="580913" y="76621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71" name="Forma libre: Forma 571">
                            <a:extLst/>
                          </wps:cNvPr>
                          <wps:cNvSpPr/>
                          <wps:spPr>
                            <a:xfrm>
                              <a:off x="580913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2" name="Forma libre: Forma 572">
                            <a:extLst/>
                          </wps:cNvPr>
                          <wps:cNvSpPr/>
                          <wps:spPr>
                            <a:xfrm>
                              <a:off x="638063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3" name="Forma libre: Forma 573">
                            <a:extLst/>
                          </wps:cNvPr>
                          <wps:cNvSpPr/>
                          <wps:spPr>
                            <a:xfrm>
                              <a:off x="638063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4" name="Forma libre: Forma 574">
                            <a:extLst/>
                          </wps:cNvPr>
                          <wps:cNvSpPr/>
                          <wps:spPr>
                            <a:xfrm>
                              <a:off x="580913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75" name="Gráfico 603">
                          <a:extLst/>
                        </wps:cNvPr>
                        <wps:cNvSpPr/>
                        <wps:spPr>
                          <a:xfrm>
                            <a:off x="1741152" y="80858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76" name="Grupo 576">
                          <a:extLst/>
                        </wpg:cNvPr>
                        <wpg:cNvGrpSpPr/>
                        <wpg:grpSpPr>
                          <a:xfrm>
                            <a:off x="2305187" y="8074334"/>
                            <a:ext cx="104775" cy="104775"/>
                            <a:chOff x="2305187" y="80743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77" name="Forma libre: Forma 577">
                            <a:extLst/>
                          </wps:cNvPr>
                          <wps:cNvSpPr/>
                          <wps:spPr>
                            <a:xfrm>
                              <a:off x="230518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8" name="Forma libre: Forma 578">
                            <a:extLst/>
                          </wps:cNvPr>
                          <wps:cNvSpPr/>
                          <wps:spPr>
                            <a:xfrm>
                              <a:off x="236233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9" name="Forma libre: Forma 579">
                            <a:extLst/>
                          </wps:cNvPr>
                          <wps:cNvSpPr/>
                          <wps:spPr>
                            <a:xfrm>
                              <a:off x="236233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0" name="Forma libre: Forma 580">
                            <a:extLst/>
                          </wps:cNvPr>
                          <wps:cNvSpPr/>
                          <wps:spPr>
                            <a:xfrm>
                              <a:off x="230518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81" name="Gráfico 603">
                          <a:extLst/>
                        </wps:cNvPr>
                        <wps:cNvSpPr/>
                        <wps:spPr>
                          <a:xfrm>
                            <a:off x="589978" y="80858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82" name="Grupo 582">
                          <a:extLst/>
                        </wpg:cNvPr>
                        <wpg:cNvGrpSpPr/>
                        <wpg:grpSpPr>
                          <a:xfrm>
                            <a:off x="1156217" y="8074334"/>
                            <a:ext cx="104775" cy="104775"/>
                            <a:chOff x="1156217" y="80743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83" name="Forma libre: Forma 583">
                            <a:extLst/>
                          </wps:cNvPr>
                          <wps:cNvSpPr/>
                          <wps:spPr>
                            <a:xfrm>
                              <a:off x="115621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4" name="Forma libre: Forma 584">
                            <a:extLst/>
                          </wps:cNvPr>
                          <wps:cNvSpPr/>
                          <wps:spPr>
                            <a:xfrm>
                              <a:off x="121336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5" name="Forma libre: Forma 585">
                            <a:extLst/>
                          </wps:cNvPr>
                          <wps:cNvSpPr/>
                          <wps:spPr>
                            <a:xfrm>
                              <a:off x="121336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6" name="Forma libre: Forma 586">
                            <a:extLst/>
                          </wps:cNvPr>
                          <wps:cNvSpPr/>
                          <wps:spPr>
                            <a:xfrm>
                              <a:off x="115621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87" name="Gráfico 603">
                          <a:extLst/>
                        </wps:cNvPr>
                        <wps:cNvSpPr/>
                        <wps:spPr>
                          <a:xfrm>
                            <a:off x="1169690" y="84980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88" name="Grupo 588">
                          <a:extLst/>
                        </wpg:cNvPr>
                        <wpg:cNvGrpSpPr/>
                        <wpg:grpSpPr>
                          <a:xfrm>
                            <a:off x="1731521" y="8486515"/>
                            <a:ext cx="104775" cy="104775"/>
                            <a:chOff x="1731521" y="84865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89" name="Forma libre: Forma 589">
                            <a:extLst/>
                          </wps:cNvPr>
                          <wps:cNvSpPr/>
                          <wps:spPr>
                            <a:xfrm>
                              <a:off x="1731521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0" name="Forma libre: Forma 590">
                            <a:extLst/>
                          </wps:cNvPr>
                          <wps:cNvSpPr/>
                          <wps:spPr>
                            <a:xfrm>
                              <a:off x="1788671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1" name="Forma libre: Forma 591">
                            <a:extLst/>
                          </wps:cNvPr>
                          <wps:cNvSpPr/>
                          <wps:spPr>
                            <a:xfrm>
                              <a:off x="1788671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2" name="Forma libre: Forma 592">
                            <a:extLst/>
                          </wps:cNvPr>
                          <wps:cNvSpPr/>
                          <wps:spPr>
                            <a:xfrm>
                              <a:off x="1731521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93" name="Gráfico 603">
                          <a:extLst/>
                        </wps:cNvPr>
                        <wps:cNvSpPr/>
                        <wps:spPr>
                          <a:xfrm>
                            <a:off x="2321501" y="84980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94" name="Grupo 594">
                          <a:extLst/>
                        </wpg:cNvPr>
                        <wpg:cNvGrpSpPr/>
                        <wpg:grpSpPr>
                          <a:xfrm>
                            <a:off x="580913" y="8486515"/>
                            <a:ext cx="104775" cy="104775"/>
                            <a:chOff x="580913" y="84865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95" name="Forma libre: Forma 595">
                            <a:extLst/>
                          </wps:cNvPr>
                          <wps:cNvSpPr/>
                          <wps:spPr>
                            <a:xfrm>
                              <a:off x="580913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6" name="Forma libre: Forma 596">
                            <a:extLst/>
                          </wps:cNvPr>
                          <wps:cNvSpPr/>
                          <wps:spPr>
                            <a:xfrm>
                              <a:off x="638063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7" name="Forma libre: Forma 597">
                            <a:extLst/>
                          </wps:cNvPr>
                          <wps:cNvSpPr/>
                          <wps:spPr>
                            <a:xfrm>
                              <a:off x="638063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8" name="Forma libre: Forma 598">
                            <a:extLst/>
                          </wps:cNvPr>
                          <wps:cNvSpPr/>
                          <wps:spPr>
                            <a:xfrm>
                              <a:off x="580913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599" name="Rectángulo 16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326340" y="464024"/>
                          <a:ext cx="2992512" cy="41341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 cap="flat">
                          <a:solidFill>
                            <a:schemeClr val="bg1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0" name="Rectángulo 16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612943" y="764275"/>
                          <a:ext cx="2406686" cy="3566042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/>
                            </a:gs>
                            <a:gs pos="44000">
                              <a:schemeClr val="accent1">
                                <a:lumMod val="5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7200000" scaled="0"/>
                        </a:gradFill>
                        <a:ln w="28575" cap="flat">
                          <a:gradFill>
                            <a:gsLst>
                              <a:gs pos="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54000">
                                <a:schemeClr val="accent4"/>
                              </a:gs>
                              <a:gs pos="100000">
                                <a:schemeClr val="accent4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5400000" scaled="1"/>
                          </a:gradFill>
                          <a:prstDash val="solid"/>
                          <a:miter lim="800000"/>
                        </a:ln>
                        <a:effectLst>
                          <a:innerShdw blurRad="381000" dist="2921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601" name="Grupo 16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899546" y="1050878"/>
                          <a:ext cx="1830686" cy="2990042"/>
                          <a:chOff x="580913" y="572048"/>
                          <a:chExt cx="1830686" cy="2990042"/>
                        </a:xfrm>
                      </wpg:grpSpPr>
                      <wps:wsp>
                        <wps:cNvPr id="602" name="Gráfico 603">
                          <a:extLst/>
                        </wps:cNvPr>
                        <wps:cNvSpPr/>
                        <wps:spPr>
                          <a:xfrm>
                            <a:off x="1741152" y="5836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03" name="Grupo 603">
                          <a:extLst/>
                        </wpg:cNvPr>
                        <wpg:cNvGrpSpPr/>
                        <wpg:grpSpPr>
                          <a:xfrm>
                            <a:off x="2306824" y="572048"/>
                            <a:ext cx="104775" cy="104775"/>
                            <a:chOff x="2306824" y="5720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04" name="Forma libre: Forma 604">
                            <a:extLst/>
                          </wps:cNvPr>
                          <wps:cNvSpPr/>
                          <wps:spPr>
                            <a:xfrm>
                              <a:off x="2306824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5" name="Forma libre: Forma 605">
                            <a:extLst/>
                          </wps:cNvPr>
                          <wps:cNvSpPr/>
                          <wps:spPr>
                            <a:xfrm>
                              <a:off x="2363974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6" name="Forma libre: Forma 606">
                            <a:extLst/>
                          </wps:cNvPr>
                          <wps:cNvSpPr/>
                          <wps:spPr>
                            <a:xfrm>
                              <a:off x="2363974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7" name="Forma libre: Forma 607">
                            <a:extLst/>
                          </wps:cNvPr>
                          <wps:cNvSpPr/>
                          <wps:spPr>
                            <a:xfrm>
                              <a:off x="2306824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08" name="Gráfico 603">
                          <a:extLst/>
                        </wps:cNvPr>
                        <wps:cNvSpPr/>
                        <wps:spPr>
                          <a:xfrm>
                            <a:off x="589978" y="5836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09" name="Grupo 609">
                          <a:extLst/>
                        </wpg:cNvPr>
                        <wpg:cNvGrpSpPr/>
                        <wpg:grpSpPr>
                          <a:xfrm>
                            <a:off x="1156217" y="572048"/>
                            <a:ext cx="104775" cy="104775"/>
                            <a:chOff x="1156217" y="5720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10" name="Forma libre: Forma 610">
                            <a:extLst/>
                          </wps:cNvPr>
                          <wps:cNvSpPr/>
                          <wps:spPr>
                            <a:xfrm>
                              <a:off x="1156217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1" name="Forma libre: Forma 611">
                            <a:extLst/>
                          </wps:cNvPr>
                          <wps:cNvSpPr/>
                          <wps:spPr>
                            <a:xfrm>
                              <a:off x="1213367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2" name="Forma libre: Forma 612">
                            <a:extLst/>
                          </wps:cNvPr>
                          <wps:cNvSpPr/>
                          <wps:spPr>
                            <a:xfrm>
                              <a:off x="1213367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3" name="Forma libre: Forma 613">
                            <a:extLst/>
                          </wps:cNvPr>
                          <wps:cNvSpPr/>
                          <wps:spPr>
                            <a:xfrm>
                              <a:off x="1156217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14" name="Gráfico 603">
                          <a:extLst/>
                        </wps:cNvPr>
                        <wps:cNvSpPr/>
                        <wps:spPr>
                          <a:xfrm>
                            <a:off x="1169690" y="9957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15" name="Grupo 615">
                          <a:extLst/>
                        </wpg:cNvPr>
                        <wpg:cNvGrpSpPr/>
                        <wpg:grpSpPr>
                          <a:xfrm>
                            <a:off x="1731521" y="984229"/>
                            <a:ext cx="104775" cy="104775"/>
                            <a:chOff x="1731521" y="9842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16" name="Forma libre: Forma 616">
                            <a:extLst/>
                          </wps:cNvPr>
                          <wps:cNvSpPr/>
                          <wps:spPr>
                            <a:xfrm>
                              <a:off x="1731521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7" name="Forma libre: Forma 617">
                            <a:extLst/>
                          </wps:cNvPr>
                          <wps:cNvSpPr/>
                          <wps:spPr>
                            <a:xfrm>
                              <a:off x="1788671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8" name="Forma libre: Forma 618">
                            <a:extLst/>
                          </wps:cNvPr>
                          <wps:cNvSpPr/>
                          <wps:spPr>
                            <a:xfrm>
                              <a:off x="1788671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9" name="Forma libre: Forma 619">
                            <a:extLst/>
                          </wps:cNvPr>
                          <wps:cNvSpPr/>
                          <wps:spPr>
                            <a:xfrm>
                              <a:off x="1731521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0" name="Gráfico 603">
                          <a:extLst/>
                        </wps:cNvPr>
                        <wps:cNvSpPr/>
                        <wps:spPr>
                          <a:xfrm>
                            <a:off x="2321501" y="9957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21" name="Grupo 621">
                          <a:extLst/>
                        </wpg:cNvPr>
                        <wpg:cNvGrpSpPr/>
                        <wpg:grpSpPr>
                          <a:xfrm>
                            <a:off x="580913" y="984229"/>
                            <a:ext cx="104775" cy="104775"/>
                            <a:chOff x="580913" y="9842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22" name="Forma libre: Forma 622">
                            <a:extLst/>
                          </wps:cNvPr>
                          <wps:cNvSpPr/>
                          <wps:spPr>
                            <a:xfrm>
                              <a:off x="580913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3" name="Forma libre: Forma 623">
                            <a:extLst/>
                          </wps:cNvPr>
                          <wps:cNvSpPr/>
                          <wps:spPr>
                            <a:xfrm>
                              <a:off x="638063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4" name="Forma libre: Forma 624">
                            <a:extLst/>
                          </wps:cNvPr>
                          <wps:cNvSpPr/>
                          <wps:spPr>
                            <a:xfrm>
                              <a:off x="638063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5" name="Forma libre: Forma 625">
                            <a:extLst/>
                          </wps:cNvPr>
                          <wps:cNvSpPr/>
                          <wps:spPr>
                            <a:xfrm>
                              <a:off x="580913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6" name="Gráfico 603">
                          <a:extLst/>
                        </wps:cNvPr>
                        <wps:cNvSpPr/>
                        <wps:spPr>
                          <a:xfrm>
                            <a:off x="1741152" y="14079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27" name="Grupo 627">
                          <a:extLst/>
                        </wpg:cNvPr>
                        <wpg:cNvGrpSpPr/>
                        <wpg:grpSpPr>
                          <a:xfrm>
                            <a:off x="2305187" y="1396410"/>
                            <a:ext cx="104775" cy="104775"/>
                            <a:chOff x="2305187" y="13964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28" name="Forma libre: Forma 628">
                            <a:extLst/>
                          </wps:cNvPr>
                          <wps:cNvSpPr/>
                          <wps:spPr>
                            <a:xfrm>
                              <a:off x="230518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9" name="Forma libre: Forma 629">
                            <a:extLst/>
                          </wps:cNvPr>
                          <wps:cNvSpPr/>
                          <wps:spPr>
                            <a:xfrm>
                              <a:off x="236233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0" name="Forma libre: Forma 630">
                            <a:extLst/>
                          </wps:cNvPr>
                          <wps:cNvSpPr/>
                          <wps:spPr>
                            <a:xfrm>
                              <a:off x="236233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1" name="Forma libre: Forma 631">
                            <a:extLst/>
                          </wps:cNvPr>
                          <wps:cNvSpPr/>
                          <wps:spPr>
                            <a:xfrm>
                              <a:off x="230518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32" name="Gráfico 603">
                          <a:extLst/>
                        </wps:cNvPr>
                        <wps:cNvSpPr/>
                        <wps:spPr>
                          <a:xfrm>
                            <a:off x="589978" y="14079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33" name="Grupo 633">
                          <a:extLst/>
                        </wpg:cNvPr>
                        <wpg:cNvGrpSpPr/>
                        <wpg:grpSpPr>
                          <a:xfrm>
                            <a:off x="1156217" y="1396410"/>
                            <a:ext cx="104775" cy="104775"/>
                            <a:chOff x="1156217" y="13964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34" name="Forma libre: Forma 634">
                            <a:extLst/>
                          </wps:cNvPr>
                          <wps:cNvSpPr/>
                          <wps:spPr>
                            <a:xfrm>
                              <a:off x="115621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5" name="Forma libre: Forma 635">
                            <a:extLst/>
                          </wps:cNvPr>
                          <wps:cNvSpPr/>
                          <wps:spPr>
                            <a:xfrm>
                              <a:off x="121336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6" name="Forma libre: Forma 636">
                            <a:extLst/>
                          </wps:cNvPr>
                          <wps:cNvSpPr/>
                          <wps:spPr>
                            <a:xfrm>
                              <a:off x="121336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7" name="Forma libre: Forma 637">
                            <a:extLst/>
                          </wps:cNvPr>
                          <wps:cNvSpPr/>
                          <wps:spPr>
                            <a:xfrm>
                              <a:off x="115621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38" name="Gráfico 603">
                          <a:extLst/>
                        </wps:cNvPr>
                        <wps:cNvSpPr/>
                        <wps:spPr>
                          <a:xfrm>
                            <a:off x="1169690" y="18201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39" name="Grupo 639">
                          <a:extLst/>
                        </wpg:cNvPr>
                        <wpg:cNvGrpSpPr/>
                        <wpg:grpSpPr>
                          <a:xfrm>
                            <a:off x="1731521" y="1808591"/>
                            <a:ext cx="104775" cy="104775"/>
                            <a:chOff x="1731521" y="18085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40" name="Forma libre: Forma 640">
                            <a:extLst/>
                          </wps:cNvPr>
                          <wps:cNvSpPr/>
                          <wps:spPr>
                            <a:xfrm>
                              <a:off x="1731521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1" name="Forma libre: Forma 641">
                            <a:extLst/>
                          </wps:cNvPr>
                          <wps:cNvSpPr/>
                          <wps:spPr>
                            <a:xfrm>
                              <a:off x="1788671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2" name="Forma libre: Forma 642">
                            <a:extLst/>
                          </wps:cNvPr>
                          <wps:cNvSpPr/>
                          <wps:spPr>
                            <a:xfrm>
                              <a:off x="1788671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3" name="Forma libre: Forma 643">
                            <a:extLst/>
                          </wps:cNvPr>
                          <wps:cNvSpPr/>
                          <wps:spPr>
                            <a:xfrm>
                              <a:off x="1731521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44" name="Gráfico 603">
                          <a:extLst/>
                        </wps:cNvPr>
                        <wps:cNvSpPr/>
                        <wps:spPr>
                          <a:xfrm>
                            <a:off x="2321501" y="18201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45" name="Grupo 645">
                          <a:extLst/>
                        </wpg:cNvPr>
                        <wpg:cNvGrpSpPr/>
                        <wpg:grpSpPr>
                          <a:xfrm>
                            <a:off x="580913" y="1808591"/>
                            <a:ext cx="104775" cy="104775"/>
                            <a:chOff x="580913" y="18085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46" name="Forma libre: Forma 646">
                            <a:extLst/>
                          </wps:cNvPr>
                          <wps:cNvSpPr/>
                          <wps:spPr>
                            <a:xfrm>
                              <a:off x="580913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7" name="Forma libre: Forma 647">
                            <a:extLst/>
                          </wps:cNvPr>
                          <wps:cNvSpPr/>
                          <wps:spPr>
                            <a:xfrm>
                              <a:off x="638063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8" name="Forma libre: Forma 648">
                            <a:extLst/>
                          </wps:cNvPr>
                          <wps:cNvSpPr/>
                          <wps:spPr>
                            <a:xfrm>
                              <a:off x="638063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9" name="Forma libre: Forma 649">
                            <a:extLst/>
                          </wps:cNvPr>
                          <wps:cNvSpPr/>
                          <wps:spPr>
                            <a:xfrm>
                              <a:off x="580913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50" name="Gráfico 603">
                          <a:extLst/>
                        </wps:cNvPr>
                        <wps:cNvSpPr/>
                        <wps:spPr>
                          <a:xfrm>
                            <a:off x="1741152" y="22323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51" name="Grupo 651">
                          <a:extLst/>
                        </wpg:cNvPr>
                        <wpg:cNvGrpSpPr/>
                        <wpg:grpSpPr>
                          <a:xfrm>
                            <a:off x="2305187" y="2220772"/>
                            <a:ext cx="104775" cy="104775"/>
                            <a:chOff x="2305187" y="22207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52" name="Forma libre: Forma 652">
                            <a:extLst/>
                          </wps:cNvPr>
                          <wps:cNvSpPr/>
                          <wps:spPr>
                            <a:xfrm>
                              <a:off x="230518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3" name="Forma libre: Forma 653">
                            <a:extLst/>
                          </wps:cNvPr>
                          <wps:cNvSpPr/>
                          <wps:spPr>
                            <a:xfrm>
                              <a:off x="236233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4" name="Forma libre: Forma 654">
                            <a:extLst/>
                          </wps:cNvPr>
                          <wps:cNvSpPr/>
                          <wps:spPr>
                            <a:xfrm>
                              <a:off x="236233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5" name="Forma libre: Forma 655">
                            <a:extLst/>
                          </wps:cNvPr>
                          <wps:cNvSpPr/>
                          <wps:spPr>
                            <a:xfrm>
                              <a:off x="230518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56" name="Gráfico 603">
                          <a:extLst/>
                        </wps:cNvPr>
                        <wps:cNvSpPr/>
                        <wps:spPr>
                          <a:xfrm>
                            <a:off x="589978" y="22323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57" name="Grupo 657">
                          <a:extLst/>
                        </wpg:cNvPr>
                        <wpg:cNvGrpSpPr/>
                        <wpg:grpSpPr>
                          <a:xfrm>
                            <a:off x="1156217" y="2220772"/>
                            <a:ext cx="104775" cy="104775"/>
                            <a:chOff x="1156217" y="22207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58" name="Forma libre: Forma 658">
                            <a:extLst/>
                          </wps:cNvPr>
                          <wps:cNvSpPr/>
                          <wps:spPr>
                            <a:xfrm>
                              <a:off x="115621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9" name="Forma libre: Forma 659">
                            <a:extLst/>
                          </wps:cNvPr>
                          <wps:cNvSpPr/>
                          <wps:spPr>
                            <a:xfrm>
                              <a:off x="121336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0" name="Forma libre: Forma 660">
                            <a:extLst/>
                          </wps:cNvPr>
                          <wps:cNvSpPr/>
                          <wps:spPr>
                            <a:xfrm>
                              <a:off x="121336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1" name="Forma libre: Forma 661">
                            <a:extLst/>
                          </wps:cNvPr>
                          <wps:cNvSpPr/>
                          <wps:spPr>
                            <a:xfrm>
                              <a:off x="115621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62" name="Gráfico 603">
                          <a:extLst/>
                        </wps:cNvPr>
                        <wps:cNvSpPr/>
                        <wps:spPr>
                          <a:xfrm>
                            <a:off x="1169690" y="26445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63" name="Grupo 663">
                          <a:extLst/>
                        </wpg:cNvPr>
                        <wpg:cNvGrpSpPr/>
                        <wpg:grpSpPr>
                          <a:xfrm>
                            <a:off x="1731521" y="2632953"/>
                            <a:ext cx="104775" cy="104775"/>
                            <a:chOff x="1731521" y="26329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64" name="Forma libre: Forma 664">
                            <a:extLst/>
                          </wps:cNvPr>
                          <wps:cNvSpPr/>
                          <wps:spPr>
                            <a:xfrm>
                              <a:off x="1731521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5" name="Forma libre: Forma 665">
                            <a:extLst/>
                          </wps:cNvPr>
                          <wps:cNvSpPr/>
                          <wps:spPr>
                            <a:xfrm>
                              <a:off x="1788671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6" name="Forma libre: Forma 666">
                            <a:extLst/>
                          </wps:cNvPr>
                          <wps:cNvSpPr/>
                          <wps:spPr>
                            <a:xfrm>
                              <a:off x="1788671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7" name="Forma libre: Forma 667">
                            <a:extLst/>
                          </wps:cNvPr>
                          <wps:cNvSpPr/>
                          <wps:spPr>
                            <a:xfrm>
                              <a:off x="1731521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68" name="Gráfico 603">
                          <a:extLst/>
                        </wps:cNvPr>
                        <wps:cNvSpPr/>
                        <wps:spPr>
                          <a:xfrm>
                            <a:off x="2321501" y="26445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69" name="Grupo 669">
                          <a:extLst/>
                        </wpg:cNvPr>
                        <wpg:cNvGrpSpPr/>
                        <wpg:grpSpPr>
                          <a:xfrm>
                            <a:off x="580913" y="2632953"/>
                            <a:ext cx="104775" cy="104775"/>
                            <a:chOff x="580913" y="26329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70" name="Forma libre: Forma 670">
                            <a:extLst/>
                          </wps:cNvPr>
                          <wps:cNvSpPr/>
                          <wps:spPr>
                            <a:xfrm>
                              <a:off x="580913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1" name="Forma libre: Forma 671">
                            <a:extLst/>
                          </wps:cNvPr>
                          <wps:cNvSpPr/>
                          <wps:spPr>
                            <a:xfrm>
                              <a:off x="638063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2" name="Forma libre: Forma 672">
                            <a:extLst/>
                          </wps:cNvPr>
                          <wps:cNvSpPr/>
                          <wps:spPr>
                            <a:xfrm>
                              <a:off x="638063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3" name="Forma libre: Forma 673">
                            <a:extLst/>
                          </wps:cNvPr>
                          <wps:cNvSpPr/>
                          <wps:spPr>
                            <a:xfrm>
                              <a:off x="580913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74" name="Gráfico 603">
                          <a:extLst/>
                        </wps:cNvPr>
                        <wps:cNvSpPr/>
                        <wps:spPr>
                          <a:xfrm>
                            <a:off x="1741152" y="30566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75" name="Grupo 675">
                          <a:extLst/>
                        </wpg:cNvPr>
                        <wpg:cNvGrpSpPr/>
                        <wpg:grpSpPr>
                          <a:xfrm>
                            <a:off x="2305187" y="3045134"/>
                            <a:ext cx="104775" cy="104775"/>
                            <a:chOff x="2305187" y="30451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76" name="Forma libre: Forma 676">
                            <a:extLst/>
                          </wps:cNvPr>
                          <wps:cNvSpPr/>
                          <wps:spPr>
                            <a:xfrm>
                              <a:off x="230518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7" name="Forma libre: Forma 677">
                            <a:extLst/>
                          </wps:cNvPr>
                          <wps:cNvSpPr/>
                          <wps:spPr>
                            <a:xfrm>
                              <a:off x="236233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8" name="Forma libre: Forma 678">
                            <a:extLst/>
                          </wps:cNvPr>
                          <wps:cNvSpPr/>
                          <wps:spPr>
                            <a:xfrm>
                              <a:off x="236233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9" name="Forma libre: Forma 679">
                            <a:extLst/>
                          </wps:cNvPr>
                          <wps:cNvSpPr/>
                          <wps:spPr>
                            <a:xfrm>
                              <a:off x="230518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80" name="Gráfico 603">
                          <a:extLst/>
                        </wps:cNvPr>
                        <wps:cNvSpPr/>
                        <wps:spPr>
                          <a:xfrm>
                            <a:off x="589978" y="30566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81" name="Grupo 681">
                          <a:extLst/>
                        </wpg:cNvPr>
                        <wpg:cNvGrpSpPr/>
                        <wpg:grpSpPr>
                          <a:xfrm>
                            <a:off x="1156217" y="3045134"/>
                            <a:ext cx="104775" cy="104775"/>
                            <a:chOff x="1156217" y="30451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82" name="Forma libre: Forma 682">
                            <a:extLst/>
                          </wps:cNvPr>
                          <wps:cNvSpPr/>
                          <wps:spPr>
                            <a:xfrm>
                              <a:off x="115621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3" name="Forma libre: Forma 683">
                            <a:extLst/>
                          </wps:cNvPr>
                          <wps:cNvSpPr/>
                          <wps:spPr>
                            <a:xfrm>
                              <a:off x="121336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4" name="Forma libre: Forma 684">
                            <a:extLst/>
                          </wps:cNvPr>
                          <wps:cNvSpPr/>
                          <wps:spPr>
                            <a:xfrm>
                              <a:off x="121336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5" name="Forma libre: Forma 685">
                            <a:extLst/>
                          </wps:cNvPr>
                          <wps:cNvSpPr/>
                          <wps:spPr>
                            <a:xfrm>
                              <a:off x="115621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86" name="Gráfico 603">
                          <a:extLst/>
                        </wps:cNvPr>
                        <wps:cNvSpPr/>
                        <wps:spPr>
                          <a:xfrm>
                            <a:off x="1169690" y="34688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87" name="Grupo 687">
                          <a:extLst/>
                        </wpg:cNvPr>
                        <wpg:cNvGrpSpPr/>
                        <wpg:grpSpPr>
                          <a:xfrm>
                            <a:off x="1731521" y="3457315"/>
                            <a:ext cx="104775" cy="104775"/>
                            <a:chOff x="1731521" y="34573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88" name="Forma libre: Forma 688">
                            <a:extLst/>
                          </wps:cNvPr>
                          <wps:cNvSpPr/>
                          <wps:spPr>
                            <a:xfrm>
                              <a:off x="1731521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9" name="Forma libre: Forma 689">
                            <a:extLst/>
                          </wps:cNvPr>
                          <wps:cNvSpPr/>
                          <wps:spPr>
                            <a:xfrm>
                              <a:off x="1788671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0" name="Forma libre: Forma 690">
                            <a:extLst/>
                          </wps:cNvPr>
                          <wps:cNvSpPr/>
                          <wps:spPr>
                            <a:xfrm>
                              <a:off x="1788671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1" name="Forma libre: Forma 691">
                            <a:extLst/>
                          </wps:cNvPr>
                          <wps:cNvSpPr/>
                          <wps:spPr>
                            <a:xfrm>
                              <a:off x="1731521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92" name="Gráfico 603">
                          <a:extLst/>
                        </wps:cNvPr>
                        <wps:cNvSpPr/>
                        <wps:spPr>
                          <a:xfrm>
                            <a:off x="2321501" y="34688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93" name="Grupo 693">
                          <a:extLst/>
                        </wpg:cNvPr>
                        <wpg:cNvGrpSpPr/>
                        <wpg:grpSpPr>
                          <a:xfrm>
                            <a:off x="580913" y="3457315"/>
                            <a:ext cx="104775" cy="104775"/>
                            <a:chOff x="580913" y="34573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94" name="Forma libre: Forma 694">
                            <a:extLst/>
                          </wps:cNvPr>
                          <wps:cNvSpPr/>
                          <wps:spPr>
                            <a:xfrm>
                              <a:off x="580913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5" name="Forma libre: Forma 695">
                            <a:extLst/>
                          </wps:cNvPr>
                          <wps:cNvSpPr/>
                          <wps:spPr>
                            <a:xfrm>
                              <a:off x="638063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6" name="Forma libre: Forma 696">
                            <a:extLst/>
                          </wps:cNvPr>
                          <wps:cNvSpPr/>
                          <wps:spPr>
                            <a:xfrm>
                              <a:off x="638063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7" name="Forma libre: Forma 697">
                            <a:extLst/>
                          </wps:cNvPr>
                          <wps:cNvSpPr/>
                          <wps:spPr>
                            <a:xfrm>
                              <a:off x="580913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261677C0" id="Grupo 698" o:spid="_x0000_s1026" style="position:absolute;margin-left:-2.95pt;margin-top:1.65pt;width:612pt;height:11in;z-index:251704320;mso-width-percent:1010;mso-height-percent:1010;mso-position-horizontal-relative:page;mso-position-vertical-relative:page;mso-width-percent:1010;mso-height-percent:101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">
              <v:line id="Conector recto 3" o:spid="_x0000_s1027" style="position:absolute;visibility:visible;mso-wrap-style:square" from="38759,0" to="38759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" strokecolor="#f2f2f2 [3052]" strokeweight=".5pt">
                <v:stroke joinstyle="miter"/>
              </v:line>
              <v:line id="Conector recto 34" o:spid="_x0000_s1028" style="position:absolute;visibility:visible;mso-wrap-style:square" from="0,49707" to="77724,49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" strokecolor="#f2f2f2 [3052]" strokeweight=".5pt">
                <v:stroke joinstyle="miter"/>
              </v:line>
              <v:rect id="Rectángulo 51" o:spid="_x0000_s1029" style="position:absolute;left:43263;top:54864;width:29925;height:413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" fillcolor="white [3212]" strokecolor="#bfbfbf [2412]" strokeweight=".25pt"/>
              <v:rect id="Rectángulo 23" o:spid="_x0000_s1030" style="position:absolute;left:46129;top:57866;width:24067;height:356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" fillcolor="#203864 [3204]" strokeweight="2.25pt">
                <v:fill color2="#537cc8 [1940]" angle="330" colors="0 #203864;28836f #101c32;1 #537cc8" focus="100%" type="gradient">
                  <o:fill v:ext="view" type="gradientUnscaled"/>
                </v:fill>
              </v:rect>
              <v:group id="Grupo 222" o:spid="_x0000_s1031" style="position:absolute;left:48995;top:60732;width:18307;height:29900" coordorigin="5809,56012" coordsize="18306,29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Q2p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fN4Bo8z4QjI1S8AAAD//wMAUEsBAi0AFAAGAAgAAAAhANvh9svuAAAAhQEAABMAAAAAAAAA&#10;AAAAAAAAAAAAAFtDb250ZW50X1R5cGVzXS54bWxQSwECLQAUAAYACAAAACEAWvQsW78AAAAVAQAA&#10;CwAAAAAAAAAAAAAAAAAfAQAAX3JlbHMvLnJlbHNQSwECLQAUAAYACAAAACEAz9UNqcYAAADcAAAA&#10;DwAAAAAAAAAAAAAAAAAHAgAAZHJzL2Rvd25yZXYueG1sUEsFBgAAAAADAAMAtwAAAPoCAAAAAA==&#10;">
                <v:shape id="Gráfico 603" o:spid="_x0000_s1032" style="position:absolute;left:17411;top:56128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04" o:spid="_x0000_s1033" style="position:absolute;left:23068;top:56012;width:1047;height:1048" coordorigin="23068,5601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DBG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Rz+H3TDgCcn0HAAD//wMAUEsBAi0AFAAGAAgAAAAhANvh9svuAAAAhQEAABMAAAAAAAAA&#10;AAAAAAAAAAAAAFtDb250ZW50X1R5cGVzXS54bWxQSwECLQAUAAYACAAAACEAWvQsW78AAAAVAQAA&#10;CwAAAAAAAAAAAAAAAAAfAQAAX3JlbHMvLnJlbHNQSwECLQAUAAYACAAAACEAL3AwRsYAAADcAAAA&#10;DwAAAAAAAAAAAAAAAAAHAgAAZHJzL2Rvd25yZXYueG1sUEsFBgAAAAADAAMAtwAAAPoCAAAAAA==&#10;">
                  <v:shape id="Forma libre: Forma 505" o:spid="_x0000_s1034" style="position:absolute;left:23068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06" o:spid="_x0000_s1035" style="position:absolute;left:23639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07" o:spid="_x0000_s1036" style="position:absolute;left:23639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08" o:spid="_x0000_s1037" style="position:absolute;left:23068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38" style="position:absolute;left:5899;top:56128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10" o:spid="_x0000_s1039" style="position:absolute;left:11562;top:56012;width:1047;height:1048" coordorigin="11562,5601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qCY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">
                  <v:shape id="Forma libre: Forma 511" o:spid="_x0000_s1040" style="position:absolute;left:11562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12" o:spid="_x0000_s1041" style="position:absolute;left:12133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13" o:spid="_x0000_s1042" style="position:absolute;left:12133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14" o:spid="_x0000_s1043" style="position:absolute;left:11562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44" style="position:absolute;left:11696;top:60249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16" o:spid="_x0000_s1045" style="position:absolute;left:17315;top:60134;width:1047;height:1048" coordorigin="17315,6013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513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kWyhN8z4QjI7Q8AAAD//wMAUEsBAi0AFAAGAAgAAAAhANvh9svuAAAAhQEAABMAAAAAAAAA&#10;AAAAAAAAAAAAAFtDb250ZW50X1R5cGVzXS54bWxQSwECLQAUAAYACAAAACEAWvQsW78AAAAVAQAA&#10;CwAAAAAAAAAAAAAAAAAfAQAAX3JlbHMvLnJlbHNQSwECLQAUAAYACAAAACEANTedd8YAAADcAAAA&#10;DwAAAAAAAAAAAAAAAAAHAgAAZHJzL2Rvd25yZXYueG1sUEsFBgAAAAADAAMAtwAAAPoCAAAAAA==&#10;">
                  <v:shape id="Forma libre: Forma 517" o:spid="_x0000_s1046" style="position:absolute;left:17315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18" o:spid="_x0000_s1047" style="position:absolute;left:17886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19" o:spid="_x0000_s1048" style="position:absolute;left:17886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20" o:spid="_x0000_s1049" style="position:absolute;left:17315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50" style="position:absolute;left:23215;top:60249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22" o:spid="_x0000_s1051" style="position:absolute;left:5809;top:60134;width:1047;height:1048" coordorigin="5809,6013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FHJ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4ySB95lwBOT8BQAA//8DAFBLAQItABQABgAIAAAAIQDb4fbL7gAAAIUBAAATAAAAAAAAAAAA&#10;AAAAAAAAAABbQ29udGVudF9UeXBlc10ueG1sUEsBAi0AFAAGAAgAAAAhAFr0LFu/AAAAFQEAAAsA&#10;AAAAAAAAAAAAAAAAHwEAAF9yZWxzLy5yZWxzUEsBAi0AFAAGAAgAAAAhAIRgUcnEAAAA3AAAAA8A&#10;AAAAAAAAAAAAAAAABwIAAGRycy9kb3ducmV2LnhtbFBLBQYAAAAAAwADALcAAAD4AgAAAAA=&#10;">
                  <v:shape id="Forma libre: Forma 523" o:spid="_x0000_s1052" style="position:absolute;left:5809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24" o:spid="_x0000_s1053" style="position:absolute;left:6380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25" o:spid="_x0000_s1054" style="position:absolute;left:6380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26" o:spid="_x0000_s1055" style="position:absolute;left:5809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ciS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bPpHO5nwhGQ6Q0AAP//AwBQSwECLQAUAAYACAAAACEA2+H2y+4AAACFAQAAEwAAAAAAAAAA&#10;AAAAAAAAAAAAW0NvbnRlbnRfVHlwZXNdLnhtbFBLAQItABQABgAIAAAAIQBa9CxbvwAAABUBAAAL&#10;AAAAAAAAAAAAAAAAAB8BAABfcmVscy8ucmVsc1BLAQItABQABgAIAAAAIQCvGciS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56" style="position:absolute;left:17411;top:64371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28" o:spid="_x0000_s1057" style="position:absolute;left:23051;top:64256;width:1048;height:1047" coordorigin="23051,64256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GYj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WBvOhCMgN3cAAAD//wMAUEsBAi0AFAAGAAgAAAAhANvh9svuAAAAhQEAABMAAAAAAAAAAAAA&#10;AAAAAAAAAFtDb250ZW50X1R5cGVzXS54bWxQSwECLQAUAAYACAAAACEAWvQsW78AAAAVAQAACwAA&#10;AAAAAAAAAAAAAAAfAQAAX3JlbHMvLnJlbHNQSwECLQAUAAYACAAAACEA5YhmI8MAAADcAAAADwAA&#10;AAAAAAAAAAAAAAAHAgAAZHJzL2Rvd25yZXYueG1sUEsFBgAAAAADAAMAtwAAAPcCAAAAAA==&#10;">
                  <v:shape id="Forma libre: Forma 529" o:spid="_x0000_s1058" style="position:absolute;left:23051;top:6425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30" o:spid="_x0000_s1059" style="position:absolute;left:23623;top:6425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31" o:spid="_x0000_s1060" style="position:absolute;left:23623;top:648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32" o:spid="_x0000_s1061" style="position:absolute;left:23051;top:64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62" style="position:absolute;left:5899;top:64371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34" o:spid="_x0000_s1063" style="position:absolute;left:11562;top:64256;width:1047;height:1047" coordorigin="11562,64256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<v:shape id="Forma libre: Forma 535" o:spid="_x0000_s1064" style="position:absolute;left:11562;top:6425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36" o:spid="_x0000_s1065" style="position:absolute;left:12133;top:6425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37" o:spid="_x0000_s1066" style="position:absolute;left:12133;top:648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38" o:spid="_x0000_s1067" style="position:absolute;left:11562;top:648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68" style="position:absolute;left:11696;top:6849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40" o:spid="_x0000_s1069" style="position:absolute;left:17315;top:68377;width:1047;height:1048" coordorigin="17315,6837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Y+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vnhTDgCMv0FAAD//wMAUEsBAi0AFAAGAAgAAAAhANvh9svuAAAAhQEAABMAAAAAAAAAAAAA&#10;AAAAAAAAAFtDb250ZW50X1R5cGVzXS54bWxQSwECLQAUAAYACAAAACEAWvQsW78AAAAVAQAACwAA&#10;AAAAAAAAAAAAAAAfAQAAX3JlbHMvLnJlbHNQSwECLQAUAAYACAAAACEAxiGPhcMAAADcAAAADwAA&#10;AAAAAAAAAAAAAAAHAgAAZHJzL2Rvd25yZXYueG1sUEsFBgAAAAADAAMAtwAAAPcCAAAAAA==&#10;">
                  <v:shape id="Forma libre: Forma 541" o:spid="_x0000_s1070" style="position:absolute;left:17315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42" o:spid="_x0000_s1071" style="position:absolute;left:17886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43" o:spid="_x0000_s1072" style="position:absolute;left:17886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44" o:spid="_x0000_s1073" style="position:absolute;left:17315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74" style="position:absolute;left:23215;top:6849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46" o:spid="_x0000_s1075" style="position:absolute;left:5809;top:68377;width:1047;height:1048" coordorigin="5809,6837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LJ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g/b+D3TDgC8vADAAD//wMAUEsBAi0AFAAGAAgAAAAhANvh9svuAAAAhQEAABMAAAAAAAAA&#10;AAAAAAAAAAAAAFtDb250ZW50X1R5cGVzXS54bWxQSwECLQAUAAYACAAAACEAWvQsW78AAAAVAQAA&#10;CwAAAAAAAAAAAAAAAAAfAQAAX3JlbHMvLnJlbHNQSwECLQAUAAYACAAAACEAJoSyasYAAADcAAAA&#10;DwAAAAAAAAAAAAAAAAAHAgAAZHJzL2Rvd25yZXYueG1sUEsFBgAAAAADAAMAtwAAAPoCAAAAAA==&#10;">
                  <v:shape id="Forma libre: Forma 547" o:spid="_x0000_s1076" style="position:absolute;left:5809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48" o:spid="_x0000_s1077" style="position:absolute;left:6380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49" o:spid="_x0000_s1078" style="position:absolute;left:6380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50" o:spid="_x0000_s1079" style="position:absolute;left:5809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80" style="position:absolute;left:17411;top:72615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52" o:spid="_x0000_s1081" style="position:absolute;left:23051;top:72499;width:1048;height:1048" coordorigin="23051,7249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K0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A75lwBOTyDQAA//8DAFBLAQItABQABgAIAAAAIQDb4fbL7gAAAIUBAAATAAAAAAAAAAAA&#10;AAAAAAAAAABbQ29udGVudF9UeXBlc10ueG1sUEsBAi0AFAAGAAgAAAAhAFr0LFu/AAAAFQEAAAsA&#10;AAAAAAAAAAAAAAAAHwEAAF9yZWxzLy5yZWxzUEsBAi0AFAAGAAgAAAAhANxmIrTEAAAA3AAAAA8A&#10;AAAAAAAAAAAAAAAABwIAAGRycy9kb3ducmV2LnhtbFBLBQYAAAAAAwADALcAAAD4AgAAAAA=&#10;">
                  <v:shape id="Forma libre: Forma 553" o:spid="_x0000_s1082" style="position:absolute;left:23051;top:72499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54" o:spid="_x0000_s1083" style="position:absolute;left:23623;top:7249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55" o:spid="_x0000_s1084" style="position:absolute;left:23623;top:730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56" o:spid="_x0000_s1085" style="position:absolute;left:23051;top:73071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86" style="position:absolute;left:5899;top:72615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58" o:spid="_x0000_s1087" style="position:absolute;left:11562;top:72499;width:1047;height:1048" coordorigin="11562,7249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hVe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W08E4+A3P8CAAD//wMAUEsBAi0AFAAGAAgAAAAhANvh9svuAAAAhQEAABMAAAAAAAAAAAAA&#10;AAAAAAAAAFtDb250ZW50X1R5cGVzXS54bWxQSwECLQAUAAYACAAAACEAWvQsW78AAAAVAQAACwAA&#10;AAAAAAAAAAAAAAAfAQAAX3JlbHMvLnJlbHNQSwECLQAUAAYACAAAACEAvY4VXsMAAADcAAAADwAA&#10;AAAAAAAAAAAAAAAHAgAAZHJzL2Rvd25yZXYueG1sUEsFBgAAAAADAAMAtwAAAPcCAAAAAA==&#10;">
                  <v:shape id="Forma libre: Forma 559" o:spid="_x0000_s1088" style="position:absolute;left:11562;top:7249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60" o:spid="_x0000_s1089" style="position:absolute;left:12133;top:7249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61" o:spid="_x0000_s1090" style="position:absolute;left:12133;top:730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62" o:spid="_x0000_s1091" style="position:absolute;left:11562;top:730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HdR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bP5FO5nwhGQ6Q0AAP//AwBQSwECLQAUAAYACAAAACEA2+H2y+4AAACFAQAAEwAAAAAAAAAA&#10;AAAAAAAAAAAAW0NvbnRlbnRfVHlwZXNdLnhtbFBLAQItABQABgAIAAAAIQBa9CxbvwAAABUBAAAL&#10;AAAAAAAAAAAAAAAAAB8BAABfcmVscy8ucmVsc1BLAQItABQABgAIAAAAIQBGSHdR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92" style="position:absolute;left:11696;top:76737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64" o:spid="_x0000_s1093" style="position:absolute;left:17315;top:76621;width:1047;height:1048" coordorigin="17315,7662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9Xm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hvnuH3TDgC8vADAAD//wMAUEsBAi0AFAAGAAgAAAAhANvh9svuAAAAhQEAABMAAAAAAAAA&#10;AAAAAAAAAAAAAFtDb250ZW50X1R5cGVzXS54bWxQSwECLQAUAAYACAAAACEAWvQsW78AAAAVAQAA&#10;CwAAAAAAAAAAAAAAAAAfAQAAX3JlbHMvLnJlbHNQSwECLQAUAAYACAAAACEA8q/V5sYAAADcAAAA&#10;DwAAAAAAAAAAAAAAAAAHAgAAZHJzL2Rvd25yZXYueG1sUEsFBgAAAAADAAMAtwAAAPoCAAAAAA==&#10;">
                  <v:shape id="Forma libre: Forma 565" o:spid="_x0000_s1094" style="position:absolute;left:17315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66" o:spid="_x0000_s1095" style="position:absolute;left:17886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67" o:spid="_x0000_s1096" style="position:absolute;left:17886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68" o:spid="_x0000_s1097" style="position:absolute;left:17315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098" style="position:absolute;left:23215;top:76737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70" o:spid="_x0000_s1099" style="position:absolute;left:5809;top:76621;width:1047;height:1048" coordorigin="5809,7662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UU4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fnhTDgCMv0FAAD//wMAUEsBAi0AFAAGAAgAAAAhANvh9svuAAAAhQEAABMAAAAAAAAAAAAA&#10;AAAAAAAAAFtDb250ZW50X1R5cGVzXS54bWxQSwECLQAUAAYACAAAACEAWvQsW78AAAAVAQAACwAA&#10;AAAAAAAAAAAAAAAfAQAAX3JlbHMvLnJlbHNQSwECLQAUAAYACAAAACEACE1FOMMAAADcAAAADwAA&#10;AAAAAAAAAAAAAAAHAgAAZHJzL2Rvd25yZXYueG1sUEsFBgAAAAADAAMAtwAAAPcCAAAAAA==&#10;">
                  <v:shape id="Forma libre: Forma 571" o:spid="_x0000_s1100" style="position:absolute;left:5809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72" o:spid="_x0000_s1101" style="position:absolute;left:6380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73" o:spid="_x0000_s1102" style="position:absolute;left:6380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74" o:spid="_x0000_s1103" style="position:absolute;left:5809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04" style="position:absolute;left:17411;top:80858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76" o:spid="_x0000_s1105" style="position:absolute;left:23051;top:80743;width:1048;height:1048" coordorigin="23051,8074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orma libre: Forma 577" o:spid="_x0000_s1106" style="position:absolute;left:23051;top:8074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78" o:spid="_x0000_s1107" style="position:absolute;left:23623;top:8074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79" o:spid="_x0000_s1108" style="position:absolute;left:23623;top:813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80" o:spid="_x0000_s1109" style="position:absolute;left:23051;top:813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10" style="position:absolute;left:5899;top:80858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82" o:spid="_x0000_s1111" style="position:absolute;left:11562;top:80743;width:1047;height:1048" coordorigin="11562,8074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<v:shape id="Forma libre: Forma 583" o:spid="_x0000_s1112" style="position:absolute;left:11562;top:8074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84" o:spid="_x0000_s1113" style="position:absolute;left:12133;top:8074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85" o:spid="_x0000_s1114" style="position:absolute;left:12133;top:813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86" o:spid="_x0000_s1115" style="position:absolute;left:11562;top:813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16" style="position:absolute;left:11696;top:8498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88" o:spid="_x0000_s1117" style="position:absolute;left:17315;top:84865;width:1047;height:1047" coordorigin="17315,8486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orma libre: Forma 589" o:spid="_x0000_s1118" style="position:absolute;left:17315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90" o:spid="_x0000_s1119" style="position:absolute;left:17886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91" o:spid="_x0000_s1120" style="position:absolute;left:17886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92" o:spid="_x0000_s1121" style="position:absolute;left:17315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22" style="position:absolute;left:23215;top:8498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594" o:spid="_x0000_s1123" style="position:absolute;left:5809;top:84865;width:1047;height:1047" coordorigin="5809,8486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orma libre: Forma 595" o:spid="_x0000_s1124" style="position:absolute;left:5809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96" o:spid="_x0000_s1125" style="position:absolute;left:6380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97" o:spid="_x0000_s1126" style="position:absolute;left:6380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98" o:spid="_x0000_s1127" style="position:absolute;left:5809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</v:group>
              <v:rect id="Rectángulo 164" o:spid="_x0000_s1128" style="position:absolute;left:43263;top:4640;width:29925;height:413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" fillcolor="white [3212]" strokecolor="#bfbfbf [2412]" strokeweight=".25pt"/>
              <v:rect id="Rectángulo 165" o:spid="_x0000_s1129" style="position:absolute;left:46129;top:7642;width:24067;height:356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" fillcolor="#203864 [3204]" strokeweight="2.25pt">
                <v:fill color2="#537cc8 [1940]" angle="330" colors="0 #203864;28836f #101c32;1 #537cc8" focus="100%" type="gradient">
                  <o:fill v:ext="view" type="gradientUnscaled"/>
                </v:fill>
              </v:rect>
              <v:group id="Grupo 166" o:spid="_x0000_s1130" style="position:absolute;left:48995;top:10508;width:18307;height:29901" coordorigin="5809,5720" coordsize="18306,29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<v:shape id="Gráfico 603" o:spid="_x0000_s1131" style="position:absolute;left:17411;top:5836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03" o:spid="_x0000_s1132" style="position:absolute;left:23068;top:5720;width:1047;height:1048" coordorigin="23068,5720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MlO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0Rj+zoQjIBdvAAAA//8DAFBLAQItABQABgAIAAAAIQDb4fbL7gAAAIUBAAATAAAAAAAAAAAA&#10;AAAAAAAAAABbQ29udGVudF9UeXBlc10ueG1sUEsBAi0AFAAGAAgAAAAhAFr0LFu/AAAAFQEAAAsA&#10;AAAAAAAAAAAAAAAAHwEAAF9yZWxzLy5yZWxzUEsBAi0AFAAGAAgAAAAhAHu8yU7EAAAA3AAAAA8A&#10;AAAAAAAAAAAAAAAABwIAAGRycy9kb3ducmV2LnhtbFBLBQYAAAAAAwADALcAAAD4AgAAAAA=&#10;">
                  <v:shape id="Forma libre: Forma 604" o:spid="_x0000_s1133" style="position:absolute;left:23068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05" o:spid="_x0000_s1134" style="position:absolute;left:23639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06" o:spid="_x0000_s1135" style="position:absolute;left:23639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07" o:spid="_x0000_s1136" style="position:absolute;left:23068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37" style="position:absolute;left:5899;top:5836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09" o:spid="_x0000_s1138" style="position:absolute;left:11562;top:5720;width:1047;height:1048" coordorigin="11562,5720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P6k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ARL+H3TDgCcn0HAAD//wMAUEsBAi0AFAAGAAgAAAAhANvh9svuAAAAhQEAABMAAAAAAAAA&#10;AAAAAAAAAAAAAFtDb250ZW50X1R5cGVzXS54bWxQSwECLQAUAAYACAAAACEAWvQsW78AAAAVAQAA&#10;CwAAAAAAAAAAAAAAAAAfAQAAX3JlbHMvLnJlbHNQSwECLQAUAAYACAAAACEAGlT+pMYAAADcAAAA&#10;DwAAAAAAAAAAAAAAAAAHAgAAZHJzL2Rvd25yZXYueG1sUEsFBgAAAAADAAMAtwAAAPoCAAAAAA==&#10;">
                  <v:shape id="Forma libre: Forma 610" o:spid="_x0000_s1139" style="position:absolute;left:11562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11" o:spid="_x0000_s1140" style="position:absolute;left:12133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12" o:spid="_x0000_s1141" style="position:absolute;left:12133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13" o:spid="_x0000_s1142" style="position:absolute;left:11562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43" style="position:absolute;left:11696;top:9957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15" o:spid="_x0000_s1144" style="position:absolute;left:17315;top:9842;width:1047;height:1048" coordorigin="17315,984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GJ8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mWygN8z4QjI7Q8AAAD//wMAUEsBAi0AFAAGAAgAAAAhANvh9svuAAAAhQEAABMAAAAAAAAA&#10;AAAAAAAAAAAAAFtDb250ZW50X1R5cGVzXS54bWxQSwECLQAUAAYACAAAACEAWvQsW78AAAAVAQAA&#10;CwAAAAAAAAAAAAAAAAAfAQAAX3JlbHMvLnJlbHNQSwECLQAUAAYACAAAACEAHsBifMYAAADcAAAA&#10;DwAAAAAAAAAAAAAAAAAHAgAAZHJzL2Rvd25yZXYueG1sUEsFBgAAAAADAAMAtwAAAPoCAAAAAA==&#10;">
                  <v:shape id="Forma libre: Forma 616" o:spid="_x0000_s1145" style="position:absolute;left:17315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17" o:spid="_x0000_s1146" style="position:absolute;left:17886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18" o:spid="_x0000_s1147" style="position:absolute;left:17886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19" o:spid="_x0000_s1148" style="position:absolute;left:17315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49" style="position:absolute;left:23215;top:9957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21" o:spid="_x0000_s1150" style="position:absolute;left:5809;top:9842;width:1047;height:1048" coordorigin="5809,984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67C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hbD80w4AnL7DwAA//8DAFBLAQItABQABgAIAAAAIQDb4fbL7gAAAIUBAAATAAAAAAAAAAAA&#10;AAAAAAAAAABbQ29udGVudF9UeXBlc10ueG1sUEsBAi0AFAAGAAgAAAAhAFr0LFu/AAAAFQEAAAsA&#10;AAAAAAAAAAAAAAAAHwEAAF9yZWxzLy5yZWxzUEsBAi0AFAAGAAgAAAAhAK+XrsLEAAAA3AAAAA8A&#10;AAAAAAAAAAAAAAAABwIAAGRycy9kb3ducmV2LnhtbFBLBQYAAAAAAwADALcAAAD4AgAAAAA=&#10;">
                  <v:shape id="Forma libre: Forma 622" o:spid="_x0000_s1151" style="position:absolute;left:5809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23" o:spid="_x0000_s1152" style="position:absolute;left:6380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24" o:spid="_x0000_s1153" style="position:absolute;left:6380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25" o:spid="_x0000_s1154" style="position:absolute;left:5809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jeZ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fPpDO5nwhGQ6Q0AAP//AwBQSwECLQAUAAYACAAAACEA2+H2y+4AAACFAQAAEwAAAAAAAAAA&#10;AAAAAAAAAAAAW0NvbnRlbnRfVHlwZXNdLnhtbFBLAQItABQABgAIAAAAIQBa9CxbvwAAABUBAAAL&#10;AAAAAAAAAAAAAAAAAB8BAABfcmVscy8ucmVsc1BLAQItABQABgAIAAAAIQCE7je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55" style="position:absolute;left:17411;top:14079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27" o:spid="_x0000_s1156" style="position:absolute;left:23051;top:13964;width:1048;height:1047" coordorigin="23051,1396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pMt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gXr/B7JhwBuf4BAAD//wMAUEsBAi0AFAAGAAgAAAAhANvh9svuAAAAhQEAABMAAAAAAAAA&#10;AAAAAAAAAAAAAFtDb250ZW50X1R5cGVzXS54bWxQSwECLQAUAAYACAAAACEAWvQsW78AAAAVAQAA&#10;CwAAAAAAAAAAAAAAAAAfAQAAX3JlbHMvLnJlbHNQSwECLQAUAAYACAAAACEATzKTLcYAAADcAAAA&#10;DwAAAAAAAAAAAAAAAAAHAgAAZHJzL2Rvd25yZXYueG1sUEsFBgAAAAADAAMAtwAAAPoCAAAAAA==&#10;">
                  <v:shape id="Forma libre: Forma 628" o:spid="_x0000_s1157" style="position:absolute;left:23051;top:1396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29" o:spid="_x0000_s1158" style="position:absolute;left:23623;top:1396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30" o:spid="_x0000_s1159" style="position:absolute;left:23623;top:1453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31" o:spid="_x0000_s1160" style="position:absolute;left:23051;top:14535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61" style="position:absolute;left:5899;top:14079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33" o:spid="_x0000_s1162" style="position:absolute;left:11562;top:13964;width:1047;height:1047" coordorigin="11562,1396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orma libre: Forma 634" o:spid="_x0000_s1163" style="position:absolute;left:11562;top:1396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35" o:spid="_x0000_s1164" style="position:absolute;left:12133;top:1396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36" o:spid="_x0000_s1165" style="position:absolute;left:12133;top:1453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37" o:spid="_x0000_s1166" style="position:absolute;left:11562;top:1453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67" style="position:absolute;left:11696;top:18201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39" o:spid="_x0000_s1168" style="position:absolute;left:17315;top:18085;width:1047;height:1048" coordorigin="17315,1808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  <v:shape id="Forma libre: Forma 640" o:spid="_x0000_s1169" style="position:absolute;left:17315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41" o:spid="_x0000_s1170" style="position:absolute;left:17886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42" o:spid="_x0000_s1171" style="position:absolute;left:17886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43" o:spid="_x0000_s1172" style="position:absolute;left:17315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73" style="position:absolute;left:23215;top:18201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45" o:spid="_x0000_s1174" style="position:absolute;left:5809;top:18085;width:1047;height:1048" coordorigin="5809,1808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01h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9g8r+H3TDgC8vADAAD//wMAUEsBAi0AFAAGAAgAAAAhANvh9svuAAAAhQEAABMAAAAAAAAA&#10;AAAAAAAAAAAAAFtDb250ZW50X1R5cGVzXS54bWxQSwECLQAUAAYACAAAACEAWvQsW78AAAAVAQAA&#10;CwAAAAAAAAAAAAAAAAAfAQAAX3JlbHMvLnJlbHNQSwECLQAUAAYACAAAACEADXNNYcYAAADcAAAA&#10;DwAAAAAAAAAAAAAAAAAHAgAAZHJzL2Rvd25yZXYueG1sUEsFBgAAAAADAAMAtwAAAPoCAAAAAA==&#10;">
                  <v:shape id="Forma libre: Forma 646" o:spid="_x0000_s1175" style="position:absolute;left:5809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47" o:spid="_x0000_s1176" style="position:absolute;left:6380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48" o:spid="_x0000_s1177" style="position:absolute;left:6380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49" o:spid="_x0000_s1178" style="position:absolute;left:5809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79" style="position:absolute;left:17411;top:2232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51" o:spid="_x0000_s1180" style="position:absolute;left:23051;top:22207;width:1048;height:1048" coordorigin="23051,2220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d2/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igd8z4QjI7Q8AAAD//wMAUEsBAi0AFAAGAAgAAAAhANvh9svuAAAAhQEAABMAAAAAAAAA&#10;AAAAAAAAAAAAAFtDb250ZW50X1R5cGVzXS54bWxQSwECLQAUAAYACAAAACEAWvQsW78AAAAVAQAA&#10;CwAAAAAAAAAAAAAAAAAfAQAAX3JlbHMvLnJlbHNQSwECLQAUAAYACAAAACEA95Hdv8YAAADcAAAA&#10;DwAAAAAAAAAAAAAAAAAHAgAAZHJzL2Rvd25yZXYueG1sUEsFBgAAAAADAAMAtwAAAPoCAAAAAA==&#10;">
                  <v:shape id="Forma libre: Forma 652" o:spid="_x0000_s1181" style="position:absolute;left:23051;top:2220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dyQ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fPZFO5nwhGQ6Q0AAP//AwBQSwECLQAUAAYACAAAACEA2+H2y+4AAACFAQAAEwAAAAAAAAAA&#10;AAAAAAAAAAAAW0NvbnRlbnRfVHlwZXNdLnhtbFBLAQItABQABgAIAAAAIQBa9CxbvwAAABUBAAAL&#10;AAAAAAAAAAAAAAAAAB8BAABfcmVscy8ucmVsc1BLAQItABQABgAIAAAAIQBTAdyQ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53" o:spid="_x0000_s1182" style="position:absolute;left:23623;top:2220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54" o:spid="_x0000_s1183" style="position:absolute;left:23623;top:2277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55" o:spid="_x0000_s1184" style="position:absolute;left:23051;top:22779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85" style="position:absolute;left:5899;top:2232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57" o:spid="_x0000_s1186" style="position:absolute;left:11562;top:22207;width:1047;height:1048" coordorigin="11562,2220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OBQ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">
                  <v:shape id="Forma libre: Forma 658" o:spid="_x0000_s1187" style="position:absolute;left:11562;top:2220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59" o:spid="_x0000_s1188" style="position:absolute;left:12133;top:2220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60" o:spid="_x0000_s1189" style="position:absolute;left:12133;top:2277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61" o:spid="_x0000_s1190" style="position:absolute;left:11562;top:2277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91" style="position:absolute;left:11696;top:26445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63" o:spid="_x0000_s1192" style="position:absolute;left:17315;top:26329;width:1047;height:1048" coordorigin="17315,2632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yzu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JJnC60w4AnL1BwAA//8DAFBLAQItABQABgAIAAAAIQDb4fbL7gAAAIUBAAATAAAAAAAAAAAA&#10;AAAAAAAAAABbQ29udGVudF9UeXBlc10ueG1sUEsBAi0AFAAGAAgAAAAhAFr0LFu/AAAAFQEAAAsA&#10;AAAAAAAAAAAAAAAAHwEAAF9yZWxzLy5yZWxzUEsBAi0AFAAGAAgAAAAhAKZjLO7EAAAA3AAAAA8A&#10;AAAAAAAAAAAAAAAABwIAAGRycy9kb3ducmV2LnhtbFBLBQYAAAAAAwADALcAAAD4AgAAAAA=&#10;">
                  <v:shape id="Forma libre: Forma 664" o:spid="_x0000_s1193" style="position:absolute;left:17315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65" o:spid="_x0000_s1194" style="position:absolute;left:17886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66" o:spid="_x0000_s1195" style="position:absolute;left:17886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67" o:spid="_x0000_s1196" style="position:absolute;left:17315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197" style="position:absolute;left:23215;top:26445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69" o:spid="_x0000_s1198" style="position:absolute;left:5809;top:26329;width:1047;height:1048" coordorigin="5809,2632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">
                  <v:shape id="Forma libre: Forma 670" o:spid="_x0000_s1199" style="position:absolute;left:5809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71" o:spid="_x0000_s1200" style="position:absolute;left:6380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72" o:spid="_x0000_s1201" style="position:absolute;left:6380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73" o:spid="_x0000_s1202" style="position:absolute;left:5809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203" style="position:absolute;left:17411;top:3056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75" o:spid="_x0000_s1204" style="position:absolute;left:23051;top:30451;width:1048;height:1048" coordorigin="23051,3045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fc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">
                  <v:shape id="Forma libre: Forma 676" o:spid="_x0000_s1205" style="position:absolute;left:23051;top:30451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77" o:spid="_x0000_s1206" style="position:absolute;left:23623;top:304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78" o:spid="_x0000_s1207" style="position:absolute;left:23623;top:3102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79" o:spid="_x0000_s1208" style="position:absolute;left:23051;top:31022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209" style="position:absolute;left:5899;top:3056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81" o:spid="_x0000_s1210" style="position:absolute;left:11562;top:30451;width:1047;height:1048" coordorigin="11562,3045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fH4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xTKG15lwBOTmCQAA//8DAFBLAQItABQABgAIAAAAIQDb4fbL7gAAAIUBAAATAAAAAAAAAAAA&#10;AAAAAAAAAABbQ29udGVudF9UeXBlc10ueG1sUEsBAi0AFAAGAAgAAAAhAFr0LFu/AAAAFQEAAAsA&#10;AAAAAAAAAAAAAAAAHwEAAF9yZWxzLy5yZWxzUEsBAi0AFAAGAAgAAAAhAInx8fjEAAAA3AAAAA8A&#10;AAAAAAAAAAAAAAAABwIAAGRycy9kb3ducmV2LnhtbFBLBQYAAAAAAwADALcAAAD4AgAAAAA=&#10;">
                  <v:shape id="Forma libre: Forma 682" o:spid="_x0000_s1211" style="position:absolute;left:11562;top:304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83" o:spid="_x0000_s1212" style="position:absolute;left:12133;top:304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84" o:spid="_x0000_s1213" style="position:absolute;left:12133;top:3102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85" o:spid="_x0000_s1214" style="position:absolute;left:11562;top:3102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215" style="position:absolute;left:11696;top:34688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87" o:spid="_x0000_s1216" style="position:absolute;left:17315;top:34573;width:1047;height:1047" coordorigin="17315,345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MwX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tX+H3TDgCMv0BAAD//wMAUEsBAi0AFAAGAAgAAAAhANvh9svuAAAAhQEAABMAAAAAAAAA&#10;AAAAAAAAAAAAAFtDb250ZW50X1R5cGVzXS54bWxQSwECLQAUAAYACAAAACEAWvQsW78AAAAVAQAA&#10;CwAAAAAAAAAAAAAAAAAfAQAAX3JlbHMvLnJlbHNQSwECLQAUAAYACAAAACEAaVTMF8YAAADcAAAA&#10;DwAAAAAAAAAAAAAAAAAHAgAAZHJzL2Rvd25yZXYueG1sUEsFBgAAAAADAAMAtwAAAPoCAAAAAA==&#10;">
                  <v:shape id="Forma libre: Forma 688" o:spid="_x0000_s1217" style="position:absolute;left:17315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89" o:spid="_x0000_s1218" style="position:absolute;left:17886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90" o:spid="_x0000_s1219" style="position:absolute;left:17886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91" o:spid="_x0000_s1220" style="position:absolute;left:17315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603" o:spid="_x0000_s1221" style="position:absolute;left:23215;top:34688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upo 693" o:spid="_x0000_s1222" style="position:absolute;left:5809;top:34573;width:1047;height:1047" coordorigin="5809,345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lzJ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">
                  <v:shape id="Forma libre: Forma 694" o:spid="_x0000_s1223" style="position:absolute;left:5809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95" o:spid="_x0000_s1224" style="position:absolute;left:6380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696" o:spid="_x0000_s1225" style="position:absolute;left:6380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697" o:spid="_x0000_s1226" style="position:absolute;left:5809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7057F" w14:textId="74718562" w:rsidR="00A12E4A" w:rsidRDefault="00A12E4A">
    <w:pPr>
      <w:pStyle w:val="Encabezado"/>
    </w:pP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94080" behindDoc="0" locked="0" layoutInCell="1" allowOverlap="1" wp14:anchorId="421707B3" wp14:editId="44BFFFC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3670" cy="10082530"/>
              <wp:effectExtent l="0" t="0" r="37465" b="26035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670" cy="10082530"/>
                        <a:chOff x="0" y="0"/>
                        <a:chExt cx="7772400" cy="10058400"/>
                      </a:xfrm>
                    </wpg:grpSpPr>
                    <wps:wsp>
                      <wps:cNvPr id="4" name="Conector recto 3">
                        <a:extLst>
                          <a:ext uri="{FF2B5EF4-FFF2-40B4-BE49-F238E27FC236}">
                            <a16:creationId xmlns:a16="http://schemas.microsoft.com/office/drawing/2014/main" id="{F7A0A2B2-7C56-418C-943A-123ECFE612BC}"/>
                          </a:ext>
                        </a:extLst>
                      </wps:cNvPr>
                      <wps:cNvCnPr/>
                      <wps:spPr>
                        <a:xfrm>
                          <a:off x="3889611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5" name="Rectángulo 54">
                        <a:extLst>
                          <a:ext uri="{FF2B5EF4-FFF2-40B4-BE49-F238E27FC236}">
                            <a16:creationId xmlns:a16="http://schemas.microsoft.com/office/drawing/2014/main" id="{87CA92AB-701C-4D0B-B0E8-37D90F1F6FD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242030" y="450376"/>
                          <a:ext cx="2991600" cy="4132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 cap="flat">
                          <a:solidFill>
                            <a:schemeClr val="bg1">
                              <a:lumMod val="9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8" name="Forma libre: Forma 117" descr="Copos de nieve">
                        <a:extLst>
                          <a:ext uri="{FF2B5EF4-FFF2-40B4-BE49-F238E27FC236}">
                            <a16:creationId xmlns:a16="http://schemas.microsoft.com/office/drawing/2014/main" id="{FBD37BE3-E847-410A-92A9-1B2AA188729F}"/>
                          </a:ext>
                        </a:extLst>
                      </wps:cNvPr>
                      <wps:cNvSpPr/>
                      <wps:spPr>
                        <a:xfrm>
                          <a:off x="6712274" y="2920621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35" name="Conector recto 34">
                        <a:extLst>
                          <a:ext uri="{FF2B5EF4-FFF2-40B4-BE49-F238E27FC236}">
                            <a16:creationId xmlns:a16="http://schemas.microsoft.com/office/drawing/2014/main" id="{9276CC9D-7C14-4719-AB30-38AC23F49E10}"/>
                          </a:ext>
                        </a:extLst>
                      </wps:cNvPr>
                      <wps:cNvCnPr/>
                      <wps:spPr>
                        <a:xfrm>
                          <a:off x="0" y="5036024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16" name="Grupo 15" descr="Alce">
                        <a:extLst>
                          <a:ext uri="{FF2B5EF4-FFF2-40B4-BE49-F238E27FC236}">
                            <a16:creationId xmlns:a16="http://schemas.microsoft.com/office/drawing/2014/main" id="{06772CDF-F1C6-4998-9751-1C1D84D86158}"/>
                          </a:ext>
                        </a:extLst>
                      </wpg:cNvPr>
                      <wpg:cNvGrpSpPr/>
                      <wpg:grpSpPr>
                        <a:xfrm>
                          <a:off x="5333852" y="1897039"/>
                          <a:ext cx="1217067" cy="1052256"/>
                          <a:chOff x="3814065" y="1449240"/>
                          <a:chExt cx="1217067" cy="1052256"/>
                        </a:xfrm>
                      </wpg:grpSpPr>
                      <wps:wsp>
                        <wps:cNvPr id="2" name="Forma libre: Forma 6">
                          <a:extLst>
                            <a:ext uri="{FF2B5EF4-FFF2-40B4-BE49-F238E27FC236}">
                              <a16:creationId xmlns:a16="http://schemas.microsoft.com/office/drawing/2014/main" id="{EB3D2529-96F3-4E29-8BFD-227BD28E855F}"/>
                            </a:ext>
                          </a:extLst>
                        </wps:cNvPr>
                        <wps:cNvSpPr/>
                        <wps:spPr>
                          <a:xfrm>
                            <a:off x="4868612" y="1838941"/>
                            <a:ext cx="38033" cy="38033"/>
                          </a:xfrm>
                          <a:custGeom>
                            <a:avLst/>
                            <a:gdLst>
                              <a:gd name="connsiteX0" fmla="*/ 14764 w 28575"/>
                              <a:gd name="connsiteY0" fmla="*/ 7144 h 28575"/>
                              <a:gd name="connsiteX1" fmla="*/ 7144 w 28575"/>
                              <a:gd name="connsiteY1" fmla="*/ 14764 h 28575"/>
                              <a:gd name="connsiteX2" fmla="*/ 14764 w 28575"/>
                              <a:gd name="connsiteY2" fmla="*/ 22384 h 28575"/>
                              <a:gd name="connsiteX3" fmla="*/ 22384 w 28575"/>
                              <a:gd name="connsiteY3" fmla="*/ 14764 h 28575"/>
                              <a:gd name="connsiteX4" fmla="*/ 14764 w 28575"/>
                              <a:gd name="connsiteY4" fmla="*/ 7144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764" y="7144"/>
                                </a:moveTo>
                                <a:cubicBezTo>
                                  <a:pt x="10954" y="7144"/>
                                  <a:pt x="7144" y="10954"/>
                                  <a:pt x="7144" y="14764"/>
                                </a:cubicBezTo>
                                <a:cubicBezTo>
                                  <a:pt x="7144" y="18574"/>
                                  <a:pt x="10954" y="22384"/>
                                  <a:pt x="14764" y="22384"/>
                                </a:cubicBezTo>
                                <a:cubicBezTo>
                                  <a:pt x="18574" y="22384"/>
                                  <a:pt x="22384" y="18574"/>
                                  <a:pt x="22384" y="14764"/>
                                </a:cubicBezTo>
                                <a:cubicBezTo>
                                  <a:pt x="22384" y="10954"/>
                                  <a:pt x="18574" y="7144"/>
                                  <a:pt x="14764" y="71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" name="Forma libre: Forma 7">
                          <a:extLst>
                            <a:ext uri="{FF2B5EF4-FFF2-40B4-BE49-F238E27FC236}">
                              <a16:creationId xmlns:a16="http://schemas.microsoft.com/office/drawing/2014/main" id="{836AD654-DD08-4FF9-AA93-D2A2EEC1EA7A}"/>
                            </a:ext>
                          </a:extLst>
                        </wps:cNvPr>
                        <wps:cNvSpPr/>
                        <wps:spPr>
                          <a:xfrm>
                            <a:off x="3814065" y="1449240"/>
                            <a:ext cx="1217067" cy="1052256"/>
                          </a:xfrm>
                          <a:custGeom>
                            <a:avLst/>
                            <a:gdLst>
                              <a:gd name="connsiteX0" fmla="*/ 771213 w 914400"/>
                              <a:gd name="connsiteY0" fmla="*/ 261878 h 790575"/>
                              <a:gd name="connsiteX1" fmla="*/ 750258 w 914400"/>
                              <a:gd name="connsiteY1" fmla="*/ 253306 h 790575"/>
                              <a:gd name="connsiteX2" fmla="*/ 750258 w 914400"/>
                              <a:gd name="connsiteY2" fmla="*/ 253306 h 790575"/>
                              <a:gd name="connsiteX3" fmla="*/ 789311 w 914400"/>
                              <a:gd name="connsiteY3" fmla="*/ 212348 h 790575"/>
                              <a:gd name="connsiteX4" fmla="*/ 847413 w 914400"/>
                              <a:gd name="connsiteY4" fmla="*/ 156151 h 790575"/>
                              <a:gd name="connsiteX5" fmla="*/ 867416 w 914400"/>
                              <a:gd name="connsiteY5" fmla="*/ 119003 h 790575"/>
                              <a:gd name="connsiteX6" fmla="*/ 859796 w 914400"/>
                              <a:gd name="connsiteY6" fmla="*/ 104716 h 790575"/>
                              <a:gd name="connsiteX7" fmla="*/ 845508 w 914400"/>
                              <a:gd name="connsiteY7" fmla="*/ 112336 h 790575"/>
                              <a:gd name="connsiteX8" fmla="*/ 844556 w 914400"/>
                              <a:gd name="connsiteY8" fmla="*/ 116146 h 790575"/>
                              <a:gd name="connsiteX9" fmla="*/ 835031 w 914400"/>
                              <a:gd name="connsiteY9" fmla="*/ 139958 h 790575"/>
                              <a:gd name="connsiteX10" fmla="*/ 826458 w 914400"/>
                              <a:gd name="connsiteY10" fmla="*/ 144721 h 790575"/>
                              <a:gd name="connsiteX11" fmla="*/ 822648 w 914400"/>
                              <a:gd name="connsiteY11" fmla="*/ 143768 h 790575"/>
                              <a:gd name="connsiteX12" fmla="*/ 818838 w 914400"/>
                              <a:gd name="connsiteY12" fmla="*/ 130433 h 790575"/>
                              <a:gd name="connsiteX13" fmla="*/ 832173 w 914400"/>
                              <a:gd name="connsiteY13" fmla="*/ 92333 h 790575"/>
                              <a:gd name="connsiteX14" fmla="*/ 821696 w 914400"/>
                              <a:gd name="connsiteY14" fmla="*/ 73283 h 790575"/>
                              <a:gd name="connsiteX15" fmla="*/ 803598 w 914400"/>
                              <a:gd name="connsiteY15" fmla="*/ 85666 h 790575"/>
                              <a:gd name="connsiteX16" fmla="*/ 795026 w 914400"/>
                              <a:gd name="connsiteY16" fmla="*/ 115193 h 790575"/>
                              <a:gd name="connsiteX17" fmla="*/ 717873 w 914400"/>
                              <a:gd name="connsiteY17" fmla="*/ 185678 h 790575"/>
                              <a:gd name="connsiteX18" fmla="*/ 695013 w 914400"/>
                              <a:gd name="connsiteY18" fmla="*/ 176153 h 790575"/>
                              <a:gd name="connsiteX19" fmla="*/ 651198 w 914400"/>
                              <a:gd name="connsiteY19" fmla="*/ 122813 h 790575"/>
                              <a:gd name="connsiteX20" fmla="*/ 651198 w 914400"/>
                              <a:gd name="connsiteY20" fmla="*/ 122813 h 790575"/>
                              <a:gd name="connsiteX21" fmla="*/ 643578 w 914400"/>
                              <a:gd name="connsiteY21" fmla="*/ 51376 h 790575"/>
                              <a:gd name="connsiteX22" fmla="*/ 629291 w 914400"/>
                              <a:gd name="connsiteY22" fmla="*/ 36136 h 790575"/>
                              <a:gd name="connsiteX23" fmla="*/ 615003 w 914400"/>
                              <a:gd name="connsiteY23" fmla="*/ 49471 h 790575"/>
                              <a:gd name="connsiteX24" fmla="*/ 615003 w 914400"/>
                              <a:gd name="connsiteY24" fmla="*/ 70426 h 790575"/>
                              <a:gd name="connsiteX25" fmla="*/ 600716 w 914400"/>
                              <a:gd name="connsiteY25" fmla="*/ 85666 h 790575"/>
                              <a:gd name="connsiteX26" fmla="*/ 598811 w 914400"/>
                              <a:gd name="connsiteY26" fmla="*/ 85666 h 790575"/>
                              <a:gd name="connsiteX27" fmla="*/ 584523 w 914400"/>
                              <a:gd name="connsiteY27" fmla="*/ 71378 h 790575"/>
                              <a:gd name="connsiteX28" fmla="*/ 584523 w 914400"/>
                              <a:gd name="connsiteY28" fmla="*/ 37088 h 790575"/>
                              <a:gd name="connsiteX29" fmla="*/ 571188 w 914400"/>
                              <a:gd name="connsiteY29" fmla="*/ 21848 h 790575"/>
                              <a:gd name="connsiteX30" fmla="*/ 555948 w 914400"/>
                              <a:gd name="connsiteY30" fmla="*/ 36136 h 790575"/>
                              <a:gd name="connsiteX31" fmla="*/ 555948 w 914400"/>
                              <a:gd name="connsiteY31" fmla="*/ 63758 h 790575"/>
                              <a:gd name="connsiteX32" fmla="*/ 544518 w 914400"/>
                              <a:gd name="connsiteY32" fmla="*/ 80903 h 790575"/>
                              <a:gd name="connsiteX33" fmla="*/ 540708 w 914400"/>
                              <a:gd name="connsiteY33" fmla="*/ 80903 h 790575"/>
                              <a:gd name="connsiteX34" fmla="*/ 527373 w 914400"/>
                              <a:gd name="connsiteY34" fmla="*/ 67568 h 790575"/>
                              <a:gd name="connsiteX35" fmla="*/ 527373 w 914400"/>
                              <a:gd name="connsiteY35" fmla="*/ 24706 h 790575"/>
                              <a:gd name="connsiteX36" fmla="*/ 514038 w 914400"/>
                              <a:gd name="connsiteY36" fmla="*/ 9466 h 790575"/>
                              <a:gd name="connsiteX37" fmla="*/ 514038 w 914400"/>
                              <a:gd name="connsiteY37" fmla="*/ 9466 h 790575"/>
                              <a:gd name="connsiteX38" fmla="*/ 499751 w 914400"/>
                              <a:gd name="connsiteY38" fmla="*/ 20896 h 790575"/>
                              <a:gd name="connsiteX39" fmla="*/ 499751 w 914400"/>
                              <a:gd name="connsiteY39" fmla="*/ 50423 h 790575"/>
                              <a:gd name="connsiteX40" fmla="*/ 487368 w 914400"/>
                              <a:gd name="connsiteY40" fmla="*/ 69473 h 790575"/>
                              <a:gd name="connsiteX41" fmla="*/ 481653 w 914400"/>
                              <a:gd name="connsiteY41" fmla="*/ 69473 h 790575"/>
                              <a:gd name="connsiteX42" fmla="*/ 466413 w 914400"/>
                              <a:gd name="connsiteY42" fmla="*/ 53281 h 790575"/>
                              <a:gd name="connsiteX43" fmla="*/ 466413 w 914400"/>
                              <a:gd name="connsiteY43" fmla="*/ 19943 h 790575"/>
                              <a:gd name="connsiteX44" fmla="*/ 456888 w 914400"/>
                              <a:gd name="connsiteY44" fmla="*/ 7561 h 790575"/>
                              <a:gd name="connsiteX45" fmla="*/ 438791 w 914400"/>
                              <a:gd name="connsiteY45" fmla="*/ 18991 h 790575"/>
                              <a:gd name="connsiteX46" fmla="*/ 454983 w 914400"/>
                              <a:gd name="connsiteY46" fmla="*/ 115193 h 790575"/>
                              <a:gd name="connsiteX47" fmla="*/ 565473 w 914400"/>
                              <a:gd name="connsiteY47" fmla="*/ 179963 h 790575"/>
                              <a:gd name="connsiteX48" fmla="*/ 719778 w 914400"/>
                              <a:gd name="connsiteY48" fmla="*/ 248543 h 790575"/>
                              <a:gd name="connsiteX49" fmla="*/ 719778 w 914400"/>
                              <a:gd name="connsiteY49" fmla="*/ 248543 h 790575"/>
                              <a:gd name="connsiteX50" fmla="*/ 486416 w 914400"/>
                              <a:gd name="connsiteY50" fmla="*/ 333316 h 790575"/>
                              <a:gd name="connsiteX51" fmla="*/ 272103 w 914400"/>
                              <a:gd name="connsiteY51" fmla="*/ 307598 h 790575"/>
                              <a:gd name="connsiteX52" fmla="*/ 65411 w 914400"/>
                              <a:gd name="connsiteY52" fmla="*/ 343793 h 790575"/>
                              <a:gd name="connsiteX53" fmla="*/ 15881 w 914400"/>
                              <a:gd name="connsiteY53" fmla="*/ 501908 h 790575"/>
                              <a:gd name="connsiteX54" fmla="*/ 30168 w 914400"/>
                              <a:gd name="connsiteY54" fmla="*/ 501908 h 790575"/>
                              <a:gd name="connsiteX55" fmla="*/ 42551 w 914400"/>
                              <a:gd name="connsiteY55" fmla="*/ 451426 h 790575"/>
                              <a:gd name="connsiteX56" fmla="*/ 56838 w 914400"/>
                              <a:gd name="connsiteY56" fmla="*/ 449521 h 790575"/>
                              <a:gd name="connsiteX57" fmla="*/ 92081 w 914400"/>
                              <a:gd name="connsiteY57" fmla="*/ 531436 h 790575"/>
                              <a:gd name="connsiteX58" fmla="*/ 82556 w 914400"/>
                              <a:gd name="connsiteY58" fmla="*/ 753368 h 790575"/>
                              <a:gd name="connsiteX59" fmla="*/ 115893 w 914400"/>
                              <a:gd name="connsiteY59" fmla="*/ 765751 h 790575"/>
                              <a:gd name="connsiteX60" fmla="*/ 132086 w 914400"/>
                              <a:gd name="connsiteY60" fmla="*/ 672406 h 790575"/>
                              <a:gd name="connsiteX61" fmla="*/ 172091 w 914400"/>
                              <a:gd name="connsiteY61" fmla="*/ 603826 h 790575"/>
                              <a:gd name="connsiteX62" fmla="*/ 202571 w 914400"/>
                              <a:gd name="connsiteY62" fmla="*/ 783848 h 790575"/>
                              <a:gd name="connsiteX63" fmla="*/ 213048 w 914400"/>
                              <a:gd name="connsiteY63" fmla="*/ 640973 h 790575"/>
                              <a:gd name="connsiteX64" fmla="*/ 327348 w 914400"/>
                              <a:gd name="connsiteY64" fmla="*/ 573346 h 790575"/>
                              <a:gd name="connsiteX65" fmla="*/ 441648 w 914400"/>
                              <a:gd name="connsiteY65" fmla="*/ 606683 h 790575"/>
                              <a:gd name="connsiteX66" fmla="*/ 441648 w 914400"/>
                              <a:gd name="connsiteY66" fmla="*/ 771466 h 790575"/>
                              <a:gd name="connsiteX67" fmla="*/ 441648 w 914400"/>
                              <a:gd name="connsiteY67" fmla="*/ 771466 h 790575"/>
                              <a:gd name="connsiteX68" fmla="*/ 497846 w 914400"/>
                              <a:gd name="connsiteY68" fmla="*/ 561916 h 790575"/>
                              <a:gd name="connsiteX69" fmla="*/ 528326 w 914400"/>
                              <a:gd name="connsiteY69" fmla="*/ 761941 h 790575"/>
                              <a:gd name="connsiteX70" fmla="*/ 537851 w 914400"/>
                              <a:gd name="connsiteY70" fmla="*/ 766703 h 790575"/>
                              <a:gd name="connsiteX71" fmla="*/ 554996 w 914400"/>
                              <a:gd name="connsiteY71" fmla="*/ 590491 h 790575"/>
                              <a:gd name="connsiteX72" fmla="*/ 660723 w 914400"/>
                              <a:gd name="connsiteY72" fmla="*/ 388561 h 790575"/>
                              <a:gd name="connsiteX73" fmla="*/ 753116 w 914400"/>
                              <a:gd name="connsiteY73" fmla="*/ 379988 h 790575"/>
                              <a:gd name="connsiteX74" fmla="*/ 753116 w 914400"/>
                              <a:gd name="connsiteY74" fmla="*/ 379988 h 790575"/>
                              <a:gd name="connsiteX75" fmla="*/ 836936 w 914400"/>
                              <a:gd name="connsiteY75" fmla="*/ 428566 h 790575"/>
                              <a:gd name="connsiteX76" fmla="*/ 839793 w 914400"/>
                              <a:gd name="connsiteY76" fmla="*/ 408563 h 790575"/>
                              <a:gd name="connsiteX77" fmla="*/ 845508 w 914400"/>
                              <a:gd name="connsiteY77" fmla="*/ 400943 h 790575"/>
                              <a:gd name="connsiteX78" fmla="*/ 897896 w 914400"/>
                              <a:gd name="connsiteY78" fmla="*/ 382846 h 790575"/>
                              <a:gd name="connsiteX79" fmla="*/ 771213 w 914400"/>
                              <a:gd name="connsiteY79" fmla="*/ 261878 h 790575"/>
                              <a:gd name="connsiteX80" fmla="*/ 123513 w 914400"/>
                              <a:gd name="connsiteY80" fmla="*/ 359986 h 790575"/>
                              <a:gd name="connsiteX81" fmla="*/ 121608 w 914400"/>
                              <a:gd name="connsiteY81" fmla="*/ 349508 h 790575"/>
                              <a:gd name="connsiteX82" fmla="*/ 125418 w 914400"/>
                              <a:gd name="connsiteY82" fmla="*/ 343793 h 790575"/>
                              <a:gd name="connsiteX83" fmla="*/ 131133 w 914400"/>
                              <a:gd name="connsiteY83" fmla="*/ 364748 h 790575"/>
                              <a:gd name="connsiteX84" fmla="*/ 123513 w 914400"/>
                              <a:gd name="connsiteY84" fmla="*/ 359986 h 790575"/>
                              <a:gd name="connsiteX85" fmla="*/ 167328 w 914400"/>
                              <a:gd name="connsiteY85" fmla="*/ 404753 h 790575"/>
                              <a:gd name="connsiteX86" fmla="*/ 158756 w 914400"/>
                              <a:gd name="connsiteY86" fmla="*/ 413326 h 790575"/>
                              <a:gd name="connsiteX87" fmla="*/ 158756 w 914400"/>
                              <a:gd name="connsiteY87" fmla="*/ 388561 h 790575"/>
                              <a:gd name="connsiteX88" fmla="*/ 166376 w 914400"/>
                              <a:gd name="connsiteY88" fmla="*/ 393323 h 790575"/>
                              <a:gd name="connsiteX89" fmla="*/ 167328 w 914400"/>
                              <a:gd name="connsiteY89" fmla="*/ 404753 h 790575"/>
                              <a:gd name="connsiteX90" fmla="*/ 193998 w 914400"/>
                              <a:gd name="connsiteY90" fmla="*/ 359033 h 790575"/>
                              <a:gd name="connsiteX91" fmla="*/ 186378 w 914400"/>
                              <a:gd name="connsiteY91" fmla="*/ 359986 h 790575"/>
                              <a:gd name="connsiteX92" fmla="*/ 195903 w 914400"/>
                              <a:gd name="connsiteY92" fmla="*/ 340936 h 790575"/>
                              <a:gd name="connsiteX93" fmla="*/ 199713 w 914400"/>
                              <a:gd name="connsiteY93" fmla="*/ 347603 h 790575"/>
                              <a:gd name="connsiteX94" fmla="*/ 193998 w 914400"/>
                              <a:gd name="connsiteY94" fmla="*/ 359033 h 790575"/>
                              <a:gd name="connsiteX95" fmla="*/ 206381 w 914400"/>
                              <a:gd name="connsiteY95" fmla="*/ 406658 h 790575"/>
                              <a:gd name="connsiteX96" fmla="*/ 212096 w 914400"/>
                              <a:gd name="connsiteY96" fmla="*/ 399038 h 790575"/>
                              <a:gd name="connsiteX97" fmla="*/ 214001 w 914400"/>
                              <a:gd name="connsiteY97" fmla="*/ 407611 h 790575"/>
                              <a:gd name="connsiteX98" fmla="*/ 206381 w 914400"/>
                              <a:gd name="connsiteY98" fmla="*/ 406658 h 790575"/>
                              <a:gd name="connsiteX99" fmla="*/ 219716 w 914400"/>
                              <a:gd name="connsiteY99" fmla="*/ 437138 h 790575"/>
                              <a:gd name="connsiteX100" fmla="*/ 233051 w 914400"/>
                              <a:gd name="connsiteY100" fmla="*/ 430471 h 790575"/>
                              <a:gd name="connsiteX101" fmla="*/ 242576 w 914400"/>
                              <a:gd name="connsiteY101" fmla="*/ 433328 h 790575"/>
                              <a:gd name="connsiteX102" fmla="*/ 249243 w 914400"/>
                              <a:gd name="connsiteY102" fmla="*/ 443806 h 790575"/>
                              <a:gd name="connsiteX103" fmla="*/ 219716 w 914400"/>
                              <a:gd name="connsiteY103" fmla="*/ 437138 h 790575"/>
                              <a:gd name="connsiteX104" fmla="*/ 259721 w 914400"/>
                              <a:gd name="connsiteY104" fmla="*/ 352366 h 790575"/>
                              <a:gd name="connsiteX105" fmla="*/ 248291 w 914400"/>
                              <a:gd name="connsiteY105" fmla="*/ 358081 h 790575"/>
                              <a:gd name="connsiteX106" fmla="*/ 248291 w 914400"/>
                              <a:gd name="connsiteY106" fmla="*/ 358081 h 790575"/>
                              <a:gd name="connsiteX107" fmla="*/ 247338 w 914400"/>
                              <a:gd name="connsiteY107" fmla="*/ 347603 h 790575"/>
                              <a:gd name="connsiteX108" fmla="*/ 247338 w 914400"/>
                              <a:gd name="connsiteY108" fmla="*/ 347603 h 790575"/>
                              <a:gd name="connsiteX109" fmla="*/ 259721 w 914400"/>
                              <a:gd name="connsiteY109" fmla="*/ 352366 h 790575"/>
                              <a:gd name="connsiteX110" fmla="*/ 259721 w 914400"/>
                              <a:gd name="connsiteY110" fmla="*/ 352366 h 790575"/>
                              <a:gd name="connsiteX111" fmla="*/ 286391 w 914400"/>
                              <a:gd name="connsiteY111" fmla="*/ 404753 h 790575"/>
                              <a:gd name="connsiteX112" fmla="*/ 279723 w 914400"/>
                              <a:gd name="connsiteY112" fmla="*/ 391418 h 790575"/>
                              <a:gd name="connsiteX113" fmla="*/ 296868 w 914400"/>
                              <a:gd name="connsiteY113" fmla="*/ 399038 h 790575"/>
                              <a:gd name="connsiteX114" fmla="*/ 286391 w 914400"/>
                              <a:gd name="connsiteY114" fmla="*/ 404753 h 790575"/>
                              <a:gd name="connsiteX115" fmla="*/ 324491 w 914400"/>
                              <a:gd name="connsiteY115" fmla="*/ 396181 h 790575"/>
                              <a:gd name="connsiteX116" fmla="*/ 322586 w 914400"/>
                              <a:gd name="connsiteY116" fmla="*/ 385703 h 790575"/>
                              <a:gd name="connsiteX117" fmla="*/ 326396 w 914400"/>
                              <a:gd name="connsiteY117" fmla="*/ 379988 h 790575"/>
                              <a:gd name="connsiteX118" fmla="*/ 332111 w 914400"/>
                              <a:gd name="connsiteY118" fmla="*/ 400943 h 790575"/>
                              <a:gd name="connsiteX119" fmla="*/ 324491 w 914400"/>
                              <a:gd name="connsiteY119" fmla="*/ 396181 h 790575"/>
                              <a:gd name="connsiteX120" fmla="*/ 356876 w 914400"/>
                              <a:gd name="connsiteY120" fmla="*/ 354271 h 790575"/>
                              <a:gd name="connsiteX121" fmla="*/ 347351 w 914400"/>
                              <a:gd name="connsiteY121" fmla="*/ 358081 h 790575"/>
                              <a:gd name="connsiteX122" fmla="*/ 334016 w 914400"/>
                              <a:gd name="connsiteY122" fmla="*/ 352366 h 790575"/>
                              <a:gd name="connsiteX123" fmla="*/ 361638 w 914400"/>
                              <a:gd name="connsiteY123" fmla="*/ 342841 h 790575"/>
                              <a:gd name="connsiteX124" fmla="*/ 356876 w 914400"/>
                              <a:gd name="connsiteY124" fmla="*/ 354271 h 790575"/>
                              <a:gd name="connsiteX125" fmla="*/ 377831 w 914400"/>
                              <a:gd name="connsiteY125" fmla="*/ 431423 h 790575"/>
                              <a:gd name="connsiteX126" fmla="*/ 366401 w 914400"/>
                              <a:gd name="connsiteY126" fmla="*/ 436186 h 790575"/>
                              <a:gd name="connsiteX127" fmla="*/ 373068 w 914400"/>
                              <a:gd name="connsiteY127" fmla="*/ 411421 h 790575"/>
                              <a:gd name="connsiteX128" fmla="*/ 379736 w 914400"/>
                              <a:gd name="connsiteY128" fmla="*/ 419993 h 790575"/>
                              <a:gd name="connsiteX129" fmla="*/ 377831 w 914400"/>
                              <a:gd name="connsiteY129" fmla="*/ 431423 h 790575"/>
                              <a:gd name="connsiteX130" fmla="*/ 428313 w 914400"/>
                              <a:gd name="connsiteY130" fmla="*/ 397133 h 790575"/>
                              <a:gd name="connsiteX131" fmla="*/ 426408 w 914400"/>
                              <a:gd name="connsiteY131" fmla="*/ 398086 h 790575"/>
                              <a:gd name="connsiteX132" fmla="*/ 415931 w 914400"/>
                              <a:gd name="connsiteY132" fmla="*/ 391418 h 790575"/>
                              <a:gd name="connsiteX133" fmla="*/ 415931 w 914400"/>
                              <a:gd name="connsiteY133" fmla="*/ 389513 h 790575"/>
                              <a:gd name="connsiteX134" fmla="*/ 425456 w 914400"/>
                              <a:gd name="connsiteY134" fmla="*/ 382846 h 790575"/>
                              <a:gd name="connsiteX135" fmla="*/ 427361 w 914400"/>
                              <a:gd name="connsiteY135" fmla="*/ 383798 h 790575"/>
                              <a:gd name="connsiteX136" fmla="*/ 428313 w 914400"/>
                              <a:gd name="connsiteY136" fmla="*/ 397133 h 790575"/>
                              <a:gd name="connsiteX137" fmla="*/ 445458 w 914400"/>
                              <a:gd name="connsiteY137" fmla="*/ 365701 h 790575"/>
                              <a:gd name="connsiteX138" fmla="*/ 445458 w 914400"/>
                              <a:gd name="connsiteY138" fmla="*/ 347603 h 790575"/>
                              <a:gd name="connsiteX139" fmla="*/ 454983 w 914400"/>
                              <a:gd name="connsiteY139" fmla="*/ 359986 h 790575"/>
                              <a:gd name="connsiteX140" fmla="*/ 445458 w 914400"/>
                              <a:gd name="connsiteY140" fmla="*/ 365701 h 790575"/>
                              <a:gd name="connsiteX141" fmla="*/ 800741 w 914400"/>
                              <a:gd name="connsiteY141" fmla="*/ 291406 h 790575"/>
                              <a:gd name="connsiteX142" fmla="*/ 800741 w 914400"/>
                              <a:gd name="connsiteY142" fmla="*/ 326648 h 790575"/>
                              <a:gd name="connsiteX143" fmla="*/ 800741 w 914400"/>
                              <a:gd name="connsiteY143" fmla="*/ 291406 h 790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</a:cxnLst>
                            <a:rect l="l" t="t" r="r" b="b"/>
                            <a:pathLst>
                              <a:path w="914400" h="790575">
                                <a:moveTo>
                                  <a:pt x="771213" y="261878"/>
                                </a:moveTo>
                                <a:lnTo>
                                  <a:pt x="750258" y="253306"/>
                                </a:lnTo>
                                <a:cubicBezTo>
                                  <a:pt x="750258" y="253306"/>
                                  <a:pt x="750258" y="253306"/>
                                  <a:pt x="750258" y="253306"/>
                                </a:cubicBezTo>
                                <a:cubicBezTo>
                                  <a:pt x="755973" y="234256"/>
                                  <a:pt x="775023" y="223778"/>
                                  <a:pt x="789311" y="212348"/>
                                </a:cubicBezTo>
                                <a:cubicBezTo>
                                  <a:pt x="821696" y="190441"/>
                                  <a:pt x="839793" y="166628"/>
                                  <a:pt x="847413" y="156151"/>
                                </a:cubicBezTo>
                                <a:cubicBezTo>
                                  <a:pt x="860748" y="137101"/>
                                  <a:pt x="866463" y="119003"/>
                                  <a:pt x="867416" y="119003"/>
                                </a:cubicBezTo>
                                <a:cubicBezTo>
                                  <a:pt x="869321" y="113288"/>
                                  <a:pt x="865511" y="106621"/>
                                  <a:pt x="859796" y="104716"/>
                                </a:cubicBezTo>
                                <a:cubicBezTo>
                                  <a:pt x="854081" y="102811"/>
                                  <a:pt x="847413" y="106621"/>
                                  <a:pt x="845508" y="112336"/>
                                </a:cubicBezTo>
                                <a:cubicBezTo>
                                  <a:pt x="845508" y="112336"/>
                                  <a:pt x="845508" y="113288"/>
                                  <a:pt x="844556" y="116146"/>
                                </a:cubicBezTo>
                                <a:cubicBezTo>
                                  <a:pt x="838841" y="132338"/>
                                  <a:pt x="835031" y="139958"/>
                                  <a:pt x="835031" y="139958"/>
                                </a:cubicBezTo>
                                <a:cubicBezTo>
                                  <a:pt x="833126" y="142816"/>
                                  <a:pt x="829316" y="144721"/>
                                  <a:pt x="826458" y="144721"/>
                                </a:cubicBezTo>
                                <a:cubicBezTo>
                                  <a:pt x="825506" y="144721"/>
                                  <a:pt x="823601" y="143768"/>
                                  <a:pt x="822648" y="143768"/>
                                </a:cubicBezTo>
                                <a:cubicBezTo>
                                  <a:pt x="817886" y="140911"/>
                                  <a:pt x="816933" y="135196"/>
                                  <a:pt x="818838" y="130433"/>
                                </a:cubicBezTo>
                                <a:cubicBezTo>
                                  <a:pt x="818838" y="130433"/>
                                  <a:pt x="825506" y="117098"/>
                                  <a:pt x="832173" y="92333"/>
                                </a:cubicBezTo>
                                <a:cubicBezTo>
                                  <a:pt x="835983" y="79951"/>
                                  <a:pt x="828363" y="74236"/>
                                  <a:pt x="821696" y="73283"/>
                                </a:cubicBezTo>
                                <a:cubicBezTo>
                                  <a:pt x="813123" y="71378"/>
                                  <a:pt x="805503" y="77093"/>
                                  <a:pt x="803598" y="85666"/>
                                </a:cubicBezTo>
                                <a:cubicBezTo>
                                  <a:pt x="803598" y="85666"/>
                                  <a:pt x="800741" y="99001"/>
                                  <a:pt x="795026" y="115193"/>
                                </a:cubicBezTo>
                                <a:cubicBezTo>
                                  <a:pt x="795026" y="116146"/>
                                  <a:pt x="776928" y="185678"/>
                                  <a:pt x="717873" y="185678"/>
                                </a:cubicBezTo>
                                <a:cubicBezTo>
                                  <a:pt x="709301" y="185678"/>
                                  <a:pt x="701681" y="181868"/>
                                  <a:pt x="695013" y="176153"/>
                                </a:cubicBezTo>
                                <a:cubicBezTo>
                                  <a:pt x="672153" y="157103"/>
                                  <a:pt x="658818" y="139006"/>
                                  <a:pt x="651198" y="122813"/>
                                </a:cubicBezTo>
                                <a:cubicBezTo>
                                  <a:pt x="651198" y="122813"/>
                                  <a:pt x="651198" y="122813"/>
                                  <a:pt x="651198" y="122813"/>
                                </a:cubicBezTo>
                                <a:cubicBezTo>
                                  <a:pt x="641673" y="90428"/>
                                  <a:pt x="643578" y="52328"/>
                                  <a:pt x="643578" y="51376"/>
                                </a:cubicBezTo>
                                <a:cubicBezTo>
                                  <a:pt x="643578" y="42803"/>
                                  <a:pt x="636911" y="36136"/>
                                  <a:pt x="629291" y="36136"/>
                                </a:cubicBezTo>
                                <a:cubicBezTo>
                                  <a:pt x="623576" y="36136"/>
                                  <a:pt x="615003" y="39946"/>
                                  <a:pt x="615003" y="49471"/>
                                </a:cubicBezTo>
                                <a:cubicBezTo>
                                  <a:pt x="615003" y="56138"/>
                                  <a:pt x="615003" y="60901"/>
                                  <a:pt x="615003" y="70426"/>
                                </a:cubicBezTo>
                                <a:cubicBezTo>
                                  <a:pt x="615003" y="78998"/>
                                  <a:pt x="608336" y="85666"/>
                                  <a:pt x="600716" y="85666"/>
                                </a:cubicBezTo>
                                <a:cubicBezTo>
                                  <a:pt x="599763" y="85666"/>
                                  <a:pt x="599763" y="85666"/>
                                  <a:pt x="598811" y="85666"/>
                                </a:cubicBezTo>
                                <a:cubicBezTo>
                                  <a:pt x="591191" y="84713"/>
                                  <a:pt x="585476" y="78998"/>
                                  <a:pt x="584523" y="71378"/>
                                </a:cubicBezTo>
                                <a:cubicBezTo>
                                  <a:pt x="583571" y="58043"/>
                                  <a:pt x="584523" y="48518"/>
                                  <a:pt x="584523" y="37088"/>
                                </a:cubicBezTo>
                                <a:cubicBezTo>
                                  <a:pt x="584523" y="30421"/>
                                  <a:pt x="577856" y="22801"/>
                                  <a:pt x="571188" y="21848"/>
                                </a:cubicBezTo>
                                <a:cubicBezTo>
                                  <a:pt x="564521" y="21848"/>
                                  <a:pt x="556901" y="25658"/>
                                  <a:pt x="555948" y="36136"/>
                                </a:cubicBezTo>
                                <a:cubicBezTo>
                                  <a:pt x="554996" y="48518"/>
                                  <a:pt x="555948" y="56138"/>
                                  <a:pt x="555948" y="63758"/>
                                </a:cubicBezTo>
                                <a:cubicBezTo>
                                  <a:pt x="556901" y="71378"/>
                                  <a:pt x="552138" y="79951"/>
                                  <a:pt x="544518" y="80903"/>
                                </a:cubicBezTo>
                                <a:cubicBezTo>
                                  <a:pt x="543566" y="80903"/>
                                  <a:pt x="541661" y="80903"/>
                                  <a:pt x="540708" y="80903"/>
                                </a:cubicBezTo>
                                <a:cubicBezTo>
                                  <a:pt x="534041" y="79951"/>
                                  <a:pt x="528326" y="75188"/>
                                  <a:pt x="527373" y="67568"/>
                                </a:cubicBezTo>
                                <a:cubicBezTo>
                                  <a:pt x="525468" y="56138"/>
                                  <a:pt x="526421" y="40898"/>
                                  <a:pt x="527373" y="24706"/>
                                </a:cubicBezTo>
                                <a:cubicBezTo>
                                  <a:pt x="528326" y="15181"/>
                                  <a:pt x="520706" y="10418"/>
                                  <a:pt x="514038" y="9466"/>
                                </a:cubicBezTo>
                                <a:cubicBezTo>
                                  <a:pt x="514038" y="9466"/>
                                  <a:pt x="514038" y="9466"/>
                                  <a:pt x="514038" y="9466"/>
                                </a:cubicBezTo>
                                <a:cubicBezTo>
                                  <a:pt x="508323" y="9466"/>
                                  <a:pt x="499751" y="12323"/>
                                  <a:pt x="499751" y="20896"/>
                                </a:cubicBezTo>
                                <a:cubicBezTo>
                                  <a:pt x="498798" y="30421"/>
                                  <a:pt x="498798" y="38041"/>
                                  <a:pt x="499751" y="50423"/>
                                </a:cubicBezTo>
                                <a:cubicBezTo>
                                  <a:pt x="500703" y="58996"/>
                                  <a:pt x="494988" y="67568"/>
                                  <a:pt x="487368" y="69473"/>
                                </a:cubicBezTo>
                                <a:cubicBezTo>
                                  <a:pt x="485463" y="69473"/>
                                  <a:pt x="483558" y="70426"/>
                                  <a:pt x="481653" y="69473"/>
                                </a:cubicBezTo>
                                <a:cubicBezTo>
                                  <a:pt x="473081" y="68521"/>
                                  <a:pt x="466413" y="61853"/>
                                  <a:pt x="466413" y="53281"/>
                                </a:cubicBezTo>
                                <a:cubicBezTo>
                                  <a:pt x="465461" y="38993"/>
                                  <a:pt x="465461" y="31373"/>
                                  <a:pt x="466413" y="19943"/>
                                </a:cubicBezTo>
                                <a:cubicBezTo>
                                  <a:pt x="467366" y="13276"/>
                                  <a:pt x="461651" y="8513"/>
                                  <a:pt x="456888" y="7561"/>
                                </a:cubicBezTo>
                                <a:cubicBezTo>
                                  <a:pt x="448316" y="5656"/>
                                  <a:pt x="440696" y="10418"/>
                                  <a:pt x="438791" y="18991"/>
                                </a:cubicBezTo>
                                <a:cubicBezTo>
                                  <a:pt x="437838" y="20896"/>
                                  <a:pt x="426408" y="70426"/>
                                  <a:pt x="454983" y="115193"/>
                                </a:cubicBezTo>
                                <a:cubicBezTo>
                                  <a:pt x="475938" y="148531"/>
                                  <a:pt x="513086" y="170438"/>
                                  <a:pt x="565473" y="179963"/>
                                </a:cubicBezTo>
                                <a:cubicBezTo>
                                  <a:pt x="680726" y="201871"/>
                                  <a:pt x="712158" y="223778"/>
                                  <a:pt x="719778" y="248543"/>
                                </a:cubicBezTo>
                                <a:cubicBezTo>
                                  <a:pt x="719778" y="248543"/>
                                  <a:pt x="719778" y="248543"/>
                                  <a:pt x="719778" y="248543"/>
                                </a:cubicBezTo>
                                <a:cubicBezTo>
                                  <a:pt x="637863" y="256163"/>
                                  <a:pt x="576903" y="339031"/>
                                  <a:pt x="486416" y="333316"/>
                                </a:cubicBezTo>
                                <a:cubicBezTo>
                                  <a:pt x="414026" y="328553"/>
                                  <a:pt x="345446" y="309503"/>
                                  <a:pt x="272103" y="307598"/>
                                </a:cubicBezTo>
                                <a:cubicBezTo>
                                  <a:pt x="205428" y="306646"/>
                                  <a:pt x="125418" y="307598"/>
                                  <a:pt x="65411" y="343793"/>
                                </a:cubicBezTo>
                                <a:cubicBezTo>
                                  <a:pt x="19691" y="371416"/>
                                  <a:pt x="-7932" y="451426"/>
                                  <a:pt x="15881" y="501908"/>
                                </a:cubicBezTo>
                                <a:cubicBezTo>
                                  <a:pt x="18738" y="507623"/>
                                  <a:pt x="27311" y="507623"/>
                                  <a:pt x="30168" y="501908"/>
                                </a:cubicBezTo>
                                <a:cubicBezTo>
                                  <a:pt x="37788" y="482858"/>
                                  <a:pt x="40646" y="466666"/>
                                  <a:pt x="42551" y="451426"/>
                                </a:cubicBezTo>
                                <a:cubicBezTo>
                                  <a:pt x="43503" y="443806"/>
                                  <a:pt x="53981" y="441901"/>
                                  <a:pt x="56838" y="449521"/>
                                </a:cubicBezTo>
                                <a:cubicBezTo>
                                  <a:pt x="66363" y="477143"/>
                                  <a:pt x="81603" y="500956"/>
                                  <a:pt x="92081" y="531436"/>
                                </a:cubicBezTo>
                                <a:cubicBezTo>
                                  <a:pt x="114941" y="600016"/>
                                  <a:pt x="77793" y="682883"/>
                                  <a:pt x="82556" y="753368"/>
                                </a:cubicBezTo>
                                <a:cubicBezTo>
                                  <a:pt x="84461" y="781943"/>
                                  <a:pt x="95891" y="797183"/>
                                  <a:pt x="115893" y="765751"/>
                                </a:cubicBezTo>
                                <a:cubicBezTo>
                                  <a:pt x="133991" y="739081"/>
                                  <a:pt x="133038" y="703838"/>
                                  <a:pt x="132086" y="672406"/>
                                </a:cubicBezTo>
                                <a:cubicBezTo>
                                  <a:pt x="132086" y="652403"/>
                                  <a:pt x="151136" y="533341"/>
                                  <a:pt x="172091" y="603826"/>
                                </a:cubicBezTo>
                                <a:cubicBezTo>
                                  <a:pt x="181616" y="640973"/>
                                  <a:pt x="143516" y="793373"/>
                                  <a:pt x="202571" y="783848"/>
                                </a:cubicBezTo>
                                <a:cubicBezTo>
                                  <a:pt x="218763" y="780038"/>
                                  <a:pt x="212096" y="656213"/>
                                  <a:pt x="213048" y="640973"/>
                                </a:cubicBezTo>
                                <a:cubicBezTo>
                                  <a:pt x="218763" y="567631"/>
                                  <a:pt x="261626" y="570488"/>
                                  <a:pt x="327348" y="573346"/>
                                </a:cubicBezTo>
                                <a:cubicBezTo>
                                  <a:pt x="396881" y="576203"/>
                                  <a:pt x="440696" y="553343"/>
                                  <a:pt x="441648" y="606683"/>
                                </a:cubicBezTo>
                                <a:cubicBezTo>
                                  <a:pt x="442601" y="626686"/>
                                  <a:pt x="419741" y="766703"/>
                                  <a:pt x="441648" y="771466"/>
                                </a:cubicBezTo>
                                <a:cubicBezTo>
                                  <a:pt x="441648" y="771466"/>
                                  <a:pt x="441648" y="771466"/>
                                  <a:pt x="441648" y="771466"/>
                                </a:cubicBezTo>
                                <a:cubicBezTo>
                                  <a:pt x="501656" y="771466"/>
                                  <a:pt x="458793" y="561916"/>
                                  <a:pt x="497846" y="561916"/>
                                </a:cubicBezTo>
                                <a:cubicBezTo>
                                  <a:pt x="510228" y="561916"/>
                                  <a:pt x="519753" y="725746"/>
                                  <a:pt x="528326" y="761941"/>
                                </a:cubicBezTo>
                                <a:cubicBezTo>
                                  <a:pt x="529278" y="766703"/>
                                  <a:pt x="534041" y="768608"/>
                                  <a:pt x="537851" y="766703"/>
                                </a:cubicBezTo>
                                <a:cubicBezTo>
                                  <a:pt x="583571" y="747653"/>
                                  <a:pt x="553091" y="627638"/>
                                  <a:pt x="554996" y="590491"/>
                                </a:cubicBezTo>
                                <a:cubicBezTo>
                                  <a:pt x="556901" y="525721"/>
                                  <a:pt x="610241" y="427613"/>
                                  <a:pt x="660723" y="388561"/>
                                </a:cubicBezTo>
                                <a:cubicBezTo>
                                  <a:pt x="689298" y="368558"/>
                                  <a:pt x="720731" y="371416"/>
                                  <a:pt x="753116" y="379988"/>
                                </a:cubicBezTo>
                                <a:cubicBezTo>
                                  <a:pt x="753116" y="379988"/>
                                  <a:pt x="753116" y="379988"/>
                                  <a:pt x="753116" y="379988"/>
                                </a:cubicBezTo>
                                <a:cubicBezTo>
                                  <a:pt x="778833" y="397133"/>
                                  <a:pt x="830268" y="431423"/>
                                  <a:pt x="836936" y="428566"/>
                                </a:cubicBezTo>
                                <a:cubicBezTo>
                                  <a:pt x="841698" y="426661"/>
                                  <a:pt x="841698" y="417136"/>
                                  <a:pt x="839793" y="408563"/>
                                </a:cubicBezTo>
                                <a:cubicBezTo>
                                  <a:pt x="838841" y="404753"/>
                                  <a:pt x="841698" y="400943"/>
                                  <a:pt x="845508" y="400943"/>
                                </a:cubicBezTo>
                                <a:cubicBezTo>
                                  <a:pt x="863606" y="400943"/>
                                  <a:pt x="881703" y="396181"/>
                                  <a:pt x="897896" y="382846"/>
                                </a:cubicBezTo>
                                <a:cubicBezTo>
                                  <a:pt x="959808" y="330458"/>
                                  <a:pt x="802646" y="274261"/>
                                  <a:pt x="771213" y="261878"/>
                                </a:cubicBezTo>
                                <a:close/>
                                <a:moveTo>
                                  <a:pt x="123513" y="359986"/>
                                </a:moveTo>
                                <a:cubicBezTo>
                                  <a:pt x="119703" y="358081"/>
                                  <a:pt x="118751" y="353318"/>
                                  <a:pt x="121608" y="349508"/>
                                </a:cubicBezTo>
                                <a:lnTo>
                                  <a:pt x="125418" y="343793"/>
                                </a:lnTo>
                                <a:lnTo>
                                  <a:pt x="131133" y="364748"/>
                                </a:lnTo>
                                <a:lnTo>
                                  <a:pt x="123513" y="359986"/>
                                </a:lnTo>
                                <a:close/>
                                <a:moveTo>
                                  <a:pt x="167328" y="404753"/>
                                </a:moveTo>
                                <a:cubicBezTo>
                                  <a:pt x="164471" y="407611"/>
                                  <a:pt x="161613" y="411421"/>
                                  <a:pt x="158756" y="413326"/>
                                </a:cubicBezTo>
                                <a:cubicBezTo>
                                  <a:pt x="156851" y="405706"/>
                                  <a:pt x="158756" y="397133"/>
                                  <a:pt x="158756" y="388561"/>
                                </a:cubicBezTo>
                                <a:cubicBezTo>
                                  <a:pt x="161613" y="390466"/>
                                  <a:pt x="163518" y="391418"/>
                                  <a:pt x="166376" y="393323"/>
                                </a:cubicBezTo>
                                <a:cubicBezTo>
                                  <a:pt x="169233" y="395228"/>
                                  <a:pt x="170186" y="400943"/>
                                  <a:pt x="167328" y="404753"/>
                                </a:cubicBezTo>
                                <a:close/>
                                <a:moveTo>
                                  <a:pt x="193998" y="359033"/>
                                </a:moveTo>
                                <a:lnTo>
                                  <a:pt x="186378" y="359986"/>
                                </a:lnTo>
                                <a:lnTo>
                                  <a:pt x="195903" y="340936"/>
                                </a:lnTo>
                                <a:lnTo>
                                  <a:pt x="199713" y="347603"/>
                                </a:lnTo>
                                <a:cubicBezTo>
                                  <a:pt x="202571" y="352366"/>
                                  <a:pt x="199713" y="358081"/>
                                  <a:pt x="193998" y="359033"/>
                                </a:cubicBezTo>
                                <a:close/>
                                <a:moveTo>
                                  <a:pt x="206381" y="406658"/>
                                </a:moveTo>
                                <a:lnTo>
                                  <a:pt x="212096" y="399038"/>
                                </a:lnTo>
                                <a:lnTo>
                                  <a:pt x="214001" y="407611"/>
                                </a:lnTo>
                                <a:lnTo>
                                  <a:pt x="206381" y="406658"/>
                                </a:lnTo>
                                <a:close/>
                                <a:moveTo>
                                  <a:pt x="219716" y="437138"/>
                                </a:moveTo>
                                <a:lnTo>
                                  <a:pt x="233051" y="430471"/>
                                </a:lnTo>
                                <a:cubicBezTo>
                                  <a:pt x="235908" y="428566"/>
                                  <a:pt x="240671" y="430471"/>
                                  <a:pt x="242576" y="433328"/>
                                </a:cubicBezTo>
                                <a:lnTo>
                                  <a:pt x="249243" y="443806"/>
                                </a:lnTo>
                                <a:lnTo>
                                  <a:pt x="219716" y="437138"/>
                                </a:lnTo>
                                <a:close/>
                                <a:moveTo>
                                  <a:pt x="259721" y="352366"/>
                                </a:moveTo>
                                <a:cubicBezTo>
                                  <a:pt x="259721" y="358081"/>
                                  <a:pt x="253053" y="361891"/>
                                  <a:pt x="248291" y="358081"/>
                                </a:cubicBezTo>
                                <a:cubicBezTo>
                                  <a:pt x="248291" y="358081"/>
                                  <a:pt x="248291" y="358081"/>
                                  <a:pt x="248291" y="358081"/>
                                </a:cubicBezTo>
                                <a:cubicBezTo>
                                  <a:pt x="244481" y="355223"/>
                                  <a:pt x="244481" y="350461"/>
                                  <a:pt x="247338" y="347603"/>
                                </a:cubicBezTo>
                                <a:cubicBezTo>
                                  <a:pt x="247338" y="347603"/>
                                  <a:pt x="247338" y="347603"/>
                                  <a:pt x="247338" y="347603"/>
                                </a:cubicBezTo>
                                <a:cubicBezTo>
                                  <a:pt x="251148" y="341888"/>
                                  <a:pt x="259721" y="345698"/>
                                  <a:pt x="259721" y="352366"/>
                                </a:cubicBezTo>
                                <a:lnTo>
                                  <a:pt x="259721" y="352366"/>
                                </a:lnTo>
                                <a:close/>
                                <a:moveTo>
                                  <a:pt x="286391" y="404753"/>
                                </a:moveTo>
                                <a:lnTo>
                                  <a:pt x="279723" y="391418"/>
                                </a:lnTo>
                                <a:lnTo>
                                  <a:pt x="296868" y="399038"/>
                                </a:lnTo>
                                <a:lnTo>
                                  <a:pt x="286391" y="404753"/>
                                </a:lnTo>
                                <a:close/>
                                <a:moveTo>
                                  <a:pt x="324491" y="396181"/>
                                </a:moveTo>
                                <a:cubicBezTo>
                                  <a:pt x="320681" y="394276"/>
                                  <a:pt x="319728" y="389513"/>
                                  <a:pt x="322586" y="385703"/>
                                </a:cubicBezTo>
                                <a:lnTo>
                                  <a:pt x="326396" y="379988"/>
                                </a:lnTo>
                                <a:lnTo>
                                  <a:pt x="332111" y="400943"/>
                                </a:lnTo>
                                <a:lnTo>
                                  <a:pt x="324491" y="396181"/>
                                </a:lnTo>
                                <a:close/>
                                <a:moveTo>
                                  <a:pt x="356876" y="354271"/>
                                </a:moveTo>
                                <a:cubicBezTo>
                                  <a:pt x="354971" y="358081"/>
                                  <a:pt x="351161" y="359986"/>
                                  <a:pt x="347351" y="358081"/>
                                </a:cubicBezTo>
                                <a:lnTo>
                                  <a:pt x="334016" y="352366"/>
                                </a:lnTo>
                                <a:lnTo>
                                  <a:pt x="361638" y="342841"/>
                                </a:lnTo>
                                <a:lnTo>
                                  <a:pt x="356876" y="354271"/>
                                </a:lnTo>
                                <a:close/>
                                <a:moveTo>
                                  <a:pt x="377831" y="431423"/>
                                </a:moveTo>
                                <a:lnTo>
                                  <a:pt x="366401" y="436186"/>
                                </a:lnTo>
                                <a:lnTo>
                                  <a:pt x="373068" y="411421"/>
                                </a:lnTo>
                                <a:lnTo>
                                  <a:pt x="379736" y="419993"/>
                                </a:lnTo>
                                <a:cubicBezTo>
                                  <a:pt x="383546" y="423803"/>
                                  <a:pt x="381641" y="429518"/>
                                  <a:pt x="377831" y="431423"/>
                                </a:cubicBezTo>
                                <a:close/>
                                <a:moveTo>
                                  <a:pt x="428313" y="397133"/>
                                </a:moveTo>
                                <a:lnTo>
                                  <a:pt x="426408" y="398086"/>
                                </a:lnTo>
                                <a:cubicBezTo>
                                  <a:pt x="421646" y="400943"/>
                                  <a:pt x="415931" y="397133"/>
                                  <a:pt x="415931" y="391418"/>
                                </a:cubicBezTo>
                                <a:cubicBezTo>
                                  <a:pt x="415931" y="390466"/>
                                  <a:pt x="415931" y="390466"/>
                                  <a:pt x="415931" y="389513"/>
                                </a:cubicBezTo>
                                <a:cubicBezTo>
                                  <a:pt x="415931" y="384751"/>
                                  <a:pt x="420693" y="381893"/>
                                  <a:pt x="425456" y="382846"/>
                                </a:cubicBezTo>
                                <a:cubicBezTo>
                                  <a:pt x="426408" y="382846"/>
                                  <a:pt x="426408" y="382846"/>
                                  <a:pt x="427361" y="383798"/>
                                </a:cubicBezTo>
                                <a:cubicBezTo>
                                  <a:pt x="433076" y="385703"/>
                                  <a:pt x="434028" y="393323"/>
                                  <a:pt x="428313" y="397133"/>
                                </a:cubicBezTo>
                                <a:close/>
                                <a:moveTo>
                                  <a:pt x="445458" y="365701"/>
                                </a:moveTo>
                                <a:lnTo>
                                  <a:pt x="445458" y="347603"/>
                                </a:lnTo>
                                <a:cubicBezTo>
                                  <a:pt x="448316" y="351413"/>
                                  <a:pt x="451173" y="356176"/>
                                  <a:pt x="454983" y="359986"/>
                                </a:cubicBezTo>
                                <a:cubicBezTo>
                                  <a:pt x="451173" y="361891"/>
                                  <a:pt x="448316" y="363796"/>
                                  <a:pt x="445458" y="365701"/>
                                </a:cubicBezTo>
                                <a:close/>
                                <a:moveTo>
                                  <a:pt x="800741" y="291406"/>
                                </a:moveTo>
                                <a:cubicBezTo>
                                  <a:pt x="823601" y="291406"/>
                                  <a:pt x="823601" y="326648"/>
                                  <a:pt x="800741" y="326648"/>
                                </a:cubicBezTo>
                                <a:cubicBezTo>
                                  <a:pt x="777881" y="327601"/>
                                  <a:pt x="777881" y="291406"/>
                                  <a:pt x="800741" y="291406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55000">
                                <a:schemeClr val="accent1">
                                  <a:lumMod val="50000"/>
                                </a:schemeClr>
                              </a:gs>
                              <a:gs pos="100000">
                                <a:schemeClr val="accent1">
                                  <a:lumMod val="40000"/>
                                  <a:lumOff val="60000"/>
                                </a:schemeClr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63500" dist="508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74" name="Gráfico 603" descr="Copos de nieve">
                        <a:extLst>
                          <a:ext uri="{FF2B5EF4-FFF2-40B4-BE49-F238E27FC236}">
                            <a16:creationId xmlns:a16="http://schemas.microsoft.com/office/drawing/2014/main" id="{31D58183-872D-4F43-9DFB-C87868D4D0E1}"/>
                          </a:ext>
                        </a:extLst>
                      </wps:cNvPr>
                      <wps:cNvSpPr/>
                      <wps:spPr>
                        <a:xfrm>
                          <a:off x="4555928" y="73697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03" name="Grupo 102" descr="Copos de nieve">
                        <a:extLst>
                          <a:ext uri="{FF2B5EF4-FFF2-40B4-BE49-F238E27FC236}">
                            <a16:creationId xmlns:a16="http://schemas.microsoft.com/office/drawing/2014/main" id="{C5097E3B-BE43-4283-9850-B882717278BA}"/>
                          </a:ext>
                        </a:extLst>
                      </wpg:cNvPr>
                      <wpg:cNvGrpSpPr/>
                      <wpg:grpSpPr>
                        <a:xfrm>
                          <a:off x="6821458" y="723331"/>
                          <a:ext cx="104775" cy="104775"/>
                          <a:chOff x="5311589" y="275586"/>
                          <a:chExt cx="104775" cy="104775"/>
                        </a:xfrm>
                      </wpg:grpSpPr>
                      <wps:wsp>
                        <wps:cNvPr id="10" name="Forma libre: Forma 10">
                          <a:extLst>
                            <a:ext uri="{FF2B5EF4-FFF2-40B4-BE49-F238E27FC236}">
                              <a16:creationId xmlns:a16="http://schemas.microsoft.com/office/drawing/2014/main" id="{1244650D-5201-458E-A962-D8AB92D4EFB6}"/>
                            </a:ext>
                          </a:extLst>
                        </wps:cNvPr>
                        <wps:cNvSpPr/>
                        <wps:spPr>
                          <a:xfrm>
                            <a:off x="5311589" y="2755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1" name="Forma libre: Forma 11">
                          <a:extLst>
                            <a:ext uri="{FF2B5EF4-FFF2-40B4-BE49-F238E27FC236}">
                              <a16:creationId xmlns:a16="http://schemas.microsoft.com/office/drawing/2014/main" id="{38C3C602-827F-4CD3-A09A-F1C9105890BF}"/>
                            </a:ext>
                          </a:extLst>
                        </wps:cNvPr>
                        <wps:cNvSpPr/>
                        <wps:spPr>
                          <a:xfrm>
                            <a:off x="5368739" y="2755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2" name="Forma libre: Forma 12">
                          <a:extLst>
                            <a:ext uri="{FF2B5EF4-FFF2-40B4-BE49-F238E27FC236}">
                              <a16:creationId xmlns:a16="http://schemas.microsoft.com/office/drawing/2014/main" id="{D4245650-26B8-4BC5-8D06-D3AF0EC127F7}"/>
                            </a:ext>
                          </a:extLst>
                        </wps:cNvPr>
                        <wps:cNvSpPr/>
                        <wps:spPr>
                          <a:xfrm>
                            <a:off x="5368739" y="3327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3" name="Forma libre: Forma 13">
                          <a:extLst>
                            <a:ext uri="{FF2B5EF4-FFF2-40B4-BE49-F238E27FC236}">
                              <a16:creationId xmlns:a16="http://schemas.microsoft.com/office/drawing/2014/main" id="{B7414369-D186-41DB-BBF2-E536742D86AF}"/>
                            </a:ext>
                          </a:extLst>
                        </wps:cNvPr>
                        <wps:cNvSpPr/>
                        <wps:spPr>
                          <a:xfrm>
                            <a:off x="5311589" y="3327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g:grpSp>
                      <wpg:cNvPr id="102" name="Grupo 101" descr="Copos de nieve">
                        <a:extLst>
                          <a:ext uri="{FF2B5EF4-FFF2-40B4-BE49-F238E27FC236}">
                            <a16:creationId xmlns:a16="http://schemas.microsoft.com/office/drawing/2014/main" id="{20B6E0AE-5AFC-4D43-9774-D748612D5D87}"/>
                          </a:ext>
                        </a:extLst>
                      </wpg:cNvPr>
                      <wpg:cNvGrpSpPr/>
                      <wpg:grpSpPr>
                        <a:xfrm>
                          <a:off x="5675046" y="1433015"/>
                          <a:ext cx="128447" cy="128447"/>
                          <a:chOff x="4158553" y="988727"/>
                          <a:chExt cx="128447" cy="128447"/>
                        </a:xfrm>
                      </wpg:grpSpPr>
                      <wps:wsp>
                        <wps:cNvPr id="15" name="Forma libre: Forma 15">
                          <a:extLst>
                            <a:ext uri="{FF2B5EF4-FFF2-40B4-BE49-F238E27FC236}">
                              <a16:creationId xmlns:a16="http://schemas.microsoft.com/office/drawing/2014/main" id="{E5A2C27B-9A40-4345-BEDE-DB0FAC07F922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64" y="988727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7" name="Forma libre: Forma 17">
                          <a:extLst>
                            <a:ext uri="{FF2B5EF4-FFF2-40B4-BE49-F238E27FC236}">
                              <a16:creationId xmlns:a16="http://schemas.microsoft.com/office/drawing/2014/main" id="{5094A73D-74DE-42E1-9916-E4F76B4D41D5}"/>
                            </a:ext>
                          </a:extLst>
                        </wps:cNvPr>
                        <wps:cNvSpPr/>
                        <wps:spPr>
                          <a:xfrm rot="2700000">
                            <a:off x="4239375" y="10291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8" name="Forma libre: Forma 18">
                          <a:extLst>
                            <a:ext uri="{FF2B5EF4-FFF2-40B4-BE49-F238E27FC236}">
                              <a16:creationId xmlns:a16="http://schemas.microsoft.com/office/drawing/2014/main" id="{F3E15D61-3DD5-40C1-B066-4CB5F757F67D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55" y="1069549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9" name="Forma libre: Forma 19">
                          <a:extLst>
                            <a:ext uri="{FF2B5EF4-FFF2-40B4-BE49-F238E27FC236}">
                              <a16:creationId xmlns:a16="http://schemas.microsoft.com/office/drawing/2014/main" id="{2D5ED001-99B5-4305-B9AE-EB0A6B17951C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58553" y="10291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99" name="Forma libre: Forma 98" descr="Copos de nieve">
                        <a:extLst>
                          <a:ext uri="{FF2B5EF4-FFF2-40B4-BE49-F238E27FC236}">
                            <a16:creationId xmlns:a16="http://schemas.microsoft.com/office/drawing/2014/main" id="{98B54671-D681-43BF-946C-56CB293270F2}"/>
                          </a:ext>
                        </a:extLst>
                      </wps:cNvPr>
                      <wps:cNvSpPr/>
                      <wps:spPr>
                        <a:xfrm>
                          <a:off x="6712274" y="1323833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00" name="Gráfico 29" descr="Copos de nieve">
                        <a:extLst>
                          <a:ext uri="{FF2B5EF4-FFF2-40B4-BE49-F238E27FC236}">
                            <a16:creationId xmlns:a16="http://schemas.microsoft.com/office/drawing/2014/main" id="{358E6D34-0E5E-4F7E-A0D9-D42B4A2D02C1}"/>
                          </a:ext>
                        </a:extLst>
                      </wps:cNvPr>
                      <wps:cNvSpPr/>
                      <wps:spPr>
                        <a:xfrm>
                          <a:off x="4460394" y="1378424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01" name="Gráfico 31" descr="Copos de nieve">
                        <a:extLst>
                          <a:ext uri="{FF2B5EF4-FFF2-40B4-BE49-F238E27FC236}">
                            <a16:creationId xmlns:a16="http://schemas.microsoft.com/office/drawing/2014/main" id="{0C36819D-42EE-45FA-A7F0-6A1BA1C69C72}"/>
                          </a:ext>
                        </a:extLst>
                      </wps:cNvPr>
                      <wps:cNvSpPr/>
                      <wps:spPr>
                        <a:xfrm>
                          <a:off x="5579510" y="614149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07" name="Gráfico 603" descr="Copos de nieve">
                        <a:extLst>
                          <a:ext uri="{FF2B5EF4-FFF2-40B4-BE49-F238E27FC236}">
                            <a16:creationId xmlns:a16="http://schemas.microsoft.com/office/drawing/2014/main" id="{9DE58BF2-6C18-43AA-9773-BAF7D54D4F51}"/>
                          </a:ext>
                        </a:extLst>
                      </wps:cNvPr>
                      <wps:cNvSpPr/>
                      <wps:spPr>
                        <a:xfrm>
                          <a:off x="4555928" y="233376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08" name="Grupo 107" descr="Copos de nieve">
                        <a:extLst>
                          <a:ext uri="{FF2B5EF4-FFF2-40B4-BE49-F238E27FC236}">
                            <a16:creationId xmlns:a16="http://schemas.microsoft.com/office/drawing/2014/main" id="{B593BF2E-DD15-4732-B888-351947E36A6E}"/>
                          </a:ext>
                        </a:extLst>
                      </wpg:cNvPr>
                      <wpg:cNvGrpSpPr/>
                      <wpg:grpSpPr>
                        <a:xfrm>
                          <a:off x="6919414" y="2320119"/>
                          <a:ext cx="104775" cy="104775"/>
                          <a:chOff x="5409545" y="1867125"/>
                          <a:chExt cx="104775" cy="104775"/>
                        </a:xfrm>
                      </wpg:grpSpPr>
                      <wps:wsp>
                        <wps:cNvPr id="24" name="Forma libre: Forma 24">
                          <a:extLst>
                            <a:ext uri="{FF2B5EF4-FFF2-40B4-BE49-F238E27FC236}">
                              <a16:creationId xmlns:a16="http://schemas.microsoft.com/office/drawing/2014/main" id="{B2F66DB1-0A7A-406C-AD77-74593E4A84DA}"/>
                            </a:ext>
                          </a:extLst>
                        </wps:cNvPr>
                        <wps:cNvSpPr/>
                        <wps:spPr>
                          <a:xfrm>
                            <a:off x="5409545" y="18671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5" name="Forma libre: Forma 25">
                          <a:extLst>
                            <a:ext uri="{FF2B5EF4-FFF2-40B4-BE49-F238E27FC236}">
                              <a16:creationId xmlns:a16="http://schemas.microsoft.com/office/drawing/2014/main" id="{8FEAE7AF-0A14-4134-A1A3-8E07D257EF79}"/>
                            </a:ext>
                          </a:extLst>
                        </wps:cNvPr>
                        <wps:cNvSpPr/>
                        <wps:spPr>
                          <a:xfrm>
                            <a:off x="5466695" y="18671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6" name="Forma libre: Forma 26">
                          <a:extLst>
                            <a:ext uri="{FF2B5EF4-FFF2-40B4-BE49-F238E27FC236}">
                              <a16:creationId xmlns:a16="http://schemas.microsoft.com/office/drawing/2014/main" id="{26B2B111-E3D1-4D3D-A74C-9117E767EFDE}"/>
                            </a:ext>
                          </a:extLst>
                        </wps:cNvPr>
                        <wps:cNvSpPr/>
                        <wps:spPr>
                          <a:xfrm>
                            <a:off x="5466695" y="19242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7" name="Forma libre: Forma 27">
                          <a:extLst>
                            <a:ext uri="{FF2B5EF4-FFF2-40B4-BE49-F238E27FC236}">
                              <a16:creationId xmlns:a16="http://schemas.microsoft.com/office/drawing/2014/main" id="{7834B00C-DF68-4AFD-AF93-AF9C4206A674}"/>
                            </a:ext>
                          </a:extLst>
                        </wps:cNvPr>
                        <wps:cNvSpPr/>
                        <wps:spPr>
                          <a:xfrm>
                            <a:off x="5409545" y="19242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19" name="Gráfico 29" descr="Copos de nieve">
                        <a:extLst>
                          <a:ext uri="{FF2B5EF4-FFF2-40B4-BE49-F238E27FC236}">
                            <a16:creationId xmlns:a16="http://schemas.microsoft.com/office/drawing/2014/main" id="{05A70912-EDA1-43BA-816D-63E7355FBA30}"/>
                          </a:ext>
                        </a:extLst>
                      </wps:cNvPr>
                      <wps:cNvSpPr/>
                      <wps:spPr>
                        <a:xfrm>
                          <a:off x="4460394" y="2988860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21" name="Gráfico 603" descr="Copos de nieve">
                        <a:extLst>
                          <a:ext uri="{FF2B5EF4-FFF2-40B4-BE49-F238E27FC236}">
                            <a16:creationId xmlns:a16="http://schemas.microsoft.com/office/drawing/2014/main" id="{33299BBB-78CD-4571-83F0-53BF250CB37F}"/>
                          </a:ext>
                        </a:extLst>
                      </wps:cNvPr>
                      <wps:cNvSpPr/>
                      <wps:spPr>
                        <a:xfrm>
                          <a:off x="4555928" y="414891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22" name="Grupo 121" descr="Copos de nieve">
                        <a:extLst>
                          <a:ext uri="{FF2B5EF4-FFF2-40B4-BE49-F238E27FC236}">
                            <a16:creationId xmlns:a16="http://schemas.microsoft.com/office/drawing/2014/main" id="{9C399FD8-F992-4677-8AE7-C31D7B2DB940}"/>
                          </a:ext>
                        </a:extLst>
                      </wpg:cNvPr>
                      <wpg:cNvGrpSpPr/>
                      <wpg:grpSpPr>
                        <a:xfrm>
                          <a:off x="6919414" y="4135272"/>
                          <a:ext cx="104775" cy="104775"/>
                          <a:chOff x="5409545" y="3686222"/>
                          <a:chExt cx="104775" cy="104775"/>
                        </a:xfrm>
                      </wpg:grpSpPr>
                      <wps:wsp>
                        <wps:cNvPr id="31" name="Forma libre: Forma 31">
                          <a:extLst>
                            <a:ext uri="{FF2B5EF4-FFF2-40B4-BE49-F238E27FC236}">
                              <a16:creationId xmlns:a16="http://schemas.microsoft.com/office/drawing/2014/main" id="{FC35AE09-5BD2-438A-8079-DFD6DCC21956}"/>
                            </a:ext>
                          </a:extLst>
                        </wps:cNvPr>
                        <wps:cNvSpPr/>
                        <wps:spPr>
                          <a:xfrm>
                            <a:off x="5409545" y="36862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32" name="Forma libre: Forma 32">
                          <a:extLst>
                            <a:ext uri="{FF2B5EF4-FFF2-40B4-BE49-F238E27FC236}">
                              <a16:creationId xmlns:a16="http://schemas.microsoft.com/office/drawing/2014/main" id="{838B49C4-097D-4AF3-AE18-843EE734A630}"/>
                            </a:ext>
                          </a:extLst>
                        </wps:cNvPr>
                        <wps:cNvSpPr/>
                        <wps:spPr>
                          <a:xfrm>
                            <a:off x="5466695" y="36862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33" name="Forma libre: Forma 33">
                          <a:extLst>
                            <a:ext uri="{FF2B5EF4-FFF2-40B4-BE49-F238E27FC236}">
                              <a16:creationId xmlns:a16="http://schemas.microsoft.com/office/drawing/2014/main" id="{116A6890-0B9A-4300-A096-11FAB9665053}"/>
                            </a:ext>
                          </a:extLst>
                        </wps:cNvPr>
                        <wps:cNvSpPr/>
                        <wps:spPr>
                          <a:xfrm>
                            <a:off x="5466695" y="37433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34" name="Forma libre: Forma 34">
                          <a:extLst>
                            <a:ext uri="{FF2B5EF4-FFF2-40B4-BE49-F238E27FC236}">
                              <a16:creationId xmlns:a16="http://schemas.microsoft.com/office/drawing/2014/main" id="{CF5EA1E1-99D9-4D1F-95B1-0E3EE3DEB98E}"/>
                            </a:ext>
                          </a:extLst>
                        </wps:cNvPr>
                        <wps:cNvSpPr/>
                        <wps:spPr>
                          <a:xfrm>
                            <a:off x="5409545" y="37433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34" name="Gráfico 31" descr="Copos de nieve">
                        <a:extLst>
                          <a:ext uri="{FF2B5EF4-FFF2-40B4-BE49-F238E27FC236}">
                            <a16:creationId xmlns:a16="http://schemas.microsoft.com/office/drawing/2014/main" id="{52C8A9E5-644D-4FB8-A417-7731F0520284}"/>
                          </a:ext>
                        </a:extLst>
                      </wps:cNvPr>
                      <wps:cNvSpPr/>
                      <wps:spPr>
                        <a:xfrm>
                          <a:off x="5579510" y="4026090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42" name="Grupo 41" descr="Conejo mirando el cielo">
                        <a:extLst>
                          <a:ext uri="{FF2B5EF4-FFF2-40B4-BE49-F238E27FC236}">
                            <a16:creationId xmlns:a16="http://schemas.microsoft.com/office/drawing/2014/main" id="{6ED100B7-59DA-4C24-B73F-AEF16E6FA967}"/>
                          </a:ext>
                        </a:extLst>
                      </wpg:cNvPr>
                      <wpg:cNvGrpSpPr/>
                      <wpg:grpSpPr>
                        <a:xfrm>
                          <a:off x="1514901" y="3016155"/>
                          <a:ext cx="869064" cy="901814"/>
                          <a:chOff x="0" y="2559750"/>
                          <a:chExt cx="869064" cy="901814"/>
                        </a:xfrm>
                      </wpg:grpSpPr>
                      <wps:wsp>
                        <wps:cNvPr id="37" name="Elipse 37">
                          <a:extLst>
                            <a:ext uri="{FF2B5EF4-FFF2-40B4-BE49-F238E27FC236}">
                              <a16:creationId xmlns:a16="http://schemas.microsoft.com/office/drawing/2014/main" id="{4E738CE7-69C2-4C98-9637-A04E6D901368}"/>
                            </a:ext>
                          </a:extLst>
                        </wps:cNvPr>
                        <wps:cNvSpPr/>
                        <wps:spPr>
                          <a:xfrm>
                            <a:off x="0" y="2559750"/>
                            <a:ext cx="869064" cy="869064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28575" cap="flat">
                            <a:gradFill>
                              <a:gsLst>
                                <a:gs pos="0">
                                  <a:schemeClr val="accent4">
                                    <a:lumMod val="20000"/>
                                    <a:lumOff val="80000"/>
                                  </a:schemeClr>
                                </a:gs>
                                <a:gs pos="54000">
                                  <a:schemeClr val="accent4"/>
                                </a:gs>
                                <a:gs pos="100000">
                                  <a:schemeClr val="accent4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lin ang="7200000" scaled="0"/>
                            </a:gradFill>
                            <a:prstDash val="solid"/>
                            <a:miter lim="800000"/>
                          </a:ln>
                          <a:effectLst>
                            <a:innerShdw blurRad="381000" dist="2921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8" name="Grupo 38">
                          <a:extLst>
                            <a:ext uri="{FF2B5EF4-FFF2-40B4-BE49-F238E27FC236}">
                              <a16:creationId xmlns:a16="http://schemas.microsoft.com/office/drawing/2014/main" id="{4EEF9BF6-B605-46FF-B41D-9E47FB3BD9BD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284576" y="2660430"/>
                            <a:ext cx="59070" cy="59070"/>
                            <a:chOff x="284576" y="2660431"/>
                            <a:chExt cx="128447" cy="128447"/>
                          </a:xfrm>
                        </wpg:grpSpPr>
                        <wps:wsp>
                          <wps:cNvPr id="50" name="Forma libre: Forma 50">
                            <a:extLst>
                              <a:ext uri="{FF2B5EF4-FFF2-40B4-BE49-F238E27FC236}">
                                <a16:creationId xmlns:a16="http://schemas.microsoft.com/office/drawing/2014/main" id="{C52952E3-05DC-40DA-BF4D-79D4BCAD94B6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266043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" name="Forma libre: Forma 51">
                            <a:extLst>
                              <a:ext uri="{FF2B5EF4-FFF2-40B4-BE49-F238E27FC236}">
                                <a16:creationId xmlns:a16="http://schemas.microsoft.com/office/drawing/2014/main" id="{55F2221D-B501-4B9F-A1BE-1F49B60E47BA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65398" y="27008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Forma libre: Forma 52">
                            <a:extLst>
                              <a:ext uri="{FF2B5EF4-FFF2-40B4-BE49-F238E27FC236}">
                                <a16:creationId xmlns:a16="http://schemas.microsoft.com/office/drawing/2014/main" id="{96A344F9-72E7-4D4F-A247-C972CEC08C0F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27412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Forma libre: Forma 53">
                            <a:extLst>
                              <a:ext uri="{FF2B5EF4-FFF2-40B4-BE49-F238E27FC236}">
                                <a16:creationId xmlns:a16="http://schemas.microsoft.com/office/drawing/2014/main" id="{A3FB7009-DA3C-4500-945C-89F091F587FC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284576" y="27008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9" name="Grupo 39">
                          <a:extLst>
                            <a:ext uri="{FF2B5EF4-FFF2-40B4-BE49-F238E27FC236}">
                              <a16:creationId xmlns:a16="http://schemas.microsoft.com/office/drawing/2014/main" id="{5B5A63A8-837D-4C00-B109-4318096B185E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677788" y="2995049"/>
                            <a:ext cx="59070" cy="59070"/>
                            <a:chOff x="677788" y="2995049"/>
                            <a:chExt cx="128447" cy="128447"/>
                          </a:xfrm>
                        </wpg:grpSpPr>
                        <wps:wsp>
                          <wps:cNvPr id="46" name="Forma libre: Forma 46">
                            <a:extLst>
                              <a:ext uri="{FF2B5EF4-FFF2-40B4-BE49-F238E27FC236}">
                                <a16:creationId xmlns:a16="http://schemas.microsoft.com/office/drawing/2014/main" id="{17437015-813B-4FAC-B7D9-6457E8F75053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299504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Forma libre: Forma 47">
                            <a:extLst>
                              <a:ext uri="{FF2B5EF4-FFF2-40B4-BE49-F238E27FC236}">
                                <a16:creationId xmlns:a16="http://schemas.microsoft.com/office/drawing/2014/main" id="{AD0BB738-A766-4596-B3F9-58F74137D311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58610" y="30354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Forma libre: Forma 48">
                            <a:extLst>
                              <a:ext uri="{FF2B5EF4-FFF2-40B4-BE49-F238E27FC236}">
                                <a16:creationId xmlns:a16="http://schemas.microsoft.com/office/drawing/2014/main" id="{3C00077D-D6BD-4063-B921-34881A94108B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307587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Forma libre: Forma 49">
                            <a:extLst>
                              <a:ext uri="{FF2B5EF4-FFF2-40B4-BE49-F238E27FC236}">
                                <a16:creationId xmlns:a16="http://schemas.microsoft.com/office/drawing/2014/main" id="{57DEF281-521D-4495-97CD-6FE078CA24D3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677788" y="30354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0" name="Gráfico 31">
                          <a:extLst>
                            <a:ext uri="{FF2B5EF4-FFF2-40B4-BE49-F238E27FC236}">
                              <a16:creationId xmlns:a16="http://schemas.microsoft.com/office/drawing/2014/main" id="{CF73F3D1-A609-4AD4-904E-420D25BFBECF}"/>
                            </a:ext>
                          </a:extLst>
                        </wps:cNvPr>
                        <wps:cNvSpPr/>
                        <wps:spPr>
                          <a:xfrm rot="20881294">
                            <a:off x="546525" y="2744101"/>
                            <a:ext cx="82885" cy="82885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41" name="Gráfico 31">
                          <a:extLst>
                            <a:ext uri="{FF2B5EF4-FFF2-40B4-BE49-F238E27FC236}">
                              <a16:creationId xmlns:a16="http://schemas.microsoft.com/office/drawing/2014/main" id="{802CFAAA-B86E-46A5-B189-0ADD72342CDC}"/>
                            </a:ext>
                          </a:extLst>
                        </wps:cNvPr>
                        <wps:cNvSpPr/>
                        <wps:spPr>
                          <a:xfrm>
                            <a:off x="155277" y="2858259"/>
                            <a:ext cx="129922" cy="129922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43" name="Forma libre: Forma 43">
                          <a:extLst>
                            <a:ext uri="{FF2B5EF4-FFF2-40B4-BE49-F238E27FC236}">
                              <a16:creationId xmlns:a16="http://schemas.microsoft.com/office/drawing/2014/main" id="{07120852-4153-492E-AE02-ABD9BEB29A5C}"/>
                            </a:ext>
                          </a:extLst>
                        </wps:cNvPr>
                        <wps:cNvSpPr/>
                        <wps:spPr>
                          <a:xfrm flipH="1">
                            <a:off x="132601" y="3086985"/>
                            <a:ext cx="326936" cy="374579"/>
                          </a:xfrm>
                          <a:custGeom>
                            <a:avLst/>
                            <a:gdLst>
                              <a:gd name="connsiteX0" fmla="*/ 554220 w 700490"/>
                              <a:gd name="connsiteY0" fmla="*/ 225 h 802569"/>
                              <a:gd name="connsiteX1" fmla="*/ 554838 w 700490"/>
                              <a:gd name="connsiteY1" fmla="*/ 31838 h 802569"/>
                              <a:gd name="connsiteX2" fmla="*/ 452673 w 700490"/>
                              <a:gd name="connsiteY2" fmla="*/ 114534 h 802569"/>
                              <a:gd name="connsiteX3" fmla="*/ 376168 w 700490"/>
                              <a:gd name="connsiteY3" fmla="*/ 121611 h 802569"/>
                              <a:gd name="connsiteX4" fmla="*/ 576926 w 700490"/>
                              <a:gd name="connsiteY4" fmla="*/ 173999 h 802569"/>
                              <a:gd name="connsiteX5" fmla="*/ 696313 w 700490"/>
                              <a:gd name="connsiteY5" fmla="*/ 180961 h 802569"/>
                              <a:gd name="connsiteX6" fmla="*/ 700370 w 700490"/>
                              <a:gd name="connsiteY6" fmla="*/ 192544 h 802569"/>
                              <a:gd name="connsiteX7" fmla="*/ 693160 w 700490"/>
                              <a:gd name="connsiteY7" fmla="*/ 208098 h 802569"/>
                              <a:gd name="connsiteX8" fmla="*/ 693179 w 700490"/>
                              <a:gd name="connsiteY8" fmla="*/ 208079 h 802569"/>
                              <a:gd name="connsiteX9" fmla="*/ 693112 w 700490"/>
                              <a:gd name="connsiteY9" fmla="*/ 208146 h 802569"/>
                              <a:gd name="connsiteX10" fmla="*/ 661546 w 700490"/>
                              <a:gd name="connsiteY10" fmla="*/ 232701 h 802569"/>
                              <a:gd name="connsiteX11" fmla="*/ 661432 w 700490"/>
                              <a:gd name="connsiteY11" fmla="*/ 232768 h 802569"/>
                              <a:gd name="connsiteX12" fmla="*/ 654174 w 700490"/>
                              <a:gd name="connsiteY12" fmla="*/ 236511 h 802569"/>
                              <a:gd name="connsiteX13" fmla="*/ 651840 w 700490"/>
                              <a:gd name="connsiteY13" fmla="*/ 237654 h 802569"/>
                              <a:gd name="connsiteX14" fmla="*/ 644973 w 700490"/>
                              <a:gd name="connsiteY14" fmla="*/ 240788 h 802569"/>
                              <a:gd name="connsiteX15" fmla="*/ 641477 w 700490"/>
                              <a:gd name="connsiteY15" fmla="*/ 242274 h 802569"/>
                              <a:gd name="connsiteX16" fmla="*/ 634819 w 700490"/>
                              <a:gd name="connsiteY16" fmla="*/ 244960 h 802569"/>
                              <a:gd name="connsiteX17" fmla="*/ 630266 w 700490"/>
                              <a:gd name="connsiteY17" fmla="*/ 246627 h 802569"/>
                              <a:gd name="connsiteX18" fmla="*/ 623961 w 700490"/>
                              <a:gd name="connsiteY18" fmla="*/ 248865 h 802569"/>
                              <a:gd name="connsiteX19" fmla="*/ 615150 w 700490"/>
                              <a:gd name="connsiteY19" fmla="*/ 251599 h 802569"/>
                              <a:gd name="connsiteX20" fmla="*/ 608902 w 700490"/>
                              <a:gd name="connsiteY20" fmla="*/ 253342 h 802569"/>
                              <a:gd name="connsiteX21" fmla="*/ 601101 w 700490"/>
                              <a:gd name="connsiteY21" fmla="*/ 255352 h 802569"/>
                              <a:gd name="connsiteX22" fmla="*/ 596281 w 700490"/>
                              <a:gd name="connsiteY22" fmla="*/ 256409 h 802569"/>
                              <a:gd name="connsiteX23" fmla="*/ 588718 w 700490"/>
                              <a:gd name="connsiteY23" fmla="*/ 257952 h 802569"/>
                              <a:gd name="connsiteX24" fmla="*/ 583832 w 700490"/>
                              <a:gd name="connsiteY24" fmla="*/ 258809 h 802569"/>
                              <a:gd name="connsiteX25" fmla="*/ 576117 w 700490"/>
                              <a:gd name="connsiteY25" fmla="*/ 259971 h 802569"/>
                              <a:gd name="connsiteX26" fmla="*/ 571373 w 700490"/>
                              <a:gd name="connsiteY26" fmla="*/ 260581 h 802569"/>
                              <a:gd name="connsiteX27" fmla="*/ 563001 w 700490"/>
                              <a:gd name="connsiteY27" fmla="*/ 261371 h 802569"/>
                              <a:gd name="connsiteX28" fmla="*/ 559010 w 700490"/>
                              <a:gd name="connsiteY28" fmla="*/ 261695 h 802569"/>
                              <a:gd name="connsiteX29" fmla="*/ 546770 w 700490"/>
                              <a:gd name="connsiteY29" fmla="*/ 262095 h 802569"/>
                              <a:gd name="connsiteX30" fmla="*/ 361471 w 700490"/>
                              <a:gd name="connsiteY30" fmla="*/ 205326 h 802569"/>
                              <a:gd name="connsiteX31" fmla="*/ 356442 w 700490"/>
                              <a:gd name="connsiteY31" fmla="*/ 218976 h 802569"/>
                              <a:gd name="connsiteX32" fmla="*/ 345012 w 700490"/>
                              <a:gd name="connsiteY32" fmla="*/ 243445 h 802569"/>
                              <a:gd name="connsiteX33" fmla="*/ 463531 w 700490"/>
                              <a:gd name="connsiteY33" fmla="*/ 367089 h 802569"/>
                              <a:gd name="connsiteX34" fmla="*/ 534254 w 700490"/>
                              <a:gd name="connsiteY34" fmla="*/ 550350 h 802569"/>
                              <a:gd name="connsiteX35" fmla="*/ 534426 w 700490"/>
                              <a:gd name="connsiteY35" fmla="*/ 550341 h 802569"/>
                              <a:gd name="connsiteX36" fmla="*/ 534950 w 700490"/>
                              <a:gd name="connsiteY36" fmla="*/ 554932 h 802569"/>
                              <a:gd name="connsiteX37" fmla="*/ 535016 w 700490"/>
                              <a:gd name="connsiteY37" fmla="*/ 554932 h 802569"/>
                              <a:gd name="connsiteX38" fmla="*/ 536283 w 700490"/>
                              <a:gd name="connsiteY38" fmla="*/ 575677 h 802569"/>
                              <a:gd name="connsiteX39" fmla="*/ 531911 w 700490"/>
                              <a:gd name="connsiteY39" fmla="*/ 635675 h 802569"/>
                              <a:gd name="connsiteX40" fmla="*/ 514014 w 700490"/>
                              <a:gd name="connsiteY40" fmla="*/ 697693 h 802569"/>
                              <a:gd name="connsiteX41" fmla="*/ 513680 w 700490"/>
                              <a:gd name="connsiteY41" fmla="*/ 698483 h 802569"/>
                              <a:gd name="connsiteX42" fmla="*/ 507622 w 700490"/>
                              <a:gd name="connsiteY42" fmla="*/ 711437 h 802569"/>
                              <a:gd name="connsiteX43" fmla="*/ 503022 w 700490"/>
                              <a:gd name="connsiteY43" fmla="*/ 720086 h 802569"/>
                              <a:gd name="connsiteX44" fmla="*/ 499793 w 700490"/>
                              <a:gd name="connsiteY44" fmla="*/ 725658 h 802569"/>
                              <a:gd name="connsiteX45" fmla="*/ 491078 w 700490"/>
                              <a:gd name="connsiteY45" fmla="*/ 738993 h 802569"/>
                              <a:gd name="connsiteX46" fmla="*/ 490115 w 700490"/>
                              <a:gd name="connsiteY46" fmla="*/ 740327 h 802569"/>
                              <a:gd name="connsiteX47" fmla="*/ 478019 w 700490"/>
                              <a:gd name="connsiteY47" fmla="*/ 755395 h 802569"/>
                              <a:gd name="connsiteX48" fmla="*/ 399790 w 700490"/>
                              <a:gd name="connsiteY48" fmla="*/ 801753 h 802569"/>
                              <a:gd name="connsiteX49" fmla="*/ 295453 w 700490"/>
                              <a:gd name="connsiteY49" fmla="*/ 798877 h 802569"/>
                              <a:gd name="connsiteX50" fmla="*/ 249095 w 700490"/>
                              <a:gd name="connsiteY50" fmla="*/ 772788 h 802569"/>
                              <a:gd name="connsiteX51" fmla="*/ 249628 w 700490"/>
                              <a:gd name="connsiteY51" fmla="*/ 769778 h 802569"/>
                              <a:gd name="connsiteX52" fmla="*/ 220110 w 700490"/>
                              <a:gd name="connsiteY52" fmla="*/ 769892 h 802569"/>
                              <a:gd name="connsiteX53" fmla="*/ 107096 w 700490"/>
                              <a:gd name="connsiteY53" fmla="*/ 769892 h 802569"/>
                              <a:gd name="connsiteX54" fmla="*/ 66520 w 700490"/>
                              <a:gd name="connsiteY54" fmla="*/ 732221 h 802569"/>
                              <a:gd name="connsiteX55" fmla="*/ 126280 w 700490"/>
                              <a:gd name="connsiteY55" fmla="*/ 723105 h 802569"/>
                              <a:gd name="connsiteX56" fmla="*/ 126270 w 700490"/>
                              <a:gd name="connsiteY56" fmla="*/ 723067 h 802569"/>
                              <a:gd name="connsiteX57" fmla="*/ 83922 w 700490"/>
                              <a:gd name="connsiteY57" fmla="*/ 601814 h 802569"/>
                              <a:gd name="connsiteX58" fmla="*/ 128613 w 700490"/>
                              <a:gd name="connsiteY58" fmla="*/ 543178 h 802569"/>
                              <a:gd name="connsiteX59" fmla="*/ 156198 w 700490"/>
                              <a:gd name="connsiteY59" fmla="*/ 425582 h 802569"/>
                              <a:gd name="connsiteX60" fmla="*/ 172314 w 700490"/>
                              <a:gd name="connsiteY60" fmla="*/ 338171 h 802569"/>
                              <a:gd name="connsiteX61" fmla="*/ 55309 w 700490"/>
                              <a:gd name="connsiteY61" fmla="*/ 288622 h 802569"/>
                              <a:gd name="connsiteX62" fmla="*/ 35068 w 700490"/>
                              <a:gd name="connsiteY62" fmla="*/ 266715 h 802569"/>
                              <a:gd name="connsiteX63" fmla="*/ 26543 w 700490"/>
                              <a:gd name="connsiteY63" fmla="*/ 79911 h 802569"/>
                              <a:gd name="connsiteX64" fmla="*/ 72901 w 700490"/>
                              <a:gd name="connsiteY64" fmla="*/ 74110 h 802569"/>
                              <a:gd name="connsiteX65" fmla="*/ 142282 w 700490"/>
                              <a:gd name="connsiteY65" fmla="*/ 37801 h 802569"/>
                              <a:gd name="connsiteX66" fmla="*/ 299092 w 700490"/>
                              <a:gd name="connsiteY66" fmla="*/ 76167 h 802569"/>
                              <a:gd name="connsiteX67" fmla="*/ 469713 w 700490"/>
                              <a:gd name="connsiteY67" fmla="*/ 34286 h 802569"/>
                              <a:gd name="connsiteX68" fmla="*/ 554220 w 700490"/>
                              <a:gd name="connsiteY68" fmla="*/ 225 h 802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</a:cxnLst>
                            <a:rect l="l" t="t" r="r" b="b"/>
                            <a:pathLst>
                              <a:path w="700490" h="802569">
                                <a:moveTo>
                                  <a:pt x="554220" y="225"/>
                                </a:moveTo>
                                <a:cubicBezTo>
                                  <a:pt x="568814" y="-1600"/>
                                  <a:pt x="569426" y="7520"/>
                                  <a:pt x="554838" y="31838"/>
                                </a:cubicBezTo>
                                <a:cubicBezTo>
                                  <a:pt x="525634" y="80492"/>
                                  <a:pt x="506175" y="102380"/>
                                  <a:pt x="452673" y="114534"/>
                                </a:cubicBezTo>
                                <a:cubicBezTo>
                                  <a:pt x="429622" y="119782"/>
                                  <a:pt x="402943" y="121725"/>
                                  <a:pt x="376168" y="121611"/>
                                </a:cubicBezTo>
                                <a:cubicBezTo>
                                  <a:pt x="438223" y="150624"/>
                                  <a:pt x="504536" y="162683"/>
                                  <a:pt x="576926" y="173999"/>
                                </a:cubicBezTo>
                                <a:cubicBezTo>
                                  <a:pt x="652374" y="185781"/>
                                  <a:pt x="687254" y="171884"/>
                                  <a:pt x="696313" y="180961"/>
                                </a:cubicBezTo>
                                <a:cubicBezTo>
                                  <a:pt x="699637" y="182866"/>
                                  <a:pt x="700913" y="186352"/>
                                  <a:pt x="700370" y="192544"/>
                                </a:cubicBezTo>
                                <a:cubicBezTo>
                                  <a:pt x="699904" y="197640"/>
                                  <a:pt x="697256" y="202878"/>
                                  <a:pt x="693160" y="208098"/>
                                </a:cubicBezTo>
                                <a:cubicBezTo>
                                  <a:pt x="693169" y="208089"/>
                                  <a:pt x="693169" y="208089"/>
                                  <a:pt x="693179" y="208079"/>
                                </a:cubicBezTo>
                                <a:cubicBezTo>
                                  <a:pt x="693160" y="208098"/>
                                  <a:pt x="693131" y="208127"/>
                                  <a:pt x="693112" y="208146"/>
                                </a:cubicBezTo>
                                <a:cubicBezTo>
                                  <a:pt x="686388" y="216680"/>
                                  <a:pt x="675396" y="225110"/>
                                  <a:pt x="661546" y="232701"/>
                                </a:cubicBezTo>
                                <a:cubicBezTo>
                                  <a:pt x="661508" y="232720"/>
                                  <a:pt x="661470" y="232749"/>
                                  <a:pt x="661432" y="232768"/>
                                </a:cubicBezTo>
                                <a:cubicBezTo>
                                  <a:pt x="659089" y="234044"/>
                                  <a:pt x="656660" y="235282"/>
                                  <a:pt x="654174" y="236511"/>
                                </a:cubicBezTo>
                                <a:cubicBezTo>
                                  <a:pt x="653403" y="236892"/>
                                  <a:pt x="652631" y="237273"/>
                                  <a:pt x="651840" y="237654"/>
                                </a:cubicBezTo>
                                <a:cubicBezTo>
                                  <a:pt x="649602" y="238721"/>
                                  <a:pt x="647316" y="239769"/>
                                  <a:pt x="644973" y="240788"/>
                                </a:cubicBezTo>
                                <a:cubicBezTo>
                                  <a:pt x="643820" y="241293"/>
                                  <a:pt x="642649" y="241778"/>
                                  <a:pt x="641477" y="242274"/>
                                </a:cubicBezTo>
                                <a:cubicBezTo>
                                  <a:pt x="639287" y="243188"/>
                                  <a:pt x="637086" y="244093"/>
                                  <a:pt x="634819" y="244960"/>
                                </a:cubicBezTo>
                                <a:cubicBezTo>
                                  <a:pt x="633324" y="245541"/>
                                  <a:pt x="631790" y="246074"/>
                                  <a:pt x="630266" y="246627"/>
                                </a:cubicBezTo>
                                <a:cubicBezTo>
                                  <a:pt x="628171" y="247389"/>
                                  <a:pt x="626104" y="248151"/>
                                  <a:pt x="623961" y="248865"/>
                                </a:cubicBezTo>
                                <a:cubicBezTo>
                                  <a:pt x="621065" y="249827"/>
                                  <a:pt x="618112" y="250722"/>
                                  <a:pt x="615150" y="251599"/>
                                </a:cubicBezTo>
                                <a:cubicBezTo>
                                  <a:pt x="613083" y="252208"/>
                                  <a:pt x="611007" y="252780"/>
                                  <a:pt x="608902" y="253342"/>
                                </a:cubicBezTo>
                                <a:cubicBezTo>
                                  <a:pt x="606311" y="254037"/>
                                  <a:pt x="603730" y="254732"/>
                                  <a:pt x="601101" y="255352"/>
                                </a:cubicBezTo>
                                <a:cubicBezTo>
                                  <a:pt x="599501" y="255733"/>
                                  <a:pt x="597891" y="256056"/>
                                  <a:pt x="596281" y="256409"/>
                                </a:cubicBezTo>
                                <a:cubicBezTo>
                                  <a:pt x="593767" y="256952"/>
                                  <a:pt x="591252" y="257476"/>
                                  <a:pt x="588718" y="257952"/>
                                </a:cubicBezTo>
                                <a:cubicBezTo>
                                  <a:pt x="587089" y="258257"/>
                                  <a:pt x="585461" y="258533"/>
                                  <a:pt x="583832" y="258809"/>
                                </a:cubicBezTo>
                                <a:cubicBezTo>
                                  <a:pt x="581260" y="259238"/>
                                  <a:pt x="578688" y="259619"/>
                                  <a:pt x="576117" y="259971"/>
                                </a:cubicBezTo>
                                <a:cubicBezTo>
                                  <a:pt x="574536" y="260181"/>
                                  <a:pt x="572954" y="260400"/>
                                  <a:pt x="571373" y="260581"/>
                                </a:cubicBezTo>
                                <a:cubicBezTo>
                                  <a:pt x="568573" y="260905"/>
                                  <a:pt x="565792" y="261152"/>
                                  <a:pt x="563001" y="261371"/>
                                </a:cubicBezTo>
                                <a:cubicBezTo>
                                  <a:pt x="561667" y="261476"/>
                                  <a:pt x="560343" y="261619"/>
                                  <a:pt x="559010" y="261695"/>
                                </a:cubicBezTo>
                                <a:cubicBezTo>
                                  <a:pt x="554905" y="261943"/>
                                  <a:pt x="550818" y="262095"/>
                                  <a:pt x="546770" y="262095"/>
                                </a:cubicBezTo>
                                <a:cubicBezTo>
                                  <a:pt x="477238" y="262095"/>
                                  <a:pt x="361471" y="205326"/>
                                  <a:pt x="361471" y="205326"/>
                                </a:cubicBezTo>
                                <a:cubicBezTo>
                                  <a:pt x="361471" y="205326"/>
                                  <a:pt x="359804" y="210679"/>
                                  <a:pt x="356442" y="218976"/>
                                </a:cubicBezTo>
                                <a:cubicBezTo>
                                  <a:pt x="352994" y="227720"/>
                                  <a:pt x="349165" y="235863"/>
                                  <a:pt x="345012" y="243445"/>
                                </a:cubicBezTo>
                                <a:cubicBezTo>
                                  <a:pt x="372948" y="262581"/>
                                  <a:pt x="416201" y="299490"/>
                                  <a:pt x="463531" y="367089"/>
                                </a:cubicBezTo>
                                <a:cubicBezTo>
                                  <a:pt x="500564" y="419991"/>
                                  <a:pt x="526663" y="486761"/>
                                  <a:pt x="534254" y="550350"/>
                                </a:cubicBezTo>
                                <a:lnTo>
                                  <a:pt x="534426" y="550341"/>
                                </a:lnTo>
                                <a:cubicBezTo>
                                  <a:pt x="534426" y="550341"/>
                                  <a:pt x="534654" y="551989"/>
                                  <a:pt x="534950" y="554932"/>
                                </a:cubicBezTo>
                                <a:lnTo>
                                  <a:pt x="535016" y="554932"/>
                                </a:lnTo>
                                <a:cubicBezTo>
                                  <a:pt x="535016" y="554932"/>
                                  <a:pt x="535997" y="562761"/>
                                  <a:pt x="536283" y="575677"/>
                                </a:cubicBezTo>
                                <a:cubicBezTo>
                                  <a:pt x="537102" y="596499"/>
                                  <a:pt x="535740" y="616701"/>
                                  <a:pt x="531911" y="635675"/>
                                </a:cubicBezTo>
                                <a:cubicBezTo>
                                  <a:pt x="528663" y="655202"/>
                                  <a:pt x="523072" y="676490"/>
                                  <a:pt x="514014" y="697693"/>
                                </a:cubicBezTo>
                                <a:cubicBezTo>
                                  <a:pt x="513909" y="697959"/>
                                  <a:pt x="513795" y="698226"/>
                                  <a:pt x="513680" y="698483"/>
                                </a:cubicBezTo>
                                <a:cubicBezTo>
                                  <a:pt x="511813" y="702827"/>
                                  <a:pt x="509804" y="707132"/>
                                  <a:pt x="507622" y="711437"/>
                                </a:cubicBezTo>
                                <a:cubicBezTo>
                                  <a:pt x="506165" y="714333"/>
                                  <a:pt x="504632" y="717219"/>
                                  <a:pt x="503022" y="720086"/>
                                </a:cubicBezTo>
                                <a:cubicBezTo>
                                  <a:pt x="501965" y="721953"/>
                                  <a:pt x="500917" y="723810"/>
                                  <a:pt x="499793" y="725658"/>
                                </a:cubicBezTo>
                                <a:cubicBezTo>
                                  <a:pt x="497078" y="730163"/>
                                  <a:pt x="494202" y="734621"/>
                                  <a:pt x="491078" y="738993"/>
                                </a:cubicBezTo>
                                <a:cubicBezTo>
                                  <a:pt x="490754" y="739431"/>
                                  <a:pt x="490439" y="739879"/>
                                  <a:pt x="490115" y="740327"/>
                                </a:cubicBezTo>
                                <a:cubicBezTo>
                                  <a:pt x="486382" y="745470"/>
                                  <a:pt x="482362" y="750509"/>
                                  <a:pt x="478019" y="755395"/>
                                </a:cubicBezTo>
                                <a:cubicBezTo>
                                  <a:pt x="455092" y="781703"/>
                                  <a:pt x="440366" y="798858"/>
                                  <a:pt x="399790" y="801753"/>
                                </a:cubicBezTo>
                                <a:cubicBezTo>
                                  <a:pt x="359213" y="804658"/>
                                  <a:pt x="324580" y="798877"/>
                                  <a:pt x="295453" y="798877"/>
                                </a:cubicBezTo>
                                <a:cubicBezTo>
                                  <a:pt x="257791" y="798877"/>
                                  <a:pt x="246199" y="787275"/>
                                  <a:pt x="249095" y="772788"/>
                                </a:cubicBezTo>
                                <a:cubicBezTo>
                                  <a:pt x="249276" y="771873"/>
                                  <a:pt x="249447" y="770835"/>
                                  <a:pt x="249628" y="769778"/>
                                </a:cubicBezTo>
                                <a:cubicBezTo>
                                  <a:pt x="240475" y="770549"/>
                                  <a:pt x="230131" y="769892"/>
                                  <a:pt x="220110" y="769892"/>
                                </a:cubicBezTo>
                                <a:cubicBezTo>
                                  <a:pt x="191116" y="769892"/>
                                  <a:pt x="141853" y="766996"/>
                                  <a:pt x="107096" y="769892"/>
                                </a:cubicBezTo>
                                <a:cubicBezTo>
                                  <a:pt x="72320" y="772788"/>
                                  <a:pt x="54937" y="761196"/>
                                  <a:pt x="66520" y="732221"/>
                                </a:cubicBezTo>
                                <a:cubicBezTo>
                                  <a:pt x="77140" y="705694"/>
                                  <a:pt x="119250" y="720429"/>
                                  <a:pt x="126280" y="723105"/>
                                </a:cubicBezTo>
                                <a:cubicBezTo>
                                  <a:pt x="126280" y="723096"/>
                                  <a:pt x="126270" y="723077"/>
                                  <a:pt x="126270" y="723067"/>
                                </a:cubicBezTo>
                                <a:cubicBezTo>
                                  <a:pt x="94923" y="711009"/>
                                  <a:pt x="69587" y="673404"/>
                                  <a:pt x="83922" y="601814"/>
                                </a:cubicBezTo>
                                <a:cubicBezTo>
                                  <a:pt x="90666" y="568134"/>
                                  <a:pt x="109925" y="551484"/>
                                  <a:pt x="128613" y="543178"/>
                                </a:cubicBezTo>
                                <a:cubicBezTo>
                                  <a:pt x="134052" y="504840"/>
                                  <a:pt x="142796" y="464711"/>
                                  <a:pt x="156198" y="425582"/>
                                </a:cubicBezTo>
                                <a:cubicBezTo>
                                  <a:pt x="159741" y="390588"/>
                                  <a:pt x="165170" y="359841"/>
                                  <a:pt x="172314" y="338171"/>
                                </a:cubicBezTo>
                                <a:cubicBezTo>
                                  <a:pt x="130061" y="336333"/>
                                  <a:pt x="90837" y="323579"/>
                                  <a:pt x="55309" y="288622"/>
                                </a:cubicBezTo>
                                <a:cubicBezTo>
                                  <a:pt x="48422" y="282269"/>
                                  <a:pt x="41669" y="275059"/>
                                  <a:pt x="35068" y="266715"/>
                                </a:cubicBezTo>
                                <a:cubicBezTo>
                                  <a:pt x="-28130" y="186895"/>
                                  <a:pt x="10151" y="92198"/>
                                  <a:pt x="26543" y="79911"/>
                                </a:cubicBezTo>
                                <a:cubicBezTo>
                                  <a:pt x="38145" y="71205"/>
                                  <a:pt x="46822" y="82806"/>
                                  <a:pt x="72901" y="74110"/>
                                </a:cubicBezTo>
                                <a:cubicBezTo>
                                  <a:pt x="98990" y="65423"/>
                                  <a:pt x="110401" y="40706"/>
                                  <a:pt x="142282" y="37801"/>
                                </a:cubicBezTo>
                                <a:cubicBezTo>
                                  <a:pt x="208499" y="31781"/>
                                  <a:pt x="239103" y="38667"/>
                                  <a:pt x="299092" y="76167"/>
                                </a:cubicBezTo>
                                <a:cubicBezTo>
                                  <a:pt x="336411" y="72519"/>
                                  <a:pt x="410458" y="62166"/>
                                  <a:pt x="469713" y="34286"/>
                                </a:cubicBezTo>
                                <a:cubicBezTo>
                                  <a:pt x="511052" y="14821"/>
                                  <a:pt x="539627" y="2051"/>
                                  <a:pt x="554220" y="2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Gráfico 603">
                          <a:extLst>
                            <a:ext uri="{FF2B5EF4-FFF2-40B4-BE49-F238E27FC236}">
                              <a16:creationId xmlns:a16="http://schemas.microsoft.com/office/drawing/2014/main" id="{BE2FE6CF-EFAB-4EFA-B88E-2F18B2BD79D2}"/>
                            </a:ext>
                          </a:extLst>
                        </wps:cNvPr>
                        <wps:cNvSpPr/>
                        <wps:spPr>
                          <a:xfrm>
                            <a:off x="387749" y="2872631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45" name="Gráfico 603">
                          <a:extLst>
                            <a:ext uri="{FF2B5EF4-FFF2-40B4-BE49-F238E27FC236}">
                              <a16:creationId xmlns:a16="http://schemas.microsoft.com/office/drawing/2014/main" id="{18B1DC31-5551-4479-8BBD-0B1411D9D024}"/>
                            </a:ext>
                          </a:extLst>
                        </wps:cNvPr>
                        <wps:cNvSpPr/>
                        <wps:spPr>
                          <a:xfrm>
                            <a:off x="570232" y="3182789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</wpg:grpSp>
                    <wps:wsp>
                      <wps:cNvPr id="402" name="Forma libre: Forma 401">
                        <a:extLst>
                          <a:ext uri="{FF2B5EF4-FFF2-40B4-BE49-F238E27FC236}">
                            <a16:creationId xmlns:a16="http://schemas.microsoft.com/office/drawing/2014/main" id="{33099391-91DC-428E-8770-8D903E0E900B}"/>
                          </a:ext>
                        </a:extLst>
                      </wps:cNvPr>
                      <wps:cNvSpPr/>
                      <wps:spPr>
                        <a:xfrm flipH="1">
                          <a:off x="1897038" y="3575713"/>
                          <a:ext cx="38033" cy="38033"/>
                        </a:xfrm>
                        <a:custGeom>
                          <a:avLst/>
                          <a:gdLst>
                            <a:gd name="connsiteX0" fmla="*/ 14764 w 28575"/>
                            <a:gd name="connsiteY0" fmla="*/ 7144 h 28575"/>
                            <a:gd name="connsiteX1" fmla="*/ 7144 w 28575"/>
                            <a:gd name="connsiteY1" fmla="*/ 14764 h 28575"/>
                            <a:gd name="connsiteX2" fmla="*/ 14764 w 28575"/>
                            <a:gd name="connsiteY2" fmla="*/ 22384 h 28575"/>
                            <a:gd name="connsiteX3" fmla="*/ 22384 w 28575"/>
                            <a:gd name="connsiteY3" fmla="*/ 14764 h 28575"/>
                            <a:gd name="connsiteX4" fmla="*/ 14764 w 28575"/>
                            <a:gd name="connsiteY4" fmla="*/ 71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4764" y="7144"/>
                              </a:moveTo>
                              <a:cubicBezTo>
                                <a:pt x="10954" y="7144"/>
                                <a:pt x="7144" y="10954"/>
                                <a:pt x="7144" y="14764"/>
                              </a:cubicBezTo>
                              <a:cubicBezTo>
                                <a:pt x="7144" y="18574"/>
                                <a:pt x="10954" y="22384"/>
                                <a:pt x="14764" y="22384"/>
                              </a:cubicBezTo>
                              <a:cubicBezTo>
                                <a:pt x="18574" y="22384"/>
                                <a:pt x="22384" y="18574"/>
                                <a:pt x="22384" y="14764"/>
                              </a:cubicBezTo>
                              <a:cubicBezTo>
                                <a:pt x="22384" y="10954"/>
                                <a:pt x="18574" y="7144"/>
                                <a:pt x="14764" y="714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1010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5" name="Rectángulo 164">
                        <a:extLst>
                          <a:ext uri="{FF2B5EF4-FFF2-40B4-BE49-F238E27FC236}">
                            <a16:creationId xmlns:a16="http://schemas.microsoft.com/office/drawing/2014/main" id="{DE526540-3952-446F-A31B-4923890A11F6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242030" y="5472752"/>
                          <a:ext cx="2991600" cy="4132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 cap="flat">
                          <a:solidFill>
                            <a:schemeClr val="bg1">
                              <a:lumMod val="9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Forma libre: Forma 165" descr="Copos de nieve">
                        <a:extLst>
                          <a:ext uri="{FF2B5EF4-FFF2-40B4-BE49-F238E27FC236}">
                            <a16:creationId xmlns:a16="http://schemas.microsoft.com/office/drawing/2014/main" id="{D5F28FD7-0D1F-4B4D-BD77-E927177192F9}"/>
                          </a:ext>
                        </a:extLst>
                      </wps:cNvPr>
                      <wps:cNvSpPr/>
                      <wps:spPr>
                        <a:xfrm>
                          <a:off x="6712274" y="7956645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8" name="Grupo 167" descr="Alce">
                        <a:extLst>
                          <a:ext uri="{FF2B5EF4-FFF2-40B4-BE49-F238E27FC236}">
                            <a16:creationId xmlns:a16="http://schemas.microsoft.com/office/drawing/2014/main" id="{9BD890B9-EB78-4545-A827-50870D89A6E2}"/>
                          </a:ext>
                        </a:extLst>
                      </wpg:cNvPr>
                      <wpg:cNvGrpSpPr/>
                      <wpg:grpSpPr>
                        <a:xfrm>
                          <a:off x="5333852" y="6933063"/>
                          <a:ext cx="1217067" cy="1052256"/>
                          <a:chOff x="3814065" y="6478440"/>
                          <a:chExt cx="1217067" cy="1052256"/>
                        </a:xfrm>
                      </wpg:grpSpPr>
                      <wps:wsp>
                        <wps:cNvPr id="57" name="Forma libre: Forma 57">
                          <a:extLst>
                            <a:ext uri="{FF2B5EF4-FFF2-40B4-BE49-F238E27FC236}">
                              <a16:creationId xmlns:a16="http://schemas.microsoft.com/office/drawing/2014/main" id="{15D0BC29-16CF-44C0-9049-D9B132C72C40}"/>
                            </a:ext>
                          </a:extLst>
                        </wps:cNvPr>
                        <wps:cNvSpPr/>
                        <wps:spPr>
                          <a:xfrm>
                            <a:off x="4868612" y="6868141"/>
                            <a:ext cx="38033" cy="38033"/>
                          </a:xfrm>
                          <a:custGeom>
                            <a:avLst/>
                            <a:gdLst>
                              <a:gd name="connsiteX0" fmla="*/ 14764 w 28575"/>
                              <a:gd name="connsiteY0" fmla="*/ 7144 h 28575"/>
                              <a:gd name="connsiteX1" fmla="*/ 7144 w 28575"/>
                              <a:gd name="connsiteY1" fmla="*/ 14764 h 28575"/>
                              <a:gd name="connsiteX2" fmla="*/ 14764 w 28575"/>
                              <a:gd name="connsiteY2" fmla="*/ 22384 h 28575"/>
                              <a:gd name="connsiteX3" fmla="*/ 22384 w 28575"/>
                              <a:gd name="connsiteY3" fmla="*/ 14764 h 28575"/>
                              <a:gd name="connsiteX4" fmla="*/ 14764 w 28575"/>
                              <a:gd name="connsiteY4" fmla="*/ 7144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764" y="7144"/>
                                </a:moveTo>
                                <a:cubicBezTo>
                                  <a:pt x="10954" y="7144"/>
                                  <a:pt x="7144" y="10954"/>
                                  <a:pt x="7144" y="14764"/>
                                </a:cubicBezTo>
                                <a:cubicBezTo>
                                  <a:pt x="7144" y="18574"/>
                                  <a:pt x="10954" y="22384"/>
                                  <a:pt x="14764" y="22384"/>
                                </a:cubicBezTo>
                                <a:cubicBezTo>
                                  <a:pt x="18574" y="22384"/>
                                  <a:pt x="22384" y="18574"/>
                                  <a:pt x="22384" y="14764"/>
                                </a:cubicBezTo>
                                <a:cubicBezTo>
                                  <a:pt x="22384" y="10954"/>
                                  <a:pt x="18574" y="7144"/>
                                  <a:pt x="14764" y="71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Forma libre: Forma 58">
                          <a:extLst>
                            <a:ext uri="{FF2B5EF4-FFF2-40B4-BE49-F238E27FC236}">
                              <a16:creationId xmlns:a16="http://schemas.microsoft.com/office/drawing/2014/main" id="{498735BC-D262-4CF9-882F-45C0C507E5FE}"/>
                            </a:ext>
                          </a:extLst>
                        </wps:cNvPr>
                        <wps:cNvSpPr/>
                        <wps:spPr>
                          <a:xfrm>
                            <a:off x="3814065" y="6478440"/>
                            <a:ext cx="1217067" cy="1052256"/>
                          </a:xfrm>
                          <a:custGeom>
                            <a:avLst/>
                            <a:gdLst>
                              <a:gd name="connsiteX0" fmla="*/ 771213 w 914400"/>
                              <a:gd name="connsiteY0" fmla="*/ 261878 h 790575"/>
                              <a:gd name="connsiteX1" fmla="*/ 750258 w 914400"/>
                              <a:gd name="connsiteY1" fmla="*/ 253306 h 790575"/>
                              <a:gd name="connsiteX2" fmla="*/ 750258 w 914400"/>
                              <a:gd name="connsiteY2" fmla="*/ 253306 h 790575"/>
                              <a:gd name="connsiteX3" fmla="*/ 789311 w 914400"/>
                              <a:gd name="connsiteY3" fmla="*/ 212348 h 790575"/>
                              <a:gd name="connsiteX4" fmla="*/ 847413 w 914400"/>
                              <a:gd name="connsiteY4" fmla="*/ 156151 h 790575"/>
                              <a:gd name="connsiteX5" fmla="*/ 867416 w 914400"/>
                              <a:gd name="connsiteY5" fmla="*/ 119003 h 790575"/>
                              <a:gd name="connsiteX6" fmla="*/ 859796 w 914400"/>
                              <a:gd name="connsiteY6" fmla="*/ 104716 h 790575"/>
                              <a:gd name="connsiteX7" fmla="*/ 845508 w 914400"/>
                              <a:gd name="connsiteY7" fmla="*/ 112336 h 790575"/>
                              <a:gd name="connsiteX8" fmla="*/ 844556 w 914400"/>
                              <a:gd name="connsiteY8" fmla="*/ 116146 h 790575"/>
                              <a:gd name="connsiteX9" fmla="*/ 835031 w 914400"/>
                              <a:gd name="connsiteY9" fmla="*/ 139958 h 790575"/>
                              <a:gd name="connsiteX10" fmla="*/ 826458 w 914400"/>
                              <a:gd name="connsiteY10" fmla="*/ 144721 h 790575"/>
                              <a:gd name="connsiteX11" fmla="*/ 822648 w 914400"/>
                              <a:gd name="connsiteY11" fmla="*/ 143768 h 790575"/>
                              <a:gd name="connsiteX12" fmla="*/ 818838 w 914400"/>
                              <a:gd name="connsiteY12" fmla="*/ 130433 h 790575"/>
                              <a:gd name="connsiteX13" fmla="*/ 832173 w 914400"/>
                              <a:gd name="connsiteY13" fmla="*/ 92333 h 790575"/>
                              <a:gd name="connsiteX14" fmla="*/ 821696 w 914400"/>
                              <a:gd name="connsiteY14" fmla="*/ 73283 h 790575"/>
                              <a:gd name="connsiteX15" fmla="*/ 803598 w 914400"/>
                              <a:gd name="connsiteY15" fmla="*/ 85666 h 790575"/>
                              <a:gd name="connsiteX16" fmla="*/ 795026 w 914400"/>
                              <a:gd name="connsiteY16" fmla="*/ 115193 h 790575"/>
                              <a:gd name="connsiteX17" fmla="*/ 717873 w 914400"/>
                              <a:gd name="connsiteY17" fmla="*/ 185678 h 790575"/>
                              <a:gd name="connsiteX18" fmla="*/ 695013 w 914400"/>
                              <a:gd name="connsiteY18" fmla="*/ 176153 h 790575"/>
                              <a:gd name="connsiteX19" fmla="*/ 651198 w 914400"/>
                              <a:gd name="connsiteY19" fmla="*/ 122813 h 790575"/>
                              <a:gd name="connsiteX20" fmla="*/ 651198 w 914400"/>
                              <a:gd name="connsiteY20" fmla="*/ 122813 h 790575"/>
                              <a:gd name="connsiteX21" fmla="*/ 643578 w 914400"/>
                              <a:gd name="connsiteY21" fmla="*/ 51376 h 790575"/>
                              <a:gd name="connsiteX22" fmla="*/ 629291 w 914400"/>
                              <a:gd name="connsiteY22" fmla="*/ 36136 h 790575"/>
                              <a:gd name="connsiteX23" fmla="*/ 615003 w 914400"/>
                              <a:gd name="connsiteY23" fmla="*/ 49471 h 790575"/>
                              <a:gd name="connsiteX24" fmla="*/ 615003 w 914400"/>
                              <a:gd name="connsiteY24" fmla="*/ 70426 h 790575"/>
                              <a:gd name="connsiteX25" fmla="*/ 600716 w 914400"/>
                              <a:gd name="connsiteY25" fmla="*/ 85666 h 790575"/>
                              <a:gd name="connsiteX26" fmla="*/ 598811 w 914400"/>
                              <a:gd name="connsiteY26" fmla="*/ 85666 h 790575"/>
                              <a:gd name="connsiteX27" fmla="*/ 584523 w 914400"/>
                              <a:gd name="connsiteY27" fmla="*/ 71378 h 790575"/>
                              <a:gd name="connsiteX28" fmla="*/ 584523 w 914400"/>
                              <a:gd name="connsiteY28" fmla="*/ 37088 h 790575"/>
                              <a:gd name="connsiteX29" fmla="*/ 571188 w 914400"/>
                              <a:gd name="connsiteY29" fmla="*/ 21848 h 790575"/>
                              <a:gd name="connsiteX30" fmla="*/ 555948 w 914400"/>
                              <a:gd name="connsiteY30" fmla="*/ 36136 h 790575"/>
                              <a:gd name="connsiteX31" fmla="*/ 555948 w 914400"/>
                              <a:gd name="connsiteY31" fmla="*/ 63758 h 790575"/>
                              <a:gd name="connsiteX32" fmla="*/ 544518 w 914400"/>
                              <a:gd name="connsiteY32" fmla="*/ 80903 h 790575"/>
                              <a:gd name="connsiteX33" fmla="*/ 540708 w 914400"/>
                              <a:gd name="connsiteY33" fmla="*/ 80903 h 790575"/>
                              <a:gd name="connsiteX34" fmla="*/ 527373 w 914400"/>
                              <a:gd name="connsiteY34" fmla="*/ 67568 h 790575"/>
                              <a:gd name="connsiteX35" fmla="*/ 527373 w 914400"/>
                              <a:gd name="connsiteY35" fmla="*/ 24706 h 790575"/>
                              <a:gd name="connsiteX36" fmla="*/ 514038 w 914400"/>
                              <a:gd name="connsiteY36" fmla="*/ 9466 h 790575"/>
                              <a:gd name="connsiteX37" fmla="*/ 514038 w 914400"/>
                              <a:gd name="connsiteY37" fmla="*/ 9466 h 790575"/>
                              <a:gd name="connsiteX38" fmla="*/ 499751 w 914400"/>
                              <a:gd name="connsiteY38" fmla="*/ 20896 h 790575"/>
                              <a:gd name="connsiteX39" fmla="*/ 499751 w 914400"/>
                              <a:gd name="connsiteY39" fmla="*/ 50423 h 790575"/>
                              <a:gd name="connsiteX40" fmla="*/ 487368 w 914400"/>
                              <a:gd name="connsiteY40" fmla="*/ 69473 h 790575"/>
                              <a:gd name="connsiteX41" fmla="*/ 481653 w 914400"/>
                              <a:gd name="connsiteY41" fmla="*/ 69473 h 790575"/>
                              <a:gd name="connsiteX42" fmla="*/ 466413 w 914400"/>
                              <a:gd name="connsiteY42" fmla="*/ 53281 h 790575"/>
                              <a:gd name="connsiteX43" fmla="*/ 466413 w 914400"/>
                              <a:gd name="connsiteY43" fmla="*/ 19943 h 790575"/>
                              <a:gd name="connsiteX44" fmla="*/ 456888 w 914400"/>
                              <a:gd name="connsiteY44" fmla="*/ 7561 h 790575"/>
                              <a:gd name="connsiteX45" fmla="*/ 438791 w 914400"/>
                              <a:gd name="connsiteY45" fmla="*/ 18991 h 790575"/>
                              <a:gd name="connsiteX46" fmla="*/ 454983 w 914400"/>
                              <a:gd name="connsiteY46" fmla="*/ 115193 h 790575"/>
                              <a:gd name="connsiteX47" fmla="*/ 565473 w 914400"/>
                              <a:gd name="connsiteY47" fmla="*/ 179963 h 790575"/>
                              <a:gd name="connsiteX48" fmla="*/ 719778 w 914400"/>
                              <a:gd name="connsiteY48" fmla="*/ 248543 h 790575"/>
                              <a:gd name="connsiteX49" fmla="*/ 719778 w 914400"/>
                              <a:gd name="connsiteY49" fmla="*/ 248543 h 790575"/>
                              <a:gd name="connsiteX50" fmla="*/ 486416 w 914400"/>
                              <a:gd name="connsiteY50" fmla="*/ 333316 h 790575"/>
                              <a:gd name="connsiteX51" fmla="*/ 272103 w 914400"/>
                              <a:gd name="connsiteY51" fmla="*/ 307598 h 790575"/>
                              <a:gd name="connsiteX52" fmla="*/ 65411 w 914400"/>
                              <a:gd name="connsiteY52" fmla="*/ 343793 h 790575"/>
                              <a:gd name="connsiteX53" fmla="*/ 15881 w 914400"/>
                              <a:gd name="connsiteY53" fmla="*/ 501908 h 790575"/>
                              <a:gd name="connsiteX54" fmla="*/ 30168 w 914400"/>
                              <a:gd name="connsiteY54" fmla="*/ 501908 h 790575"/>
                              <a:gd name="connsiteX55" fmla="*/ 42551 w 914400"/>
                              <a:gd name="connsiteY55" fmla="*/ 451426 h 790575"/>
                              <a:gd name="connsiteX56" fmla="*/ 56838 w 914400"/>
                              <a:gd name="connsiteY56" fmla="*/ 449521 h 790575"/>
                              <a:gd name="connsiteX57" fmla="*/ 92081 w 914400"/>
                              <a:gd name="connsiteY57" fmla="*/ 531436 h 790575"/>
                              <a:gd name="connsiteX58" fmla="*/ 82556 w 914400"/>
                              <a:gd name="connsiteY58" fmla="*/ 753368 h 790575"/>
                              <a:gd name="connsiteX59" fmla="*/ 115893 w 914400"/>
                              <a:gd name="connsiteY59" fmla="*/ 765751 h 790575"/>
                              <a:gd name="connsiteX60" fmla="*/ 132086 w 914400"/>
                              <a:gd name="connsiteY60" fmla="*/ 672406 h 790575"/>
                              <a:gd name="connsiteX61" fmla="*/ 172091 w 914400"/>
                              <a:gd name="connsiteY61" fmla="*/ 603826 h 790575"/>
                              <a:gd name="connsiteX62" fmla="*/ 202571 w 914400"/>
                              <a:gd name="connsiteY62" fmla="*/ 783848 h 790575"/>
                              <a:gd name="connsiteX63" fmla="*/ 213048 w 914400"/>
                              <a:gd name="connsiteY63" fmla="*/ 640973 h 790575"/>
                              <a:gd name="connsiteX64" fmla="*/ 327348 w 914400"/>
                              <a:gd name="connsiteY64" fmla="*/ 573346 h 790575"/>
                              <a:gd name="connsiteX65" fmla="*/ 441648 w 914400"/>
                              <a:gd name="connsiteY65" fmla="*/ 606683 h 790575"/>
                              <a:gd name="connsiteX66" fmla="*/ 441648 w 914400"/>
                              <a:gd name="connsiteY66" fmla="*/ 771466 h 790575"/>
                              <a:gd name="connsiteX67" fmla="*/ 441648 w 914400"/>
                              <a:gd name="connsiteY67" fmla="*/ 771466 h 790575"/>
                              <a:gd name="connsiteX68" fmla="*/ 497846 w 914400"/>
                              <a:gd name="connsiteY68" fmla="*/ 561916 h 790575"/>
                              <a:gd name="connsiteX69" fmla="*/ 528326 w 914400"/>
                              <a:gd name="connsiteY69" fmla="*/ 761941 h 790575"/>
                              <a:gd name="connsiteX70" fmla="*/ 537851 w 914400"/>
                              <a:gd name="connsiteY70" fmla="*/ 766703 h 790575"/>
                              <a:gd name="connsiteX71" fmla="*/ 554996 w 914400"/>
                              <a:gd name="connsiteY71" fmla="*/ 590491 h 790575"/>
                              <a:gd name="connsiteX72" fmla="*/ 660723 w 914400"/>
                              <a:gd name="connsiteY72" fmla="*/ 388561 h 790575"/>
                              <a:gd name="connsiteX73" fmla="*/ 753116 w 914400"/>
                              <a:gd name="connsiteY73" fmla="*/ 379988 h 790575"/>
                              <a:gd name="connsiteX74" fmla="*/ 753116 w 914400"/>
                              <a:gd name="connsiteY74" fmla="*/ 379988 h 790575"/>
                              <a:gd name="connsiteX75" fmla="*/ 836936 w 914400"/>
                              <a:gd name="connsiteY75" fmla="*/ 428566 h 790575"/>
                              <a:gd name="connsiteX76" fmla="*/ 839793 w 914400"/>
                              <a:gd name="connsiteY76" fmla="*/ 408563 h 790575"/>
                              <a:gd name="connsiteX77" fmla="*/ 845508 w 914400"/>
                              <a:gd name="connsiteY77" fmla="*/ 400943 h 790575"/>
                              <a:gd name="connsiteX78" fmla="*/ 897896 w 914400"/>
                              <a:gd name="connsiteY78" fmla="*/ 382846 h 790575"/>
                              <a:gd name="connsiteX79" fmla="*/ 771213 w 914400"/>
                              <a:gd name="connsiteY79" fmla="*/ 261878 h 790575"/>
                              <a:gd name="connsiteX80" fmla="*/ 123513 w 914400"/>
                              <a:gd name="connsiteY80" fmla="*/ 359986 h 790575"/>
                              <a:gd name="connsiteX81" fmla="*/ 121608 w 914400"/>
                              <a:gd name="connsiteY81" fmla="*/ 349508 h 790575"/>
                              <a:gd name="connsiteX82" fmla="*/ 125418 w 914400"/>
                              <a:gd name="connsiteY82" fmla="*/ 343793 h 790575"/>
                              <a:gd name="connsiteX83" fmla="*/ 131133 w 914400"/>
                              <a:gd name="connsiteY83" fmla="*/ 364748 h 790575"/>
                              <a:gd name="connsiteX84" fmla="*/ 123513 w 914400"/>
                              <a:gd name="connsiteY84" fmla="*/ 359986 h 790575"/>
                              <a:gd name="connsiteX85" fmla="*/ 167328 w 914400"/>
                              <a:gd name="connsiteY85" fmla="*/ 404753 h 790575"/>
                              <a:gd name="connsiteX86" fmla="*/ 158756 w 914400"/>
                              <a:gd name="connsiteY86" fmla="*/ 413326 h 790575"/>
                              <a:gd name="connsiteX87" fmla="*/ 158756 w 914400"/>
                              <a:gd name="connsiteY87" fmla="*/ 388561 h 790575"/>
                              <a:gd name="connsiteX88" fmla="*/ 166376 w 914400"/>
                              <a:gd name="connsiteY88" fmla="*/ 393323 h 790575"/>
                              <a:gd name="connsiteX89" fmla="*/ 167328 w 914400"/>
                              <a:gd name="connsiteY89" fmla="*/ 404753 h 790575"/>
                              <a:gd name="connsiteX90" fmla="*/ 193998 w 914400"/>
                              <a:gd name="connsiteY90" fmla="*/ 359033 h 790575"/>
                              <a:gd name="connsiteX91" fmla="*/ 186378 w 914400"/>
                              <a:gd name="connsiteY91" fmla="*/ 359986 h 790575"/>
                              <a:gd name="connsiteX92" fmla="*/ 195903 w 914400"/>
                              <a:gd name="connsiteY92" fmla="*/ 340936 h 790575"/>
                              <a:gd name="connsiteX93" fmla="*/ 199713 w 914400"/>
                              <a:gd name="connsiteY93" fmla="*/ 347603 h 790575"/>
                              <a:gd name="connsiteX94" fmla="*/ 193998 w 914400"/>
                              <a:gd name="connsiteY94" fmla="*/ 359033 h 790575"/>
                              <a:gd name="connsiteX95" fmla="*/ 206381 w 914400"/>
                              <a:gd name="connsiteY95" fmla="*/ 406658 h 790575"/>
                              <a:gd name="connsiteX96" fmla="*/ 212096 w 914400"/>
                              <a:gd name="connsiteY96" fmla="*/ 399038 h 790575"/>
                              <a:gd name="connsiteX97" fmla="*/ 214001 w 914400"/>
                              <a:gd name="connsiteY97" fmla="*/ 407611 h 790575"/>
                              <a:gd name="connsiteX98" fmla="*/ 206381 w 914400"/>
                              <a:gd name="connsiteY98" fmla="*/ 406658 h 790575"/>
                              <a:gd name="connsiteX99" fmla="*/ 219716 w 914400"/>
                              <a:gd name="connsiteY99" fmla="*/ 437138 h 790575"/>
                              <a:gd name="connsiteX100" fmla="*/ 233051 w 914400"/>
                              <a:gd name="connsiteY100" fmla="*/ 430471 h 790575"/>
                              <a:gd name="connsiteX101" fmla="*/ 242576 w 914400"/>
                              <a:gd name="connsiteY101" fmla="*/ 433328 h 790575"/>
                              <a:gd name="connsiteX102" fmla="*/ 249243 w 914400"/>
                              <a:gd name="connsiteY102" fmla="*/ 443806 h 790575"/>
                              <a:gd name="connsiteX103" fmla="*/ 219716 w 914400"/>
                              <a:gd name="connsiteY103" fmla="*/ 437138 h 790575"/>
                              <a:gd name="connsiteX104" fmla="*/ 259721 w 914400"/>
                              <a:gd name="connsiteY104" fmla="*/ 352366 h 790575"/>
                              <a:gd name="connsiteX105" fmla="*/ 248291 w 914400"/>
                              <a:gd name="connsiteY105" fmla="*/ 358081 h 790575"/>
                              <a:gd name="connsiteX106" fmla="*/ 248291 w 914400"/>
                              <a:gd name="connsiteY106" fmla="*/ 358081 h 790575"/>
                              <a:gd name="connsiteX107" fmla="*/ 247338 w 914400"/>
                              <a:gd name="connsiteY107" fmla="*/ 347603 h 790575"/>
                              <a:gd name="connsiteX108" fmla="*/ 247338 w 914400"/>
                              <a:gd name="connsiteY108" fmla="*/ 347603 h 790575"/>
                              <a:gd name="connsiteX109" fmla="*/ 259721 w 914400"/>
                              <a:gd name="connsiteY109" fmla="*/ 352366 h 790575"/>
                              <a:gd name="connsiteX110" fmla="*/ 259721 w 914400"/>
                              <a:gd name="connsiteY110" fmla="*/ 352366 h 790575"/>
                              <a:gd name="connsiteX111" fmla="*/ 286391 w 914400"/>
                              <a:gd name="connsiteY111" fmla="*/ 404753 h 790575"/>
                              <a:gd name="connsiteX112" fmla="*/ 279723 w 914400"/>
                              <a:gd name="connsiteY112" fmla="*/ 391418 h 790575"/>
                              <a:gd name="connsiteX113" fmla="*/ 296868 w 914400"/>
                              <a:gd name="connsiteY113" fmla="*/ 399038 h 790575"/>
                              <a:gd name="connsiteX114" fmla="*/ 286391 w 914400"/>
                              <a:gd name="connsiteY114" fmla="*/ 404753 h 790575"/>
                              <a:gd name="connsiteX115" fmla="*/ 324491 w 914400"/>
                              <a:gd name="connsiteY115" fmla="*/ 396181 h 790575"/>
                              <a:gd name="connsiteX116" fmla="*/ 322586 w 914400"/>
                              <a:gd name="connsiteY116" fmla="*/ 385703 h 790575"/>
                              <a:gd name="connsiteX117" fmla="*/ 326396 w 914400"/>
                              <a:gd name="connsiteY117" fmla="*/ 379988 h 790575"/>
                              <a:gd name="connsiteX118" fmla="*/ 332111 w 914400"/>
                              <a:gd name="connsiteY118" fmla="*/ 400943 h 790575"/>
                              <a:gd name="connsiteX119" fmla="*/ 324491 w 914400"/>
                              <a:gd name="connsiteY119" fmla="*/ 396181 h 790575"/>
                              <a:gd name="connsiteX120" fmla="*/ 356876 w 914400"/>
                              <a:gd name="connsiteY120" fmla="*/ 354271 h 790575"/>
                              <a:gd name="connsiteX121" fmla="*/ 347351 w 914400"/>
                              <a:gd name="connsiteY121" fmla="*/ 358081 h 790575"/>
                              <a:gd name="connsiteX122" fmla="*/ 334016 w 914400"/>
                              <a:gd name="connsiteY122" fmla="*/ 352366 h 790575"/>
                              <a:gd name="connsiteX123" fmla="*/ 361638 w 914400"/>
                              <a:gd name="connsiteY123" fmla="*/ 342841 h 790575"/>
                              <a:gd name="connsiteX124" fmla="*/ 356876 w 914400"/>
                              <a:gd name="connsiteY124" fmla="*/ 354271 h 790575"/>
                              <a:gd name="connsiteX125" fmla="*/ 377831 w 914400"/>
                              <a:gd name="connsiteY125" fmla="*/ 431423 h 790575"/>
                              <a:gd name="connsiteX126" fmla="*/ 366401 w 914400"/>
                              <a:gd name="connsiteY126" fmla="*/ 436186 h 790575"/>
                              <a:gd name="connsiteX127" fmla="*/ 373068 w 914400"/>
                              <a:gd name="connsiteY127" fmla="*/ 411421 h 790575"/>
                              <a:gd name="connsiteX128" fmla="*/ 379736 w 914400"/>
                              <a:gd name="connsiteY128" fmla="*/ 419993 h 790575"/>
                              <a:gd name="connsiteX129" fmla="*/ 377831 w 914400"/>
                              <a:gd name="connsiteY129" fmla="*/ 431423 h 790575"/>
                              <a:gd name="connsiteX130" fmla="*/ 428313 w 914400"/>
                              <a:gd name="connsiteY130" fmla="*/ 397133 h 790575"/>
                              <a:gd name="connsiteX131" fmla="*/ 426408 w 914400"/>
                              <a:gd name="connsiteY131" fmla="*/ 398086 h 790575"/>
                              <a:gd name="connsiteX132" fmla="*/ 415931 w 914400"/>
                              <a:gd name="connsiteY132" fmla="*/ 391418 h 790575"/>
                              <a:gd name="connsiteX133" fmla="*/ 415931 w 914400"/>
                              <a:gd name="connsiteY133" fmla="*/ 389513 h 790575"/>
                              <a:gd name="connsiteX134" fmla="*/ 425456 w 914400"/>
                              <a:gd name="connsiteY134" fmla="*/ 382846 h 790575"/>
                              <a:gd name="connsiteX135" fmla="*/ 427361 w 914400"/>
                              <a:gd name="connsiteY135" fmla="*/ 383798 h 790575"/>
                              <a:gd name="connsiteX136" fmla="*/ 428313 w 914400"/>
                              <a:gd name="connsiteY136" fmla="*/ 397133 h 790575"/>
                              <a:gd name="connsiteX137" fmla="*/ 445458 w 914400"/>
                              <a:gd name="connsiteY137" fmla="*/ 365701 h 790575"/>
                              <a:gd name="connsiteX138" fmla="*/ 445458 w 914400"/>
                              <a:gd name="connsiteY138" fmla="*/ 347603 h 790575"/>
                              <a:gd name="connsiteX139" fmla="*/ 454983 w 914400"/>
                              <a:gd name="connsiteY139" fmla="*/ 359986 h 790575"/>
                              <a:gd name="connsiteX140" fmla="*/ 445458 w 914400"/>
                              <a:gd name="connsiteY140" fmla="*/ 365701 h 790575"/>
                              <a:gd name="connsiteX141" fmla="*/ 800741 w 914400"/>
                              <a:gd name="connsiteY141" fmla="*/ 291406 h 790575"/>
                              <a:gd name="connsiteX142" fmla="*/ 800741 w 914400"/>
                              <a:gd name="connsiteY142" fmla="*/ 326648 h 790575"/>
                              <a:gd name="connsiteX143" fmla="*/ 800741 w 914400"/>
                              <a:gd name="connsiteY143" fmla="*/ 291406 h 790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</a:cxnLst>
                            <a:rect l="l" t="t" r="r" b="b"/>
                            <a:pathLst>
                              <a:path w="914400" h="790575">
                                <a:moveTo>
                                  <a:pt x="771213" y="261878"/>
                                </a:moveTo>
                                <a:lnTo>
                                  <a:pt x="750258" y="253306"/>
                                </a:lnTo>
                                <a:cubicBezTo>
                                  <a:pt x="750258" y="253306"/>
                                  <a:pt x="750258" y="253306"/>
                                  <a:pt x="750258" y="253306"/>
                                </a:cubicBezTo>
                                <a:cubicBezTo>
                                  <a:pt x="755973" y="234256"/>
                                  <a:pt x="775023" y="223778"/>
                                  <a:pt x="789311" y="212348"/>
                                </a:cubicBezTo>
                                <a:cubicBezTo>
                                  <a:pt x="821696" y="190441"/>
                                  <a:pt x="839793" y="166628"/>
                                  <a:pt x="847413" y="156151"/>
                                </a:cubicBezTo>
                                <a:cubicBezTo>
                                  <a:pt x="860748" y="137101"/>
                                  <a:pt x="866463" y="119003"/>
                                  <a:pt x="867416" y="119003"/>
                                </a:cubicBezTo>
                                <a:cubicBezTo>
                                  <a:pt x="869321" y="113288"/>
                                  <a:pt x="865511" y="106621"/>
                                  <a:pt x="859796" y="104716"/>
                                </a:cubicBezTo>
                                <a:cubicBezTo>
                                  <a:pt x="854081" y="102811"/>
                                  <a:pt x="847413" y="106621"/>
                                  <a:pt x="845508" y="112336"/>
                                </a:cubicBezTo>
                                <a:cubicBezTo>
                                  <a:pt x="845508" y="112336"/>
                                  <a:pt x="845508" y="113288"/>
                                  <a:pt x="844556" y="116146"/>
                                </a:cubicBezTo>
                                <a:cubicBezTo>
                                  <a:pt x="838841" y="132338"/>
                                  <a:pt x="835031" y="139958"/>
                                  <a:pt x="835031" y="139958"/>
                                </a:cubicBezTo>
                                <a:cubicBezTo>
                                  <a:pt x="833126" y="142816"/>
                                  <a:pt x="829316" y="144721"/>
                                  <a:pt x="826458" y="144721"/>
                                </a:cubicBezTo>
                                <a:cubicBezTo>
                                  <a:pt x="825506" y="144721"/>
                                  <a:pt x="823601" y="143768"/>
                                  <a:pt x="822648" y="143768"/>
                                </a:cubicBezTo>
                                <a:cubicBezTo>
                                  <a:pt x="817886" y="140911"/>
                                  <a:pt x="816933" y="135196"/>
                                  <a:pt x="818838" y="130433"/>
                                </a:cubicBezTo>
                                <a:cubicBezTo>
                                  <a:pt x="818838" y="130433"/>
                                  <a:pt x="825506" y="117098"/>
                                  <a:pt x="832173" y="92333"/>
                                </a:cubicBezTo>
                                <a:cubicBezTo>
                                  <a:pt x="835983" y="79951"/>
                                  <a:pt x="828363" y="74236"/>
                                  <a:pt x="821696" y="73283"/>
                                </a:cubicBezTo>
                                <a:cubicBezTo>
                                  <a:pt x="813123" y="71378"/>
                                  <a:pt x="805503" y="77093"/>
                                  <a:pt x="803598" y="85666"/>
                                </a:cubicBezTo>
                                <a:cubicBezTo>
                                  <a:pt x="803598" y="85666"/>
                                  <a:pt x="800741" y="99001"/>
                                  <a:pt x="795026" y="115193"/>
                                </a:cubicBezTo>
                                <a:cubicBezTo>
                                  <a:pt x="795026" y="116146"/>
                                  <a:pt x="776928" y="185678"/>
                                  <a:pt x="717873" y="185678"/>
                                </a:cubicBezTo>
                                <a:cubicBezTo>
                                  <a:pt x="709301" y="185678"/>
                                  <a:pt x="701681" y="181868"/>
                                  <a:pt x="695013" y="176153"/>
                                </a:cubicBezTo>
                                <a:cubicBezTo>
                                  <a:pt x="672153" y="157103"/>
                                  <a:pt x="658818" y="139006"/>
                                  <a:pt x="651198" y="122813"/>
                                </a:cubicBezTo>
                                <a:cubicBezTo>
                                  <a:pt x="651198" y="122813"/>
                                  <a:pt x="651198" y="122813"/>
                                  <a:pt x="651198" y="122813"/>
                                </a:cubicBezTo>
                                <a:cubicBezTo>
                                  <a:pt x="641673" y="90428"/>
                                  <a:pt x="643578" y="52328"/>
                                  <a:pt x="643578" y="51376"/>
                                </a:cubicBezTo>
                                <a:cubicBezTo>
                                  <a:pt x="643578" y="42803"/>
                                  <a:pt x="636911" y="36136"/>
                                  <a:pt x="629291" y="36136"/>
                                </a:cubicBezTo>
                                <a:cubicBezTo>
                                  <a:pt x="623576" y="36136"/>
                                  <a:pt x="615003" y="39946"/>
                                  <a:pt x="615003" y="49471"/>
                                </a:cubicBezTo>
                                <a:cubicBezTo>
                                  <a:pt x="615003" y="56138"/>
                                  <a:pt x="615003" y="60901"/>
                                  <a:pt x="615003" y="70426"/>
                                </a:cubicBezTo>
                                <a:cubicBezTo>
                                  <a:pt x="615003" y="78998"/>
                                  <a:pt x="608336" y="85666"/>
                                  <a:pt x="600716" y="85666"/>
                                </a:cubicBezTo>
                                <a:cubicBezTo>
                                  <a:pt x="599763" y="85666"/>
                                  <a:pt x="599763" y="85666"/>
                                  <a:pt x="598811" y="85666"/>
                                </a:cubicBezTo>
                                <a:cubicBezTo>
                                  <a:pt x="591191" y="84713"/>
                                  <a:pt x="585476" y="78998"/>
                                  <a:pt x="584523" y="71378"/>
                                </a:cubicBezTo>
                                <a:cubicBezTo>
                                  <a:pt x="583571" y="58043"/>
                                  <a:pt x="584523" y="48518"/>
                                  <a:pt x="584523" y="37088"/>
                                </a:cubicBezTo>
                                <a:cubicBezTo>
                                  <a:pt x="584523" y="30421"/>
                                  <a:pt x="577856" y="22801"/>
                                  <a:pt x="571188" y="21848"/>
                                </a:cubicBezTo>
                                <a:cubicBezTo>
                                  <a:pt x="564521" y="21848"/>
                                  <a:pt x="556901" y="25658"/>
                                  <a:pt x="555948" y="36136"/>
                                </a:cubicBezTo>
                                <a:cubicBezTo>
                                  <a:pt x="554996" y="48518"/>
                                  <a:pt x="555948" y="56138"/>
                                  <a:pt x="555948" y="63758"/>
                                </a:cubicBezTo>
                                <a:cubicBezTo>
                                  <a:pt x="556901" y="71378"/>
                                  <a:pt x="552138" y="79951"/>
                                  <a:pt x="544518" y="80903"/>
                                </a:cubicBezTo>
                                <a:cubicBezTo>
                                  <a:pt x="543566" y="80903"/>
                                  <a:pt x="541661" y="80903"/>
                                  <a:pt x="540708" y="80903"/>
                                </a:cubicBezTo>
                                <a:cubicBezTo>
                                  <a:pt x="534041" y="79951"/>
                                  <a:pt x="528326" y="75188"/>
                                  <a:pt x="527373" y="67568"/>
                                </a:cubicBezTo>
                                <a:cubicBezTo>
                                  <a:pt x="525468" y="56138"/>
                                  <a:pt x="526421" y="40898"/>
                                  <a:pt x="527373" y="24706"/>
                                </a:cubicBezTo>
                                <a:cubicBezTo>
                                  <a:pt x="528326" y="15181"/>
                                  <a:pt x="520706" y="10418"/>
                                  <a:pt x="514038" y="9466"/>
                                </a:cubicBezTo>
                                <a:cubicBezTo>
                                  <a:pt x="514038" y="9466"/>
                                  <a:pt x="514038" y="9466"/>
                                  <a:pt x="514038" y="9466"/>
                                </a:cubicBezTo>
                                <a:cubicBezTo>
                                  <a:pt x="508323" y="9466"/>
                                  <a:pt x="499751" y="12323"/>
                                  <a:pt x="499751" y="20896"/>
                                </a:cubicBezTo>
                                <a:cubicBezTo>
                                  <a:pt x="498798" y="30421"/>
                                  <a:pt x="498798" y="38041"/>
                                  <a:pt x="499751" y="50423"/>
                                </a:cubicBezTo>
                                <a:cubicBezTo>
                                  <a:pt x="500703" y="58996"/>
                                  <a:pt x="494988" y="67568"/>
                                  <a:pt x="487368" y="69473"/>
                                </a:cubicBezTo>
                                <a:cubicBezTo>
                                  <a:pt x="485463" y="69473"/>
                                  <a:pt x="483558" y="70426"/>
                                  <a:pt x="481653" y="69473"/>
                                </a:cubicBezTo>
                                <a:cubicBezTo>
                                  <a:pt x="473081" y="68521"/>
                                  <a:pt x="466413" y="61853"/>
                                  <a:pt x="466413" y="53281"/>
                                </a:cubicBezTo>
                                <a:cubicBezTo>
                                  <a:pt x="465461" y="38993"/>
                                  <a:pt x="465461" y="31373"/>
                                  <a:pt x="466413" y="19943"/>
                                </a:cubicBezTo>
                                <a:cubicBezTo>
                                  <a:pt x="467366" y="13276"/>
                                  <a:pt x="461651" y="8513"/>
                                  <a:pt x="456888" y="7561"/>
                                </a:cubicBezTo>
                                <a:cubicBezTo>
                                  <a:pt x="448316" y="5656"/>
                                  <a:pt x="440696" y="10418"/>
                                  <a:pt x="438791" y="18991"/>
                                </a:cubicBezTo>
                                <a:cubicBezTo>
                                  <a:pt x="437838" y="20896"/>
                                  <a:pt x="426408" y="70426"/>
                                  <a:pt x="454983" y="115193"/>
                                </a:cubicBezTo>
                                <a:cubicBezTo>
                                  <a:pt x="475938" y="148531"/>
                                  <a:pt x="513086" y="170438"/>
                                  <a:pt x="565473" y="179963"/>
                                </a:cubicBezTo>
                                <a:cubicBezTo>
                                  <a:pt x="680726" y="201871"/>
                                  <a:pt x="712158" y="223778"/>
                                  <a:pt x="719778" y="248543"/>
                                </a:cubicBezTo>
                                <a:cubicBezTo>
                                  <a:pt x="719778" y="248543"/>
                                  <a:pt x="719778" y="248543"/>
                                  <a:pt x="719778" y="248543"/>
                                </a:cubicBezTo>
                                <a:cubicBezTo>
                                  <a:pt x="637863" y="256163"/>
                                  <a:pt x="576903" y="339031"/>
                                  <a:pt x="486416" y="333316"/>
                                </a:cubicBezTo>
                                <a:cubicBezTo>
                                  <a:pt x="414026" y="328553"/>
                                  <a:pt x="345446" y="309503"/>
                                  <a:pt x="272103" y="307598"/>
                                </a:cubicBezTo>
                                <a:cubicBezTo>
                                  <a:pt x="205428" y="306646"/>
                                  <a:pt x="125418" y="307598"/>
                                  <a:pt x="65411" y="343793"/>
                                </a:cubicBezTo>
                                <a:cubicBezTo>
                                  <a:pt x="19691" y="371416"/>
                                  <a:pt x="-7932" y="451426"/>
                                  <a:pt x="15881" y="501908"/>
                                </a:cubicBezTo>
                                <a:cubicBezTo>
                                  <a:pt x="18738" y="507623"/>
                                  <a:pt x="27311" y="507623"/>
                                  <a:pt x="30168" y="501908"/>
                                </a:cubicBezTo>
                                <a:cubicBezTo>
                                  <a:pt x="37788" y="482858"/>
                                  <a:pt x="40646" y="466666"/>
                                  <a:pt x="42551" y="451426"/>
                                </a:cubicBezTo>
                                <a:cubicBezTo>
                                  <a:pt x="43503" y="443806"/>
                                  <a:pt x="53981" y="441901"/>
                                  <a:pt x="56838" y="449521"/>
                                </a:cubicBezTo>
                                <a:cubicBezTo>
                                  <a:pt x="66363" y="477143"/>
                                  <a:pt x="81603" y="500956"/>
                                  <a:pt x="92081" y="531436"/>
                                </a:cubicBezTo>
                                <a:cubicBezTo>
                                  <a:pt x="114941" y="600016"/>
                                  <a:pt x="77793" y="682883"/>
                                  <a:pt x="82556" y="753368"/>
                                </a:cubicBezTo>
                                <a:cubicBezTo>
                                  <a:pt x="84461" y="781943"/>
                                  <a:pt x="95891" y="797183"/>
                                  <a:pt x="115893" y="765751"/>
                                </a:cubicBezTo>
                                <a:cubicBezTo>
                                  <a:pt x="133991" y="739081"/>
                                  <a:pt x="133038" y="703838"/>
                                  <a:pt x="132086" y="672406"/>
                                </a:cubicBezTo>
                                <a:cubicBezTo>
                                  <a:pt x="132086" y="652403"/>
                                  <a:pt x="151136" y="533341"/>
                                  <a:pt x="172091" y="603826"/>
                                </a:cubicBezTo>
                                <a:cubicBezTo>
                                  <a:pt x="181616" y="640973"/>
                                  <a:pt x="143516" y="793373"/>
                                  <a:pt x="202571" y="783848"/>
                                </a:cubicBezTo>
                                <a:cubicBezTo>
                                  <a:pt x="218763" y="780038"/>
                                  <a:pt x="212096" y="656213"/>
                                  <a:pt x="213048" y="640973"/>
                                </a:cubicBezTo>
                                <a:cubicBezTo>
                                  <a:pt x="218763" y="567631"/>
                                  <a:pt x="261626" y="570488"/>
                                  <a:pt x="327348" y="573346"/>
                                </a:cubicBezTo>
                                <a:cubicBezTo>
                                  <a:pt x="396881" y="576203"/>
                                  <a:pt x="440696" y="553343"/>
                                  <a:pt x="441648" y="606683"/>
                                </a:cubicBezTo>
                                <a:cubicBezTo>
                                  <a:pt x="442601" y="626686"/>
                                  <a:pt x="419741" y="766703"/>
                                  <a:pt x="441648" y="771466"/>
                                </a:cubicBezTo>
                                <a:cubicBezTo>
                                  <a:pt x="441648" y="771466"/>
                                  <a:pt x="441648" y="771466"/>
                                  <a:pt x="441648" y="771466"/>
                                </a:cubicBezTo>
                                <a:cubicBezTo>
                                  <a:pt x="501656" y="771466"/>
                                  <a:pt x="458793" y="561916"/>
                                  <a:pt x="497846" y="561916"/>
                                </a:cubicBezTo>
                                <a:cubicBezTo>
                                  <a:pt x="510228" y="561916"/>
                                  <a:pt x="519753" y="725746"/>
                                  <a:pt x="528326" y="761941"/>
                                </a:cubicBezTo>
                                <a:cubicBezTo>
                                  <a:pt x="529278" y="766703"/>
                                  <a:pt x="534041" y="768608"/>
                                  <a:pt x="537851" y="766703"/>
                                </a:cubicBezTo>
                                <a:cubicBezTo>
                                  <a:pt x="583571" y="747653"/>
                                  <a:pt x="553091" y="627638"/>
                                  <a:pt x="554996" y="590491"/>
                                </a:cubicBezTo>
                                <a:cubicBezTo>
                                  <a:pt x="556901" y="525721"/>
                                  <a:pt x="610241" y="427613"/>
                                  <a:pt x="660723" y="388561"/>
                                </a:cubicBezTo>
                                <a:cubicBezTo>
                                  <a:pt x="689298" y="368558"/>
                                  <a:pt x="720731" y="371416"/>
                                  <a:pt x="753116" y="379988"/>
                                </a:cubicBezTo>
                                <a:cubicBezTo>
                                  <a:pt x="753116" y="379988"/>
                                  <a:pt x="753116" y="379988"/>
                                  <a:pt x="753116" y="379988"/>
                                </a:cubicBezTo>
                                <a:cubicBezTo>
                                  <a:pt x="778833" y="397133"/>
                                  <a:pt x="830268" y="431423"/>
                                  <a:pt x="836936" y="428566"/>
                                </a:cubicBezTo>
                                <a:cubicBezTo>
                                  <a:pt x="841698" y="426661"/>
                                  <a:pt x="841698" y="417136"/>
                                  <a:pt x="839793" y="408563"/>
                                </a:cubicBezTo>
                                <a:cubicBezTo>
                                  <a:pt x="838841" y="404753"/>
                                  <a:pt x="841698" y="400943"/>
                                  <a:pt x="845508" y="400943"/>
                                </a:cubicBezTo>
                                <a:cubicBezTo>
                                  <a:pt x="863606" y="400943"/>
                                  <a:pt x="881703" y="396181"/>
                                  <a:pt x="897896" y="382846"/>
                                </a:cubicBezTo>
                                <a:cubicBezTo>
                                  <a:pt x="959808" y="330458"/>
                                  <a:pt x="802646" y="274261"/>
                                  <a:pt x="771213" y="261878"/>
                                </a:cubicBezTo>
                                <a:close/>
                                <a:moveTo>
                                  <a:pt x="123513" y="359986"/>
                                </a:moveTo>
                                <a:cubicBezTo>
                                  <a:pt x="119703" y="358081"/>
                                  <a:pt x="118751" y="353318"/>
                                  <a:pt x="121608" y="349508"/>
                                </a:cubicBezTo>
                                <a:lnTo>
                                  <a:pt x="125418" y="343793"/>
                                </a:lnTo>
                                <a:lnTo>
                                  <a:pt x="131133" y="364748"/>
                                </a:lnTo>
                                <a:lnTo>
                                  <a:pt x="123513" y="359986"/>
                                </a:lnTo>
                                <a:close/>
                                <a:moveTo>
                                  <a:pt x="167328" y="404753"/>
                                </a:moveTo>
                                <a:cubicBezTo>
                                  <a:pt x="164471" y="407611"/>
                                  <a:pt x="161613" y="411421"/>
                                  <a:pt x="158756" y="413326"/>
                                </a:cubicBezTo>
                                <a:cubicBezTo>
                                  <a:pt x="156851" y="405706"/>
                                  <a:pt x="158756" y="397133"/>
                                  <a:pt x="158756" y="388561"/>
                                </a:cubicBezTo>
                                <a:cubicBezTo>
                                  <a:pt x="161613" y="390466"/>
                                  <a:pt x="163518" y="391418"/>
                                  <a:pt x="166376" y="393323"/>
                                </a:cubicBezTo>
                                <a:cubicBezTo>
                                  <a:pt x="169233" y="395228"/>
                                  <a:pt x="170186" y="400943"/>
                                  <a:pt x="167328" y="404753"/>
                                </a:cubicBezTo>
                                <a:close/>
                                <a:moveTo>
                                  <a:pt x="193998" y="359033"/>
                                </a:moveTo>
                                <a:lnTo>
                                  <a:pt x="186378" y="359986"/>
                                </a:lnTo>
                                <a:lnTo>
                                  <a:pt x="195903" y="340936"/>
                                </a:lnTo>
                                <a:lnTo>
                                  <a:pt x="199713" y="347603"/>
                                </a:lnTo>
                                <a:cubicBezTo>
                                  <a:pt x="202571" y="352366"/>
                                  <a:pt x="199713" y="358081"/>
                                  <a:pt x="193998" y="359033"/>
                                </a:cubicBezTo>
                                <a:close/>
                                <a:moveTo>
                                  <a:pt x="206381" y="406658"/>
                                </a:moveTo>
                                <a:lnTo>
                                  <a:pt x="212096" y="399038"/>
                                </a:lnTo>
                                <a:lnTo>
                                  <a:pt x="214001" y="407611"/>
                                </a:lnTo>
                                <a:lnTo>
                                  <a:pt x="206381" y="406658"/>
                                </a:lnTo>
                                <a:close/>
                                <a:moveTo>
                                  <a:pt x="219716" y="437138"/>
                                </a:moveTo>
                                <a:lnTo>
                                  <a:pt x="233051" y="430471"/>
                                </a:lnTo>
                                <a:cubicBezTo>
                                  <a:pt x="235908" y="428566"/>
                                  <a:pt x="240671" y="430471"/>
                                  <a:pt x="242576" y="433328"/>
                                </a:cubicBezTo>
                                <a:lnTo>
                                  <a:pt x="249243" y="443806"/>
                                </a:lnTo>
                                <a:lnTo>
                                  <a:pt x="219716" y="437138"/>
                                </a:lnTo>
                                <a:close/>
                                <a:moveTo>
                                  <a:pt x="259721" y="352366"/>
                                </a:moveTo>
                                <a:cubicBezTo>
                                  <a:pt x="259721" y="358081"/>
                                  <a:pt x="253053" y="361891"/>
                                  <a:pt x="248291" y="358081"/>
                                </a:cubicBezTo>
                                <a:cubicBezTo>
                                  <a:pt x="248291" y="358081"/>
                                  <a:pt x="248291" y="358081"/>
                                  <a:pt x="248291" y="358081"/>
                                </a:cubicBezTo>
                                <a:cubicBezTo>
                                  <a:pt x="244481" y="355223"/>
                                  <a:pt x="244481" y="350461"/>
                                  <a:pt x="247338" y="347603"/>
                                </a:cubicBezTo>
                                <a:cubicBezTo>
                                  <a:pt x="247338" y="347603"/>
                                  <a:pt x="247338" y="347603"/>
                                  <a:pt x="247338" y="347603"/>
                                </a:cubicBezTo>
                                <a:cubicBezTo>
                                  <a:pt x="251148" y="341888"/>
                                  <a:pt x="259721" y="345698"/>
                                  <a:pt x="259721" y="352366"/>
                                </a:cubicBezTo>
                                <a:lnTo>
                                  <a:pt x="259721" y="352366"/>
                                </a:lnTo>
                                <a:close/>
                                <a:moveTo>
                                  <a:pt x="286391" y="404753"/>
                                </a:moveTo>
                                <a:lnTo>
                                  <a:pt x="279723" y="391418"/>
                                </a:lnTo>
                                <a:lnTo>
                                  <a:pt x="296868" y="399038"/>
                                </a:lnTo>
                                <a:lnTo>
                                  <a:pt x="286391" y="404753"/>
                                </a:lnTo>
                                <a:close/>
                                <a:moveTo>
                                  <a:pt x="324491" y="396181"/>
                                </a:moveTo>
                                <a:cubicBezTo>
                                  <a:pt x="320681" y="394276"/>
                                  <a:pt x="319728" y="389513"/>
                                  <a:pt x="322586" y="385703"/>
                                </a:cubicBezTo>
                                <a:lnTo>
                                  <a:pt x="326396" y="379988"/>
                                </a:lnTo>
                                <a:lnTo>
                                  <a:pt x="332111" y="400943"/>
                                </a:lnTo>
                                <a:lnTo>
                                  <a:pt x="324491" y="396181"/>
                                </a:lnTo>
                                <a:close/>
                                <a:moveTo>
                                  <a:pt x="356876" y="354271"/>
                                </a:moveTo>
                                <a:cubicBezTo>
                                  <a:pt x="354971" y="358081"/>
                                  <a:pt x="351161" y="359986"/>
                                  <a:pt x="347351" y="358081"/>
                                </a:cubicBezTo>
                                <a:lnTo>
                                  <a:pt x="334016" y="352366"/>
                                </a:lnTo>
                                <a:lnTo>
                                  <a:pt x="361638" y="342841"/>
                                </a:lnTo>
                                <a:lnTo>
                                  <a:pt x="356876" y="354271"/>
                                </a:lnTo>
                                <a:close/>
                                <a:moveTo>
                                  <a:pt x="377831" y="431423"/>
                                </a:moveTo>
                                <a:lnTo>
                                  <a:pt x="366401" y="436186"/>
                                </a:lnTo>
                                <a:lnTo>
                                  <a:pt x="373068" y="411421"/>
                                </a:lnTo>
                                <a:lnTo>
                                  <a:pt x="379736" y="419993"/>
                                </a:lnTo>
                                <a:cubicBezTo>
                                  <a:pt x="383546" y="423803"/>
                                  <a:pt x="381641" y="429518"/>
                                  <a:pt x="377831" y="431423"/>
                                </a:cubicBezTo>
                                <a:close/>
                                <a:moveTo>
                                  <a:pt x="428313" y="397133"/>
                                </a:moveTo>
                                <a:lnTo>
                                  <a:pt x="426408" y="398086"/>
                                </a:lnTo>
                                <a:cubicBezTo>
                                  <a:pt x="421646" y="400943"/>
                                  <a:pt x="415931" y="397133"/>
                                  <a:pt x="415931" y="391418"/>
                                </a:cubicBezTo>
                                <a:cubicBezTo>
                                  <a:pt x="415931" y="390466"/>
                                  <a:pt x="415931" y="390466"/>
                                  <a:pt x="415931" y="389513"/>
                                </a:cubicBezTo>
                                <a:cubicBezTo>
                                  <a:pt x="415931" y="384751"/>
                                  <a:pt x="420693" y="381893"/>
                                  <a:pt x="425456" y="382846"/>
                                </a:cubicBezTo>
                                <a:cubicBezTo>
                                  <a:pt x="426408" y="382846"/>
                                  <a:pt x="426408" y="382846"/>
                                  <a:pt x="427361" y="383798"/>
                                </a:cubicBezTo>
                                <a:cubicBezTo>
                                  <a:pt x="433076" y="385703"/>
                                  <a:pt x="434028" y="393323"/>
                                  <a:pt x="428313" y="397133"/>
                                </a:cubicBezTo>
                                <a:close/>
                                <a:moveTo>
                                  <a:pt x="445458" y="365701"/>
                                </a:moveTo>
                                <a:lnTo>
                                  <a:pt x="445458" y="347603"/>
                                </a:lnTo>
                                <a:cubicBezTo>
                                  <a:pt x="448316" y="351413"/>
                                  <a:pt x="451173" y="356176"/>
                                  <a:pt x="454983" y="359986"/>
                                </a:cubicBezTo>
                                <a:cubicBezTo>
                                  <a:pt x="451173" y="361891"/>
                                  <a:pt x="448316" y="363796"/>
                                  <a:pt x="445458" y="365701"/>
                                </a:cubicBezTo>
                                <a:close/>
                                <a:moveTo>
                                  <a:pt x="800741" y="291406"/>
                                </a:moveTo>
                                <a:cubicBezTo>
                                  <a:pt x="823601" y="291406"/>
                                  <a:pt x="823601" y="326648"/>
                                  <a:pt x="800741" y="326648"/>
                                </a:cubicBezTo>
                                <a:cubicBezTo>
                                  <a:pt x="777881" y="327601"/>
                                  <a:pt x="777881" y="291406"/>
                                  <a:pt x="800741" y="291406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55000">
                                <a:schemeClr val="accent1">
                                  <a:lumMod val="50000"/>
                                </a:schemeClr>
                              </a:gs>
                              <a:gs pos="100000">
                                <a:schemeClr val="accent1">
                                  <a:lumMod val="40000"/>
                                  <a:lumOff val="60000"/>
                                </a:schemeClr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63500" dist="508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9" name="Gráfico 603" descr="Copos de nieve">
                        <a:extLst>
                          <a:ext uri="{FF2B5EF4-FFF2-40B4-BE49-F238E27FC236}">
                            <a16:creationId xmlns:a16="http://schemas.microsoft.com/office/drawing/2014/main" id="{E9D914CB-F258-4679-A5EF-4C7A94B0D6FB}"/>
                          </a:ext>
                        </a:extLst>
                      </wps:cNvPr>
                      <wps:cNvSpPr/>
                      <wps:spPr>
                        <a:xfrm>
                          <a:off x="4555928" y="577300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4" name="Grupo 169" descr="Copos de nieve">
                        <a:extLst>
                          <a:ext uri="{FF2B5EF4-FFF2-40B4-BE49-F238E27FC236}">
                            <a16:creationId xmlns:a16="http://schemas.microsoft.com/office/drawing/2014/main" id="{9E8470B4-F099-4814-A908-E9316C6729F5}"/>
                          </a:ext>
                        </a:extLst>
                      </wpg:cNvPr>
                      <wpg:cNvGrpSpPr/>
                      <wpg:grpSpPr>
                        <a:xfrm>
                          <a:off x="6821458" y="5759355"/>
                          <a:ext cx="104775" cy="104775"/>
                          <a:chOff x="5311589" y="5304786"/>
                          <a:chExt cx="104775" cy="104775"/>
                        </a:xfrm>
                      </wpg:grpSpPr>
                      <wps:wsp>
                        <wps:cNvPr id="61" name="Forma libre: Forma 61">
                          <a:extLst>
                            <a:ext uri="{FF2B5EF4-FFF2-40B4-BE49-F238E27FC236}">
                              <a16:creationId xmlns:a16="http://schemas.microsoft.com/office/drawing/2014/main" id="{5D5D677C-6E23-473F-ACD2-2342347B91D5}"/>
                            </a:ext>
                          </a:extLst>
                        </wps:cNvPr>
                        <wps:cNvSpPr/>
                        <wps:spPr>
                          <a:xfrm>
                            <a:off x="5311589" y="53047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2" name="Forma libre: Forma 62">
                          <a:extLst>
                            <a:ext uri="{FF2B5EF4-FFF2-40B4-BE49-F238E27FC236}">
                              <a16:creationId xmlns:a16="http://schemas.microsoft.com/office/drawing/2014/main" id="{193C2F32-089E-44DE-A1AB-B8BBAF0880D0}"/>
                            </a:ext>
                          </a:extLst>
                        </wps:cNvPr>
                        <wps:cNvSpPr/>
                        <wps:spPr>
                          <a:xfrm>
                            <a:off x="5368739" y="53047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3" name="Forma libre: Forma 63">
                          <a:extLst>
                            <a:ext uri="{FF2B5EF4-FFF2-40B4-BE49-F238E27FC236}">
                              <a16:creationId xmlns:a16="http://schemas.microsoft.com/office/drawing/2014/main" id="{C39D3BCB-35B2-4434-B89D-56C99C7D4E3A}"/>
                            </a:ext>
                          </a:extLst>
                        </wps:cNvPr>
                        <wps:cNvSpPr/>
                        <wps:spPr>
                          <a:xfrm>
                            <a:off x="5368739" y="53619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4" name="Forma libre: Forma 64">
                          <a:extLst>
                            <a:ext uri="{FF2B5EF4-FFF2-40B4-BE49-F238E27FC236}">
                              <a16:creationId xmlns:a16="http://schemas.microsoft.com/office/drawing/2014/main" id="{EC71ABEA-F01A-4E1E-8358-3E2EC126959E}"/>
                            </a:ext>
                          </a:extLst>
                        </wps:cNvPr>
                        <wps:cNvSpPr/>
                        <wps:spPr>
                          <a:xfrm>
                            <a:off x="5311589" y="53619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g:grpSp>
                      <wpg:cNvPr id="23" name="Grupo 170" descr="Copos de nieve">
                        <a:extLst>
                          <a:ext uri="{FF2B5EF4-FFF2-40B4-BE49-F238E27FC236}">
                            <a16:creationId xmlns:a16="http://schemas.microsoft.com/office/drawing/2014/main" id="{6DCF7CA7-291D-4350-B1DF-871B8D981258}"/>
                          </a:ext>
                        </a:extLst>
                      </wpg:cNvPr>
                      <wpg:cNvGrpSpPr/>
                      <wpg:grpSpPr>
                        <a:xfrm>
                          <a:off x="5675046" y="6469039"/>
                          <a:ext cx="128447" cy="128447"/>
                          <a:chOff x="4158553" y="6017927"/>
                          <a:chExt cx="128447" cy="128447"/>
                        </a:xfrm>
                      </wpg:grpSpPr>
                      <wps:wsp>
                        <wps:cNvPr id="28" name="Forma libre: Forma 66">
                          <a:extLst>
                            <a:ext uri="{FF2B5EF4-FFF2-40B4-BE49-F238E27FC236}">
                              <a16:creationId xmlns:a16="http://schemas.microsoft.com/office/drawing/2014/main" id="{87B10B8B-5122-459A-AB9E-B9EAB202A9EA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64" y="6017927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9" name="Forma libre: Forma 67">
                          <a:extLst>
                            <a:ext uri="{FF2B5EF4-FFF2-40B4-BE49-F238E27FC236}">
                              <a16:creationId xmlns:a16="http://schemas.microsoft.com/office/drawing/2014/main" id="{9CF430C2-B097-4986-80AF-63B453C08561}"/>
                            </a:ext>
                          </a:extLst>
                        </wps:cNvPr>
                        <wps:cNvSpPr/>
                        <wps:spPr>
                          <a:xfrm rot="2700000">
                            <a:off x="4239375" y="60583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8" name="Forma libre: Forma 68">
                          <a:extLst>
                            <a:ext uri="{FF2B5EF4-FFF2-40B4-BE49-F238E27FC236}">
                              <a16:creationId xmlns:a16="http://schemas.microsoft.com/office/drawing/2014/main" id="{9AEB784C-10D6-46EA-86C5-59E8E6DD7B46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55" y="6098749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9" name="Forma libre: Forma 69">
                          <a:extLst>
                            <a:ext uri="{FF2B5EF4-FFF2-40B4-BE49-F238E27FC236}">
                              <a16:creationId xmlns:a16="http://schemas.microsoft.com/office/drawing/2014/main" id="{69B895DE-4C21-4027-9D6A-6321404F614C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58553" y="60583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72" name="Forma libre: Forma 171" descr="Copos de nieve">
                        <a:extLst>
                          <a:ext uri="{FF2B5EF4-FFF2-40B4-BE49-F238E27FC236}">
                            <a16:creationId xmlns:a16="http://schemas.microsoft.com/office/drawing/2014/main" id="{97FA0C30-C7E0-4EC0-A6AF-1C81A7DDF9B6}"/>
                          </a:ext>
                        </a:extLst>
                      </wps:cNvPr>
                      <wps:cNvSpPr/>
                      <wps:spPr>
                        <a:xfrm>
                          <a:off x="6712274" y="6346209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3" name="Gráfico 29" descr="Copos de nieve">
                        <a:extLst>
                          <a:ext uri="{FF2B5EF4-FFF2-40B4-BE49-F238E27FC236}">
                            <a16:creationId xmlns:a16="http://schemas.microsoft.com/office/drawing/2014/main" id="{4D81615C-5F7E-4280-A5DE-3A33408F23AB}"/>
                          </a:ext>
                        </a:extLst>
                      </wps:cNvPr>
                      <wps:cNvSpPr/>
                      <wps:spPr>
                        <a:xfrm>
                          <a:off x="4460394" y="6414448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4" name="Gráfico 31" descr="Copos de nieve">
                        <a:extLst>
                          <a:ext uri="{FF2B5EF4-FFF2-40B4-BE49-F238E27FC236}">
                            <a16:creationId xmlns:a16="http://schemas.microsoft.com/office/drawing/2014/main" id="{E0DB38AD-47BF-4CDB-BC0A-3CF98D3E78D7}"/>
                          </a:ext>
                        </a:extLst>
                      </wps:cNvPr>
                      <wps:cNvSpPr/>
                      <wps:spPr>
                        <a:xfrm>
                          <a:off x="5579510" y="5650173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5" name="Gráfico 603" descr="Copos de nieve">
                        <a:extLst>
                          <a:ext uri="{FF2B5EF4-FFF2-40B4-BE49-F238E27FC236}">
                            <a16:creationId xmlns:a16="http://schemas.microsoft.com/office/drawing/2014/main" id="{C3C2CACE-6DCE-4B9D-8E1D-82D97F9C49AD}"/>
                          </a:ext>
                        </a:extLst>
                      </wps:cNvPr>
                      <wps:cNvSpPr/>
                      <wps:spPr>
                        <a:xfrm>
                          <a:off x="4555928" y="735614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76" name="Grupo 175" descr="Copos de nieve">
                        <a:extLst>
                          <a:ext uri="{FF2B5EF4-FFF2-40B4-BE49-F238E27FC236}">
                            <a16:creationId xmlns:a16="http://schemas.microsoft.com/office/drawing/2014/main" id="{491B3D89-3614-4C96-BBFB-0765C12FD1FC}"/>
                          </a:ext>
                        </a:extLst>
                      </wpg:cNvPr>
                      <wpg:cNvGrpSpPr/>
                      <wpg:grpSpPr>
                        <a:xfrm>
                          <a:off x="6821458" y="7342496"/>
                          <a:ext cx="104766" cy="104775"/>
                          <a:chOff x="5311589" y="6896325"/>
                          <a:chExt cx="104766" cy="104775"/>
                        </a:xfrm>
                      </wpg:grpSpPr>
                      <wps:wsp>
                        <wps:cNvPr id="75" name="Forma libre: Forma 75">
                          <a:extLst>
                            <a:ext uri="{FF2B5EF4-FFF2-40B4-BE49-F238E27FC236}">
                              <a16:creationId xmlns:a16="http://schemas.microsoft.com/office/drawing/2014/main" id="{FEF1F616-0630-4FE2-8B98-C27D86693FB2}"/>
                            </a:ext>
                          </a:extLst>
                        </wps:cNvPr>
                        <wps:cNvSpPr/>
                        <wps:spPr>
                          <a:xfrm>
                            <a:off x="5311589" y="68963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76" name="Forma libre: Forma 76">
                          <a:extLst>
                            <a:ext uri="{FF2B5EF4-FFF2-40B4-BE49-F238E27FC236}">
                              <a16:creationId xmlns:a16="http://schemas.microsoft.com/office/drawing/2014/main" id="{4D98FBC7-0389-4318-94A5-0CB48DE210F1}"/>
                            </a:ext>
                          </a:extLst>
                        </wps:cNvPr>
                        <wps:cNvSpPr/>
                        <wps:spPr>
                          <a:xfrm>
                            <a:off x="5368730" y="68963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77" name="Forma libre: Forma 77">
                          <a:extLst>
                            <a:ext uri="{FF2B5EF4-FFF2-40B4-BE49-F238E27FC236}">
                              <a16:creationId xmlns:a16="http://schemas.microsoft.com/office/drawing/2014/main" id="{A313C901-F18C-44DF-9992-D833EDABD7BB}"/>
                            </a:ext>
                          </a:extLst>
                        </wps:cNvPr>
                        <wps:cNvSpPr/>
                        <wps:spPr>
                          <a:xfrm>
                            <a:off x="5368730" y="69534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78" name="Forma libre: Forma 78">
                          <a:extLst>
                            <a:ext uri="{FF2B5EF4-FFF2-40B4-BE49-F238E27FC236}">
                              <a16:creationId xmlns:a16="http://schemas.microsoft.com/office/drawing/2014/main" id="{9DAC4A22-742E-4CE4-92E7-8C57CDF1CE12}"/>
                            </a:ext>
                          </a:extLst>
                        </wps:cNvPr>
                        <wps:cNvSpPr/>
                        <wps:spPr>
                          <a:xfrm>
                            <a:off x="5311589" y="69534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77" name="Gráfico 29" descr="Copos de nieve">
                        <a:extLst>
                          <a:ext uri="{FF2B5EF4-FFF2-40B4-BE49-F238E27FC236}">
                            <a16:creationId xmlns:a16="http://schemas.microsoft.com/office/drawing/2014/main" id="{35F982DB-F2C3-431B-80AD-7F3CD7B8DA36}"/>
                          </a:ext>
                        </a:extLst>
                      </wps:cNvPr>
                      <wps:cNvSpPr/>
                      <wps:spPr>
                        <a:xfrm>
                          <a:off x="4460394" y="8011236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8" name="Gráfico 603" descr="Copos de nieve">
                        <a:extLst>
                          <a:ext uri="{FF2B5EF4-FFF2-40B4-BE49-F238E27FC236}">
                            <a16:creationId xmlns:a16="http://schemas.microsoft.com/office/drawing/2014/main" id="{830892EA-6C4F-4AEA-9FEE-87AF08A50A64}"/>
                          </a:ext>
                        </a:extLst>
                      </wps:cNvPr>
                      <wps:cNvSpPr/>
                      <wps:spPr>
                        <a:xfrm>
                          <a:off x="4555928" y="918494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79" name="Grupo 178" descr="Copos de nieve">
                        <a:extLst>
                          <a:ext uri="{FF2B5EF4-FFF2-40B4-BE49-F238E27FC236}">
                            <a16:creationId xmlns:a16="http://schemas.microsoft.com/office/drawing/2014/main" id="{8CEEC9CB-8D86-487C-8935-32B804E82570}"/>
                          </a:ext>
                        </a:extLst>
                      </wpg:cNvPr>
                      <wpg:cNvGrpSpPr/>
                      <wpg:grpSpPr>
                        <a:xfrm>
                          <a:off x="6821458" y="9157648"/>
                          <a:ext cx="104775" cy="104775"/>
                          <a:chOff x="5311589" y="8715422"/>
                          <a:chExt cx="104775" cy="104775"/>
                        </a:xfrm>
                      </wpg:grpSpPr>
                      <wps:wsp>
                        <wps:cNvPr id="82" name="Forma libre: Forma 82">
                          <a:extLst>
                            <a:ext uri="{FF2B5EF4-FFF2-40B4-BE49-F238E27FC236}">
                              <a16:creationId xmlns:a16="http://schemas.microsoft.com/office/drawing/2014/main" id="{C877F15D-1F34-4461-8E2C-C934F1C816B9}"/>
                            </a:ext>
                          </a:extLst>
                        </wps:cNvPr>
                        <wps:cNvSpPr/>
                        <wps:spPr>
                          <a:xfrm>
                            <a:off x="5311589" y="87154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83" name="Forma libre: Forma 83">
                          <a:extLst>
                            <a:ext uri="{FF2B5EF4-FFF2-40B4-BE49-F238E27FC236}">
                              <a16:creationId xmlns:a16="http://schemas.microsoft.com/office/drawing/2014/main" id="{350FCB97-110C-4213-9135-E4761D59B857}"/>
                            </a:ext>
                          </a:extLst>
                        </wps:cNvPr>
                        <wps:cNvSpPr/>
                        <wps:spPr>
                          <a:xfrm>
                            <a:off x="5368739" y="87154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84" name="Forma libre: Forma 84">
                          <a:extLst>
                            <a:ext uri="{FF2B5EF4-FFF2-40B4-BE49-F238E27FC236}">
                              <a16:creationId xmlns:a16="http://schemas.microsoft.com/office/drawing/2014/main" id="{D892A2AB-D2BD-4D67-8A54-59E585A66904}"/>
                            </a:ext>
                          </a:extLst>
                        </wps:cNvPr>
                        <wps:cNvSpPr/>
                        <wps:spPr>
                          <a:xfrm>
                            <a:off x="5368739" y="87725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85" name="Forma libre: Forma 85">
                          <a:extLst>
                            <a:ext uri="{FF2B5EF4-FFF2-40B4-BE49-F238E27FC236}">
                              <a16:creationId xmlns:a16="http://schemas.microsoft.com/office/drawing/2014/main" id="{292AB0B4-2B5B-48BC-B9E8-179769262F50}"/>
                            </a:ext>
                          </a:extLst>
                        </wps:cNvPr>
                        <wps:cNvSpPr/>
                        <wps:spPr>
                          <a:xfrm>
                            <a:off x="5311589" y="87725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80" name="Gráfico 31" descr="Copos de nieve">
                        <a:extLst>
                          <a:ext uri="{FF2B5EF4-FFF2-40B4-BE49-F238E27FC236}">
                            <a16:creationId xmlns:a16="http://schemas.microsoft.com/office/drawing/2014/main" id="{6AD5BAD5-3B60-4274-8BC8-A9B3FC7C036D}"/>
                          </a:ext>
                        </a:extLst>
                      </wps:cNvPr>
                      <wps:cNvSpPr/>
                      <wps:spPr>
                        <a:xfrm>
                          <a:off x="5579510" y="9062113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83" name="Grupo 182" descr="Conejo mirando el cielo">
                        <a:extLst>
                          <a:ext uri="{FF2B5EF4-FFF2-40B4-BE49-F238E27FC236}">
                            <a16:creationId xmlns:a16="http://schemas.microsoft.com/office/drawing/2014/main" id="{D39FBFCD-C935-4A09-B225-C460049C17B8}"/>
                          </a:ext>
                        </a:extLst>
                      </wpg:cNvPr>
                      <wpg:cNvGrpSpPr/>
                      <wpg:grpSpPr>
                        <a:xfrm>
                          <a:off x="1514901" y="8052179"/>
                          <a:ext cx="869064" cy="901814"/>
                          <a:chOff x="0" y="7588950"/>
                          <a:chExt cx="869064" cy="901814"/>
                        </a:xfrm>
                      </wpg:grpSpPr>
                      <wps:wsp>
                        <wps:cNvPr id="88" name="Elipse 88">
                          <a:extLst>
                            <a:ext uri="{FF2B5EF4-FFF2-40B4-BE49-F238E27FC236}">
                              <a16:creationId xmlns:a16="http://schemas.microsoft.com/office/drawing/2014/main" id="{F46295A8-55B7-4787-982C-5FF7428DA5D5}"/>
                            </a:ext>
                          </a:extLst>
                        </wps:cNvPr>
                        <wps:cNvSpPr/>
                        <wps:spPr>
                          <a:xfrm>
                            <a:off x="0" y="7588950"/>
                            <a:ext cx="869064" cy="869064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28575" cap="flat">
                            <a:gradFill>
                              <a:gsLst>
                                <a:gs pos="0">
                                  <a:schemeClr val="accent4">
                                    <a:lumMod val="20000"/>
                                    <a:lumOff val="80000"/>
                                  </a:schemeClr>
                                </a:gs>
                                <a:gs pos="54000">
                                  <a:schemeClr val="accent4"/>
                                </a:gs>
                                <a:gs pos="100000">
                                  <a:schemeClr val="accent4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lin ang="7200000" scaled="0"/>
                            </a:gradFill>
                            <a:prstDash val="solid"/>
                            <a:miter lim="800000"/>
                          </a:ln>
                          <a:effectLst>
                            <a:innerShdw blurRad="381000" dist="2921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9" name="Grupo 89">
                          <a:extLst>
                            <a:ext uri="{FF2B5EF4-FFF2-40B4-BE49-F238E27FC236}">
                              <a16:creationId xmlns:a16="http://schemas.microsoft.com/office/drawing/2014/main" id="{9DA6BE77-EBD5-49C7-894A-58DB736F7FBE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284576" y="7689631"/>
                            <a:ext cx="59070" cy="59070"/>
                            <a:chOff x="284576" y="7689631"/>
                            <a:chExt cx="128447" cy="128447"/>
                          </a:xfrm>
                        </wpg:grpSpPr>
                        <wps:wsp>
                          <wps:cNvPr id="105" name="Forma libre: Forma 105">
                            <a:extLst>
                              <a:ext uri="{FF2B5EF4-FFF2-40B4-BE49-F238E27FC236}">
                                <a16:creationId xmlns:a16="http://schemas.microsoft.com/office/drawing/2014/main" id="{A071136A-B01B-40EA-AAEC-D16AF0016091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768963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6" name="Forma libre: Forma 106">
                            <a:extLst>
                              <a:ext uri="{FF2B5EF4-FFF2-40B4-BE49-F238E27FC236}">
                                <a16:creationId xmlns:a16="http://schemas.microsoft.com/office/drawing/2014/main" id="{CBDEA1B6-D593-476D-AD7B-B2FED44F965A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65398" y="77300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" name="Forma libre: Forma 109">
                            <a:extLst>
                              <a:ext uri="{FF2B5EF4-FFF2-40B4-BE49-F238E27FC236}">
                                <a16:creationId xmlns:a16="http://schemas.microsoft.com/office/drawing/2014/main" id="{0F550920-DE65-48F2-BF86-6301A48F986E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77704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" name="Forma libre: Forma 110">
                            <a:extLst>
                              <a:ext uri="{FF2B5EF4-FFF2-40B4-BE49-F238E27FC236}">
                                <a16:creationId xmlns:a16="http://schemas.microsoft.com/office/drawing/2014/main" id="{C428AB35-72E4-4DA9-A32B-3EE558FE2E5D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284576" y="77300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0" name="Grupo 90">
                          <a:extLst>
                            <a:ext uri="{FF2B5EF4-FFF2-40B4-BE49-F238E27FC236}">
                              <a16:creationId xmlns:a16="http://schemas.microsoft.com/office/drawing/2014/main" id="{03C6BC39-AE43-4228-802C-BEFD6CCF4B5B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677788" y="8024249"/>
                            <a:ext cx="59070" cy="59070"/>
                            <a:chOff x="677788" y="8024249"/>
                            <a:chExt cx="128447" cy="128447"/>
                          </a:xfrm>
                        </wpg:grpSpPr>
                        <wps:wsp>
                          <wps:cNvPr id="96" name="Forma libre: Forma 96">
                            <a:extLst>
                              <a:ext uri="{FF2B5EF4-FFF2-40B4-BE49-F238E27FC236}">
                                <a16:creationId xmlns:a16="http://schemas.microsoft.com/office/drawing/2014/main" id="{91E850BB-2337-4FDD-99C7-6550CAF49705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802424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Forma libre: Forma 97">
                            <a:extLst>
                              <a:ext uri="{FF2B5EF4-FFF2-40B4-BE49-F238E27FC236}">
                                <a16:creationId xmlns:a16="http://schemas.microsoft.com/office/drawing/2014/main" id="{D52D1B5E-D676-4735-A15E-D2658DB4A449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58610" y="80646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" name="Forma libre: Forma 98">
                            <a:extLst>
                              <a:ext uri="{FF2B5EF4-FFF2-40B4-BE49-F238E27FC236}">
                                <a16:creationId xmlns:a16="http://schemas.microsoft.com/office/drawing/2014/main" id="{9D79D562-916C-4978-BF41-99887523265F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810507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" name="Forma libre: Forma 104">
                            <a:extLst>
                              <a:ext uri="{FF2B5EF4-FFF2-40B4-BE49-F238E27FC236}">
                                <a16:creationId xmlns:a16="http://schemas.microsoft.com/office/drawing/2014/main" id="{1042D9F8-5E2E-43E4-8A6F-F245F20F52CA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677788" y="80646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1" name="Gráfico 31">
                          <a:extLst>
                            <a:ext uri="{FF2B5EF4-FFF2-40B4-BE49-F238E27FC236}">
                              <a16:creationId xmlns:a16="http://schemas.microsoft.com/office/drawing/2014/main" id="{24267CDF-E693-4A45-AF14-99174C99ADF6}"/>
                            </a:ext>
                          </a:extLst>
                        </wps:cNvPr>
                        <wps:cNvSpPr/>
                        <wps:spPr>
                          <a:xfrm rot="20881294">
                            <a:off x="546525" y="7773301"/>
                            <a:ext cx="82885" cy="82885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92" name="Gráfico 31">
                          <a:extLst>
                            <a:ext uri="{FF2B5EF4-FFF2-40B4-BE49-F238E27FC236}">
                              <a16:creationId xmlns:a16="http://schemas.microsoft.com/office/drawing/2014/main" id="{DFA9DF82-E0EE-4028-A0A9-FE00DB228D92}"/>
                            </a:ext>
                          </a:extLst>
                        </wps:cNvPr>
                        <wps:cNvSpPr/>
                        <wps:spPr>
                          <a:xfrm>
                            <a:off x="155277" y="7887459"/>
                            <a:ext cx="129922" cy="129922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93" name="Forma libre: Forma 93">
                          <a:extLst>
                            <a:ext uri="{FF2B5EF4-FFF2-40B4-BE49-F238E27FC236}">
                              <a16:creationId xmlns:a16="http://schemas.microsoft.com/office/drawing/2014/main" id="{8450CBBC-E291-4A0B-AEAC-066244C25AF5}"/>
                            </a:ext>
                          </a:extLst>
                        </wps:cNvPr>
                        <wps:cNvSpPr/>
                        <wps:spPr>
                          <a:xfrm flipH="1">
                            <a:off x="132601" y="8116185"/>
                            <a:ext cx="326936" cy="374579"/>
                          </a:xfrm>
                          <a:custGeom>
                            <a:avLst/>
                            <a:gdLst>
                              <a:gd name="connsiteX0" fmla="*/ 554220 w 700490"/>
                              <a:gd name="connsiteY0" fmla="*/ 225 h 802569"/>
                              <a:gd name="connsiteX1" fmla="*/ 554838 w 700490"/>
                              <a:gd name="connsiteY1" fmla="*/ 31838 h 802569"/>
                              <a:gd name="connsiteX2" fmla="*/ 452673 w 700490"/>
                              <a:gd name="connsiteY2" fmla="*/ 114534 h 802569"/>
                              <a:gd name="connsiteX3" fmla="*/ 376168 w 700490"/>
                              <a:gd name="connsiteY3" fmla="*/ 121611 h 802569"/>
                              <a:gd name="connsiteX4" fmla="*/ 576926 w 700490"/>
                              <a:gd name="connsiteY4" fmla="*/ 173999 h 802569"/>
                              <a:gd name="connsiteX5" fmla="*/ 696313 w 700490"/>
                              <a:gd name="connsiteY5" fmla="*/ 180961 h 802569"/>
                              <a:gd name="connsiteX6" fmla="*/ 700370 w 700490"/>
                              <a:gd name="connsiteY6" fmla="*/ 192544 h 802569"/>
                              <a:gd name="connsiteX7" fmla="*/ 693160 w 700490"/>
                              <a:gd name="connsiteY7" fmla="*/ 208098 h 802569"/>
                              <a:gd name="connsiteX8" fmla="*/ 693179 w 700490"/>
                              <a:gd name="connsiteY8" fmla="*/ 208079 h 802569"/>
                              <a:gd name="connsiteX9" fmla="*/ 693112 w 700490"/>
                              <a:gd name="connsiteY9" fmla="*/ 208146 h 802569"/>
                              <a:gd name="connsiteX10" fmla="*/ 661546 w 700490"/>
                              <a:gd name="connsiteY10" fmla="*/ 232701 h 802569"/>
                              <a:gd name="connsiteX11" fmla="*/ 661432 w 700490"/>
                              <a:gd name="connsiteY11" fmla="*/ 232768 h 802569"/>
                              <a:gd name="connsiteX12" fmla="*/ 654174 w 700490"/>
                              <a:gd name="connsiteY12" fmla="*/ 236511 h 802569"/>
                              <a:gd name="connsiteX13" fmla="*/ 651840 w 700490"/>
                              <a:gd name="connsiteY13" fmla="*/ 237654 h 802569"/>
                              <a:gd name="connsiteX14" fmla="*/ 644973 w 700490"/>
                              <a:gd name="connsiteY14" fmla="*/ 240788 h 802569"/>
                              <a:gd name="connsiteX15" fmla="*/ 641477 w 700490"/>
                              <a:gd name="connsiteY15" fmla="*/ 242274 h 802569"/>
                              <a:gd name="connsiteX16" fmla="*/ 634819 w 700490"/>
                              <a:gd name="connsiteY16" fmla="*/ 244960 h 802569"/>
                              <a:gd name="connsiteX17" fmla="*/ 630266 w 700490"/>
                              <a:gd name="connsiteY17" fmla="*/ 246627 h 802569"/>
                              <a:gd name="connsiteX18" fmla="*/ 623961 w 700490"/>
                              <a:gd name="connsiteY18" fmla="*/ 248865 h 802569"/>
                              <a:gd name="connsiteX19" fmla="*/ 615150 w 700490"/>
                              <a:gd name="connsiteY19" fmla="*/ 251599 h 802569"/>
                              <a:gd name="connsiteX20" fmla="*/ 608902 w 700490"/>
                              <a:gd name="connsiteY20" fmla="*/ 253342 h 802569"/>
                              <a:gd name="connsiteX21" fmla="*/ 601101 w 700490"/>
                              <a:gd name="connsiteY21" fmla="*/ 255352 h 802569"/>
                              <a:gd name="connsiteX22" fmla="*/ 596281 w 700490"/>
                              <a:gd name="connsiteY22" fmla="*/ 256409 h 802569"/>
                              <a:gd name="connsiteX23" fmla="*/ 588718 w 700490"/>
                              <a:gd name="connsiteY23" fmla="*/ 257952 h 802569"/>
                              <a:gd name="connsiteX24" fmla="*/ 583832 w 700490"/>
                              <a:gd name="connsiteY24" fmla="*/ 258809 h 802569"/>
                              <a:gd name="connsiteX25" fmla="*/ 576117 w 700490"/>
                              <a:gd name="connsiteY25" fmla="*/ 259971 h 802569"/>
                              <a:gd name="connsiteX26" fmla="*/ 571373 w 700490"/>
                              <a:gd name="connsiteY26" fmla="*/ 260581 h 802569"/>
                              <a:gd name="connsiteX27" fmla="*/ 563001 w 700490"/>
                              <a:gd name="connsiteY27" fmla="*/ 261371 h 802569"/>
                              <a:gd name="connsiteX28" fmla="*/ 559010 w 700490"/>
                              <a:gd name="connsiteY28" fmla="*/ 261695 h 802569"/>
                              <a:gd name="connsiteX29" fmla="*/ 546770 w 700490"/>
                              <a:gd name="connsiteY29" fmla="*/ 262095 h 802569"/>
                              <a:gd name="connsiteX30" fmla="*/ 361471 w 700490"/>
                              <a:gd name="connsiteY30" fmla="*/ 205326 h 802569"/>
                              <a:gd name="connsiteX31" fmla="*/ 356442 w 700490"/>
                              <a:gd name="connsiteY31" fmla="*/ 218976 h 802569"/>
                              <a:gd name="connsiteX32" fmla="*/ 345012 w 700490"/>
                              <a:gd name="connsiteY32" fmla="*/ 243445 h 802569"/>
                              <a:gd name="connsiteX33" fmla="*/ 463531 w 700490"/>
                              <a:gd name="connsiteY33" fmla="*/ 367089 h 802569"/>
                              <a:gd name="connsiteX34" fmla="*/ 534254 w 700490"/>
                              <a:gd name="connsiteY34" fmla="*/ 550350 h 802569"/>
                              <a:gd name="connsiteX35" fmla="*/ 534426 w 700490"/>
                              <a:gd name="connsiteY35" fmla="*/ 550341 h 802569"/>
                              <a:gd name="connsiteX36" fmla="*/ 534950 w 700490"/>
                              <a:gd name="connsiteY36" fmla="*/ 554932 h 802569"/>
                              <a:gd name="connsiteX37" fmla="*/ 535016 w 700490"/>
                              <a:gd name="connsiteY37" fmla="*/ 554932 h 802569"/>
                              <a:gd name="connsiteX38" fmla="*/ 536283 w 700490"/>
                              <a:gd name="connsiteY38" fmla="*/ 575677 h 802569"/>
                              <a:gd name="connsiteX39" fmla="*/ 531911 w 700490"/>
                              <a:gd name="connsiteY39" fmla="*/ 635675 h 802569"/>
                              <a:gd name="connsiteX40" fmla="*/ 514014 w 700490"/>
                              <a:gd name="connsiteY40" fmla="*/ 697693 h 802569"/>
                              <a:gd name="connsiteX41" fmla="*/ 513680 w 700490"/>
                              <a:gd name="connsiteY41" fmla="*/ 698483 h 802569"/>
                              <a:gd name="connsiteX42" fmla="*/ 507622 w 700490"/>
                              <a:gd name="connsiteY42" fmla="*/ 711437 h 802569"/>
                              <a:gd name="connsiteX43" fmla="*/ 503022 w 700490"/>
                              <a:gd name="connsiteY43" fmla="*/ 720086 h 802569"/>
                              <a:gd name="connsiteX44" fmla="*/ 499793 w 700490"/>
                              <a:gd name="connsiteY44" fmla="*/ 725658 h 802569"/>
                              <a:gd name="connsiteX45" fmla="*/ 491078 w 700490"/>
                              <a:gd name="connsiteY45" fmla="*/ 738993 h 802569"/>
                              <a:gd name="connsiteX46" fmla="*/ 490115 w 700490"/>
                              <a:gd name="connsiteY46" fmla="*/ 740327 h 802569"/>
                              <a:gd name="connsiteX47" fmla="*/ 478019 w 700490"/>
                              <a:gd name="connsiteY47" fmla="*/ 755395 h 802569"/>
                              <a:gd name="connsiteX48" fmla="*/ 399790 w 700490"/>
                              <a:gd name="connsiteY48" fmla="*/ 801753 h 802569"/>
                              <a:gd name="connsiteX49" fmla="*/ 295453 w 700490"/>
                              <a:gd name="connsiteY49" fmla="*/ 798877 h 802569"/>
                              <a:gd name="connsiteX50" fmla="*/ 249095 w 700490"/>
                              <a:gd name="connsiteY50" fmla="*/ 772788 h 802569"/>
                              <a:gd name="connsiteX51" fmla="*/ 249628 w 700490"/>
                              <a:gd name="connsiteY51" fmla="*/ 769778 h 802569"/>
                              <a:gd name="connsiteX52" fmla="*/ 220110 w 700490"/>
                              <a:gd name="connsiteY52" fmla="*/ 769892 h 802569"/>
                              <a:gd name="connsiteX53" fmla="*/ 107096 w 700490"/>
                              <a:gd name="connsiteY53" fmla="*/ 769892 h 802569"/>
                              <a:gd name="connsiteX54" fmla="*/ 66520 w 700490"/>
                              <a:gd name="connsiteY54" fmla="*/ 732221 h 802569"/>
                              <a:gd name="connsiteX55" fmla="*/ 126280 w 700490"/>
                              <a:gd name="connsiteY55" fmla="*/ 723105 h 802569"/>
                              <a:gd name="connsiteX56" fmla="*/ 126270 w 700490"/>
                              <a:gd name="connsiteY56" fmla="*/ 723067 h 802569"/>
                              <a:gd name="connsiteX57" fmla="*/ 83922 w 700490"/>
                              <a:gd name="connsiteY57" fmla="*/ 601814 h 802569"/>
                              <a:gd name="connsiteX58" fmla="*/ 128613 w 700490"/>
                              <a:gd name="connsiteY58" fmla="*/ 543178 h 802569"/>
                              <a:gd name="connsiteX59" fmla="*/ 156198 w 700490"/>
                              <a:gd name="connsiteY59" fmla="*/ 425582 h 802569"/>
                              <a:gd name="connsiteX60" fmla="*/ 172314 w 700490"/>
                              <a:gd name="connsiteY60" fmla="*/ 338171 h 802569"/>
                              <a:gd name="connsiteX61" fmla="*/ 55309 w 700490"/>
                              <a:gd name="connsiteY61" fmla="*/ 288622 h 802569"/>
                              <a:gd name="connsiteX62" fmla="*/ 35068 w 700490"/>
                              <a:gd name="connsiteY62" fmla="*/ 266715 h 802569"/>
                              <a:gd name="connsiteX63" fmla="*/ 26543 w 700490"/>
                              <a:gd name="connsiteY63" fmla="*/ 79911 h 802569"/>
                              <a:gd name="connsiteX64" fmla="*/ 72901 w 700490"/>
                              <a:gd name="connsiteY64" fmla="*/ 74110 h 802569"/>
                              <a:gd name="connsiteX65" fmla="*/ 142282 w 700490"/>
                              <a:gd name="connsiteY65" fmla="*/ 37801 h 802569"/>
                              <a:gd name="connsiteX66" fmla="*/ 299092 w 700490"/>
                              <a:gd name="connsiteY66" fmla="*/ 76167 h 802569"/>
                              <a:gd name="connsiteX67" fmla="*/ 469713 w 700490"/>
                              <a:gd name="connsiteY67" fmla="*/ 34286 h 802569"/>
                              <a:gd name="connsiteX68" fmla="*/ 554220 w 700490"/>
                              <a:gd name="connsiteY68" fmla="*/ 225 h 802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</a:cxnLst>
                            <a:rect l="l" t="t" r="r" b="b"/>
                            <a:pathLst>
                              <a:path w="700490" h="802569">
                                <a:moveTo>
                                  <a:pt x="554220" y="225"/>
                                </a:moveTo>
                                <a:cubicBezTo>
                                  <a:pt x="568814" y="-1600"/>
                                  <a:pt x="569426" y="7520"/>
                                  <a:pt x="554838" y="31838"/>
                                </a:cubicBezTo>
                                <a:cubicBezTo>
                                  <a:pt x="525634" y="80492"/>
                                  <a:pt x="506175" y="102380"/>
                                  <a:pt x="452673" y="114534"/>
                                </a:cubicBezTo>
                                <a:cubicBezTo>
                                  <a:pt x="429622" y="119782"/>
                                  <a:pt x="402943" y="121725"/>
                                  <a:pt x="376168" y="121611"/>
                                </a:cubicBezTo>
                                <a:cubicBezTo>
                                  <a:pt x="438223" y="150624"/>
                                  <a:pt x="504536" y="162683"/>
                                  <a:pt x="576926" y="173999"/>
                                </a:cubicBezTo>
                                <a:cubicBezTo>
                                  <a:pt x="652374" y="185781"/>
                                  <a:pt x="687254" y="171884"/>
                                  <a:pt x="696313" y="180961"/>
                                </a:cubicBezTo>
                                <a:cubicBezTo>
                                  <a:pt x="699637" y="182866"/>
                                  <a:pt x="700913" y="186352"/>
                                  <a:pt x="700370" y="192544"/>
                                </a:cubicBezTo>
                                <a:cubicBezTo>
                                  <a:pt x="699904" y="197640"/>
                                  <a:pt x="697256" y="202878"/>
                                  <a:pt x="693160" y="208098"/>
                                </a:cubicBezTo>
                                <a:cubicBezTo>
                                  <a:pt x="693169" y="208089"/>
                                  <a:pt x="693169" y="208089"/>
                                  <a:pt x="693179" y="208079"/>
                                </a:cubicBezTo>
                                <a:cubicBezTo>
                                  <a:pt x="693160" y="208098"/>
                                  <a:pt x="693131" y="208127"/>
                                  <a:pt x="693112" y="208146"/>
                                </a:cubicBezTo>
                                <a:cubicBezTo>
                                  <a:pt x="686388" y="216680"/>
                                  <a:pt x="675396" y="225110"/>
                                  <a:pt x="661546" y="232701"/>
                                </a:cubicBezTo>
                                <a:cubicBezTo>
                                  <a:pt x="661508" y="232720"/>
                                  <a:pt x="661470" y="232749"/>
                                  <a:pt x="661432" y="232768"/>
                                </a:cubicBezTo>
                                <a:cubicBezTo>
                                  <a:pt x="659089" y="234044"/>
                                  <a:pt x="656660" y="235282"/>
                                  <a:pt x="654174" y="236511"/>
                                </a:cubicBezTo>
                                <a:cubicBezTo>
                                  <a:pt x="653403" y="236892"/>
                                  <a:pt x="652631" y="237273"/>
                                  <a:pt x="651840" y="237654"/>
                                </a:cubicBezTo>
                                <a:cubicBezTo>
                                  <a:pt x="649602" y="238721"/>
                                  <a:pt x="647316" y="239769"/>
                                  <a:pt x="644973" y="240788"/>
                                </a:cubicBezTo>
                                <a:cubicBezTo>
                                  <a:pt x="643820" y="241293"/>
                                  <a:pt x="642649" y="241778"/>
                                  <a:pt x="641477" y="242274"/>
                                </a:cubicBezTo>
                                <a:cubicBezTo>
                                  <a:pt x="639287" y="243188"/>
                                  <a:pt x="637086" y="244093"/>
                                  <a:pt x="634819" y="244960"/>
                                </a:cubicBezTo>
                                <a:cubicBezTo>
                                  <a:pt x="633324" y="245541"/>
                                  <a:pt x="631790" y="246074"/>
                                  <a:pt x="630266" y="246627"/>
                                </a:cubicBezTo>
                                <a:cubicBezTo>
                                  <a:pt x="628171" y="247389"/>
                                  <a:pt x="626104" y="248151"/>
                                  <a:pt x="623961" y="248865"/>
                                </a:cubicBezTo>
                                <a:cubicBezTo>
                                  <a:pt x="621065" y="249827"/>
                                  <a:pt x="618112" y="250722"/>
                                  <a:pt x="615150" y="251599"/>
                                </a:cubicBezTo>
                                <a:cubicBezTo>
                                  <a:pt x="613083" y="252208"/>
                                  <a:pt x="611007" y="252780"/>
                                  <a:pt x="608902" y="253342"/>
                                </a:cubicBezTo>
                                <a:cubicBezTo>
                                  <a:pt x="606311" y="254037"/>
                                  <a:pt x="603730" y="254732"/>
                                  <a:pt x="601101" y="255352"/>
                                </a:cubicBezTo>
                                <a:cubicBezTo>
                                  <a:pt x="599501" y="255733"/>
                                  <a:pt x="597891" y="256056"/>
                                  <a:pt x="596281" y="256409"/>
                                </a:cubicBezTo>
                                <a:cubicBezTo>
                                  <a:pt x="593767" y="256952"/>
                                  <a:pt x="591252" y="257476"/>
                                  <a:pt x="588718" y="257952"/>
                                </a:cubicBezTo>
                                <a:cubicBezTo>
                                  <a:pt x="587089" y="258257"/>
                                  <a:pt x="585461" y="258533"/>
                                  <a:pt x="583832" y="258809"/>
                                </a:cubicBezTo>
                                <a:cubicBezTo>
                                  <a:pt x="581260" y="259238"/>
                                  <a:pt x="578688" y="259619"/>
                                  <a:pt x="576117" y="259971"/>
                                </a:cubicBezTo>
                                <a:cubicBezTo>
                                  <a:pt x="574536" y="260181"/>
                                  <a:pt x="572954" y="260400"/>
                                  <a:pt x="571373" y="260581"/>
                                </a:cubicBezTo>
                                <a:cubicBezTo>
                                  <a:pt x="568573" y="260905"/>
                                  <a:pt x="565792" y="261152"/>
                                  <a:pt x="563001" y="261371"/>
                                </a:cubicBezTo>
                                <a:cubicBezTo>
                                  <a:pt x="561667" y="261476"/>
                                  <a:pt x="560343" y="261619"/>
                                  <a:pt x="559010" y="261695"/>
                                </a:cubicBezTo>
                                <a:cubicBezTo>
                                  <a:pt x="554905" y="261943"/>
                                  <a:pt x="550818" y="262095"/>
                                  <a:pt x="546770" y="262095"/>
                                </a:cubicBezTo>
                                <a:cubicBezTo>
                                  <a:pt x="477238" y="262095"/>
                                  <a:pt x="361471" y="205326"/>
                                  <a:pt x="361471" y="205326"/>
                                </a:cubicBezTo>
                                <a:cubicBezTo>
                                  <a:pt x="361471" y="205326"/>
                                  <a:pt x="359804" y="210679"/>
                                  <a:pt x="356442" y="218976"/>
                                </a:cubicBezTo>
                                <a:cubicBezTo>
                                  <a:pt x="352994" y="227720"/>
                                  <a:pt x="349165" y="235863"/>
                                  <a:pt x="345012" y="243445"/>
                                </a:cubicBezTo>
                                <a:cubicBezTo>
                                  <a:pt x="372948" y="262581"/>
                                  <a:pt x="416201" y="299490"/>
                                  <a:pt x="463531" y="367089"/>
                                </a:cubicBezTo>
                                <a:cubicBezTo>
                                  <a:pt x="500564" y="419991"/>
                                  <a:pt x="526663" y="486761"/>
                                  <a:pt x="534254" y="550350"/>
                                </a:cubicBezTo>
                                <a:lnTo>
                                  <a:pt x="534426" y="550341"/>
                                </a:lnTo>
                                <a:cubicBezTo>
                                  <a:pt x="534426" y="550341"/>
                                  <a:pt x="534654" y="551989"/>
                                  <a:pt x="534950" y="554932"/>
                                </a:cubicBezTo>
                                <a:lnTo>
                                  <a:pt x="535016" y="554932"/>
                                </a:lnTo>
                                <a:cubicBezTo>
                                  <a:pt x="535016" y="554932"/>
                                  <a:pt x="535997" y="562761"/>
                                  <a:pt x="536283" y="575677"/>
                                </a:cubicBezTo>
                                <a:cubicBezTo>
                                  <a:pt x="537102" y="596499"/>
                                  <a:pt x="535740" y="616701"/>
                                  <a:pt x="531911" y="635675"/>
                                </a:cubicBezTo>
                                <a:cubicBezTo>
                                  <a:pt x="528663" y="655202"/>
                                  <a:pt x="523072" y="676490"/>
                                  <a:pt x="514014" y="697693"/>
                                </a:cubicBezTo>
                                <a:cubicBezTo>
                                  <a:pt x="513909" y="697959"/>
                                  <a:pt x="513795" y="698226"/>
                                  <a:pt x="513680" y="698483"/>
                                </a:cubicBezTo>
                                <a:cubicBezTo>
                                  <a:pt x="511813" y="702827"/>
                                  <a:pt x="509804" y="707132"/>
                                  <a:pt x="507622" y="711437"/>
                                </a:cubicBezTo>
                                <a:cubicBezTo>
                                  <a:pt x="506165" y="714333"/>
                                  <a:pt x="504632" y="717219"/>
                                  <a:pt x="503022" y="720086"/>
                                </a:cubicBezTo>
                                <a:cubicBezTo>
                                  <a:pt x="501965" y="721953"/>
                                  <a:pt x="500917" y="723810"/>
                                  <a:pt x="499793" y="725658"/>
                                </a:cubicBezTo>
                                <a:cubicBezTo>
                                  <a:pt x="497078" y="730163"/>
                                  <a:pt x="494202" y="734621"/>
                                  <a:pt x="491078" y="738993"/>
                                </a:cubicBezTo>
                                <a:cubicBezTo>
                                  <a:pt x="490754" y="739431"/>
                                  <a:pt x="490439" y="739879"/>
                                  <a:pt x="490115" y="740327"/>
                                </a:cubicBezTo>
                                <a:cubicBezTo>
                                  <a:pt x="486382" y="745470"/>
                                  <a:pt x="482362" y="750509"/>
                                  <a:pt x="478019" y="755395"/>
                                </a:cubicBezTo>
                                <a:cubicBezTo>
                                  <a:pt x="455092" y="781703"/>
                                  <a:pt x="440366" y="798858"/>
                                  <a:pt x="399790" y="801753"/>
                                </a:cubicBezTo>
                                <a:cubicBezTo>
                                  <a:pt x="359213" y="804658"/>
                                  <a:pt x="324580" y="798877"/>
                                  <a:pt x="295453" y="798877"/>
                                </a:cubicBezTo>
                                <a:cubicBezTo>
                                  <a:pt x="257791" y="798877"/>
                                  <a:pt x="246199" y="787275"/>
                                  <a:pt x="249095" y="772788"/>
                                </a:cubicBezTo>
                                <a:cubicBezTo>
                                  <a:pt x="249276" y="771873"/>
                                  <a:pt x="249447" y="770835"/>
                                  <a:pt x="249628" y="769778"/>
                                </a:cubicBezTo>
                                <a:cubicBezTo>
                                  <a:pt x="240475" y="770549"/>
                                  <a:pt x="230131" y="769892"/>
                                  <a:pt x="220110" y="769892"/>
                                </a:cubicBezTo>
                                <a:cubicBezTo>
                                  <a:pt x="191116" y="769892"/>
                                  <a:pt x="141853" y="766996"/>
                                  <a:pt x="107096" y="769892"/>
                                </a:cubicBezTo>
                                <a:cubicBezTo>
                                  <a:pt x="72320" y="772788"/>
                                  <a:pt x="54937" y="761196"/>
                                  <a:pt x="66520" y="732221"/>
                                </a:cubicBezTo>
                                <a:cubicBezTo>
                                  <a:pt x="77140" y="705694"/>
                                  <a:pt x="119250" y="720429"/>
                                  <a:pt x="126280" y="723105"/>
                                </a:cubicBezTo>
                                <a:cubicBezTo>
                                  <a:pt x="126280" y="723096"/>
                                  <a:pt x="126270" y="723077"/>
                                  <a:pt x="126270" y="723067"/>
                                </a:cubicBezTo>
                                <a:cubicBezTo>
                                  <a:pt x="94923" y="711009"/>
                                  <a:pt x="69587" y="673404"/>
                                  <a:pt x="83922" y="601814"/>
                                </a:cubicBezTo>
                                <a:cubicBezTo>
                                  <a:pt x="90666" y="568134"/>
                                  <a:pt x="109925" y="551484"/>
                                  <a:pt x="128613" y="543178"/>
                                </a:cubicBezTo>
                                <a:cubicBezTo>
                                  <a:pt x="134052" y="504840"/>
                                  <a:pt x="142796" y="464711"/>
                                  <a:pt x="156198" y="425582"/>
                                </a:cubicBezTo>
                                <a:cubicBezTo>
                                  <a:pt x="159741" y="390588"/>
                                  <a:pt x="165170" y="359841"/>
                                  <a:pt x="172314" y="338171"/>
                                </a:cubicBezTo>
                                <a:cubicBezTo>
                                  <a:pt x="130061" y="336333"/>
                                  <a:pt x="90837" y="323579"/>
                                  <a:pt x="55309" y="288622"/>
                                </a:cubicBezTo>
                                <a:cubicBezTo>
                                  <a:pt x="48422" y="282269"/>
                                  <a:pt x="41669" y="275059"/>
                                  <a:pt x="35068" y="266715"/>
                                </a:cubicBezTo>
                                <a:cubicBezTo>
                                  <a:pt x="-28130" y="186895"/>
                                  <a:pt x="10151" y="92198"/>
                                  <a:pt x="26543" y="79911"/>
                                </a:cubicBezTo>
                                <a:cubicBezTo>
                                  <a:pt x="38145" y="71205"/>
                                  <a:pt x="46822" y="82806"/>
                                  <a:pt x="72901" y="74110"/>
                                </a:cubicBezTo>
                                <a:cubicBezTo>
                                  <a:pt x="98990" y="65423"/>
                                  <a:pt x="110401" y="40706"/>
                                  <a:pt x="142282" y="37801"/>
                                </a:cubicBezTo>
                                <a:cubicBezTo>
                                  <a:pt x="208499" y="31781"/>
                                  <a:pt x="239103" y="38667"/>
                                  <a:pt x="299092" y="76167"/>
                                </a:cubicBezTo>
                                <a:cubicBezTo>
                                  <a:pt x="336411" y="72519"/>
                                  <a:pt x="410458" y="62166"/>
                                  <a:pt x="469713" y="34286"/>
                                </a:cubicBezTo>
                                <a:cubicBezTo>
                                  <a:pt x="511052" y="14821"/>
                                  <a:pt x="539627" y="2051"/>
                                  <a:pt x="554220" y="2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Gráfico 603">
                          <a:extLst>
                            <a:ext uri="{FF2B5EF4-FFF2-40B4-BE49-F238E27FC236}">
                              <a16:creationId xmlns:a16="http://schemas.microsoft.com/office/drawing/2014/main" id="{50A561C9-D056-4989-872A-A9F8A88F5624}"/>
                            </a:ext>
                          </a:extLst>
                        </wps:cNvPr>
                        <wps:cNvSpPr/>
                        <wps:spPr>
                          <a:xfrm>
                            <a:off x="387749" y="7901831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95" name="Gráfico 603">
                          <a:extLst>
                            <a:ext uri="{FF2B5EF4-FFF2-40B4-BE49-F238E27FC236}">
                              <a16:creationId xmlns:a16="http://schemas.microsoft.com/office/drawing/2014/main" id="{7C86F131-FD8D-445D-92DA-5C79649D98E4}"/>
                            </a:ext>
                          </a:extLst>
                        </wps:cNvPr>
                        <wps:cNvSpPr/>
                        <wps:spPr>
                          <a:xfrm>
                            <a:off x="570232" y="8211989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</wpg:grpSp>
                    <wps:wsp>
                      <wps:cNvPr id="184" name="Forma libre: Forma 183">
                        <a:extLst>
                          <a:ext uri="{FF2B5EF4-FFF2-40B4-BE49-F238E27FC236}">
                            <a16:creationId xmlns:a16="http://schemas.microsoft.com/office/drawing/2014/main" id="{07A3C35D-DC40-413C-885E-D31E89CE48E5}"/>
                          </a:ext>
                        </a:extLst>
                      </wps:cNvPr>
                      <wps:cNvSpPr/>
                      <wps:spPr>
                        <a:xfrm flipH="1">
                          <a:off x="1897038" y="8598090"/>
                          <a:ext cx="38033" cy="38033"/>
                        </a:xfrm>
                        <a:custGeom>
                          <a:avLst/>
                          <a:gdLst>
                            <a:gd name="connsiteX0" fmla="*/ 14764 w 28575"/>
                            <a:gd name="connsiteY0" fmla="*/ 7144 h 28575"/>
                            <a:gd name="connsiteX1" fmla="*/ 7144 w 28575"/>
                            <a:gd name="connsiteY1" fmla="*/ 14764 h 28575"/>
                            <a:gd name="connsiteX2" fmla="*/ 14764 w 28575"/>
                            <a:gd name="connsiteY2" fmla="*/ 22384 h 28575"/>
                            <a:gd name="connsiteX3" fmla="*/ 22384 w 28575"/>
                            <a:gd name="connsiteY3" fmla="*/ 14764 h 28575"/>
                            <a:gd name="connsiteX4" fmla="*/ 14764 w 28575"/>
                            <a:gd name="connsiteY4" fmla="*/ 71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4764" y="7144"/>
                              </a:moveTo>
                              <a:cubicBezTo>
                                <a:pt x="10954" y="7144"/>
                                <a:pt x="7144" y="10954"/>
                                <a:pt x="7144" y="14764"/>
                              </a:cubicBezTo>
                              <a:cubicBezTo>
                                <a:pt x="7144" y="18574"/>
                                <a:pt x="10954" y="22384"/>
                                <a:pt x="14764" y="22384"/>
                              </a:cubicBezTo>
                              <a:cubicBezTo>
                                <a:pt x="18574" y="22384"/>
                                <a:pt x="22384" y="18574"/>
                                <a:pt x="22384" y="14764"/>
                              </a:cubicBezTo>
                              <a:cubicBezTo>
                                <a:pt x="22384" y="10954"/>
                                <a:pt x="18574" y="7144"/>
                                <a:pt x="14764" y="714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1010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44F22F60" id="Grupo 1" o:spid="_x0000_s1026" style="position:absolute;margin-left:0;margin-top:0;width:612.1pt;height:793.9pt;z-index:251694080;mso-width-percent:1005;mso-height-percent:1005;mso-position-horizontal:center;mso-position-horizontal-relative:page;mso-position-vertical:center;mso-position-vertical-relative:page;mso-width-percent:1005;mso-height-percent:1005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">
              <v:line id="Conector recto 3" o:spid="_x0000_s1027" style="position:absolute;visibility:visible;mso-wrap-style:square" from="38896,0" to="38896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" strokecolor="#f2f2f2 [3052]" strokeweight=".5pt">
                <v:stroke joinstyle="miter"/>
              </v:line>
              <v:rect id="Rectángulo 54" o:spid="_x0000_s1028" style="position:absolute;left:42420;top:4503;width:29916;height:41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" fillcolor="#f2f2f2 [3052]" strokecolor="#f2f2f2 [3052]" strokeweight=".25pt"/>
              <v:shape id="Forma libre: Forma 117" o:spid="_x0000_s1029" alt="Copos de nieve" style="position:absolute;left:67122;top:29206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Conector recto 34" o:spid="_x0000_s1030" style="position:absolute;visibility:visible;mso-wrap-style:square" from="0,50360" to="77724,50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" strokecolor="#f2f2f2 [3052]" strokeweight=".5pt">
                <v:stroke joinstyle="miter"/>
              </v:line>
              <v:group id="Grupo 15" o:spid="_x0000_s1031" alt="Alce" style="position:absolute;left:53338;top:18970;width:12171;height:10522" coordorigin="38140,14492" coordsize="12170,10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shape id="Forma libre: Forma 6" o:spid="_x0000_s1032" style="position:absolute;left:48686;top:18389;width:380;height:3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" path="m14764,7144v-3810,,-7620,3810,-7620,7620c7144,18574,10954,22384,14764,22384v3810,,7620,-3810,7620,-7620c22384,10954,18574,7144,14764,7144xe" fillcolor="#010101" stroked="f">
                  <v:stroke joinstyle="miter"/>
                  <v:path arrowok="t" o:connecttype="custom" o:connectlocs="19651,9509;9509,19651;19651,29793;29793,19651;19651,9509" o:connectangles="0,0,0,0,0"/>
                </v:shape>
                <v:shape id="Forma libre: Forma 7" o:spid="_x0000_s1033" style="position:absolute;left:38140;top:14492;width:12171;height:10522;visibility:visible;mso-wrap-style:square;v-text-anchor:middle" coordsize="914400,79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" path="m771213,261878r-20955,-8572c750258,253306,750258,253306,750258,253306v5715,-19050,24765,-29528,39053,-40958c821696,190441,839793,166628,847413,156151v13335,-19050,19050,-37148,20003,-37148c869321,113288,865511,106621,859796,104716v-5715,-1905,-12383,1905,-14288,7620c845508,112336,845508,113288,844556,116146v-5715,16192,-9525,23812,-9525,23812c833126,142816,829316,144721,826458,144721v-952,,-2857,-953,-3810,-953c817886,140911,816933,135196,818838,130433v,,6668,-13335,13335,-38100c835983,79951,828363,74236,821696,73283v-8573,-1905,-16193,3810,-18098,12383c803598,85666,800741,99001,795026,115193v,953,-18098,70485,-77153,70485c709301,185678,701681,181868,695013,176153,672153,157103,658818,139006,651198,122813v,,,,,c641673,90428,643578,52328,643578,51376v,-8573,-6667,-15240,-14287,-15240c623576,36136,615003,39946,615003,49471v,6667,,11430,,20955c615003,78998,608336,85666,600716,85666v-953,,-953,,-1905,c591191,84713,585476,78998,584523,71378v-952,-13335,,-22860,,-34290c584523,30421,577856,22801,571188,21848v-6667,,-14287,3810,-15240,14288c554996,48518,555948,56138,555948,63758v953,7620,-3810,16193,-11430,17145c543566,80903,541661,80903,540708,80903v-6667,-952,-12382,-5715,-13335,-13335c525468,56138,526421,40898,527373,24706v953,-9525,-6667,-14288,-13335,-15240c514038,9466,514038,9466,514038,9466v-5715,,-14287,2857,-14287,11430c498798,30421,498798,38041,499751,50423v952,8573,-4763,17145,-12383,19050c485463,69473,483558,70426,481653,69473v-8572,-952,-15240,-7620,-15240,-16192c465461,38993,465461,31373,466413,19943v953,-6667,-4762,-11430,-9525,-12382c448316,5656,440696,10418,438791,18991v-953,1905,-12383,51435,16192,96202c475938,148531,513086,170438,565473,179963v115253,21908,146685,43815,154305,68580c719778,248543,719778,248543,719778,248543v-81915,7620,-142875,90488,-233362,84773c414026,328553,345446,309503,272103,307598v-66675,-952,-146685,,-206692,36195c19691,371416,-7932,451426,15881,501908v2857,5715,11430,5715,14287,c37788,482858,40646,466666,42551,451426v952,-7620,11430,-9525,14287,-1905c66363,477143,81603,500956,92081,531436v22860,68580,-14288,151447,-9525,221932c84461,781943,95891,797183,115893,765751v18098,-26670,17145,-61913,16193,-93345c132086,652403,151136,533341,172091,603826v9525,37147,-28575,189547,30480,180022c218763,780038,212096,656213,213048,640973v5715,-73342,48578,-70485,114300,-67627c396881,576203,440696,553343,441648,606683v953,20003,-21907,160020,,164783c441648,771466,441648,771466,441648,771466v60008,,17145,-209550,56198,-209550c510228,561916,519753,725746,528326,761941v952,4762,5715,6667,9525,4762c583571,747653,553091,627638,554996,590491v1905,-64770,55245,-162878,105727,-201930c689298,368558,720731,371416,753116,379988v,,,,,c778833,397133,830268,431423,836936,428566v4762,-1905,4762,-11430,2857,-20003c838841,404753,841698,400943,845508,400943v18098,,36195,-4762,52388,-18097c959808,330458,802646,274261,771213,261878xm123513,359986v-3810,-1905,-4762,-6668,-1905,-10478l125418,343793r5715,20955l123513,359986xm167328,404753v-2857,2858,-5715,6668,-8572,8573c156851,405706,158756,397133,158756,388561v2857,1905,4762,2857,7620,4762c169233,395228,170186,400943,167328,404753xm193998,359033r-7620,953l195903,340936r3810,6667c202571,352366,199713,358081,193998,359033xm206381,406658r5715,-7620l214001,407611r-7620,-953xm219716,437138r13335,-6667c235908,428566,240671,430471,242576,433328r6667,10478l219716,437138xm259721,352366v,5715,-6668,9525,-11430,5715c248291,358081,248291,358081,248291,358081v-3810,-2858,-3810,-7620,-953,-10478c247338,347603,247338,347603,247338,347603v3810,-5715,12383,-1905,12383,4763l259721,352366xm286391,404753r-6668,-13335l296868,399038r-10477,5715xm324491,396181v-3810,-1905,-4763,-6668,-1905,-10478l326396,379988r5715,20955l324491,396181xm356876,354271v-1905,3810,-5715,5715,-9525,3810l334016,352366r27622,-9525l356876,354271xm377831,431423r-11430,4763l373068,411421r6668,8572c383546,423803,381641,429518,377831,431423xm428313,397133r-1905,953c421646,400943,415931,397133,415931,391418v,-952,,-952,,-1905c415931,384751,420693,381893,425456,382846v952,,952,,1905,952c433076,385703,434028,393323,428313,397133xm445458,365701r,-18098c448316,351413,451173,356176,454983,359986v-3810,1905,-6667,3810,-9525,5715xm800741,291406v22860,,22860,35242,,35242c777881,327601,777881,291406,800741,291406xe" fillcolor="#203864 [3204]" stroked="f">
                  <v:fill color2="#8ca7da [1300]" angle="330" colors="0 #203864;36045f #101c32;1 #8ca8da" focus="100%" type="gradient">
                    <o:fill v:ext="view" type="gradientUnscaled"/>
                  </v:fill>
                  <v:stroke joinstyle="miter"/>
                  <v:path arrowok="t" o:connecttype="custom" o:connectlocs="1026485,348560;998594,337151;998594,337151;1050573,282635;1127907,207837;1154531,158393;1144389,139377;1125372,149519;1124105,154590;1111427,186284;1100016,192624;1094945,191355;1089874,173606;1107623,122895;1093678,97540;1069589,114022;1058180,153322;955489,247138;925063,234460;866745,163464;866745,163464;856603,68381;837587,48097;818569,65846;818569,93737;799553,114022;797018,114022;778000,95004;778000,49364;760252,29080;739967,48097;739967,84862;724754,107682;719683,107682;701934,89933;701934,32884;684185,12599;684185,12599;665169,27813;665169,67113;648687,92469;641080,92469;620796,70917;620796,26544;608118,10064;584031,25277;605583,153322;752645,239531;958025,330811;958025,330811;647420,443644;362169,409413;87062,457589;21138,668040;40154,668040;56635,600848;75651,598313;122560,707342;109882,1002733;154254,1019215;175807,894973;229053,803693;269622,1043302;283567,853136;435700,763124;587834,807496;587834,1026822;587834,1026822;662633,747911;703202,1014144;715880,1020482;738700,785944;879423,517175;1002398,505764;1002398,505764;1113962,570422;1117765,543798;1125372,533655;1195100,509568;1026485,348560;164396,479142;161860,465195;166931,457589;174538,485480;164396,479142;222714,538727;211304,550137;211304,517175;221447,523513;222714,538727;258211,477873;248069,479142;260747,453786;265818,462660;258211,477873;274693,541262;282300,531120;284835,542531;274693,541262;292442,581831;310191,572957;322869,576760;331743,590706;292442,581831;345689,468999;330475,476606;330475,476606;329207,462660;329207,462660;345689,468999;345689,468999;381187,538727;372311,520978;395132,531120;381187,538727;431898,527317;429362,513371;434433,505764;442040,533655;431898,527317;475002,471535;462324,476606;444576,468999;481340,456322;475002,471535;502893,574224;487680,580564;496554,547602;505429,559011;502893,574224;570085,528584;567549,529853;553604,520978;553604,518442;566282,509568;568818,510835;570085,528584;592905,486748;592905,462660;605583,479142;592905,486748;1065787,387862;1065787,434769;1065787,38786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shape id="Gráfico 603" o:spid="_x0000_s1034" alt="Copos de nieve" style="position:absolute;left:45559;top:7369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o 102" o:spid="_x0000_s1035" alt="Copos de nieve" style="position:absolute;left:68214;top:7233;width:1048;height:1048" coordorigin="53115,275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<v:shape id="Forma libre: Forma 10" o:spid="_x0000_s1036" style="position:absolute;left:53115;top:2755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11" o:spid="_x0000_s1037" style="position:absolute;left:53687;top:275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12" o:spid="_x0000_s1038" style="position:absolute;left:53687;top:33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13" o:spid="_x0000_s1039" style="position:absolute;left:53115;top:33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upo 101" o:spid="_x0000_s1040" alt="Copos de nieve" style="position:absolute;left:56750;top:14330;width:1284;height:1284" coordorigin="41585,9887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<v:shape id="Forma libre: Forma 15" o:spid="_x0000_s1041" style="position:absolute;left:41989;top:9887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17" o:spid="_x0000_s1042" style="position:absolute;left:42394;top:10290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18" o:spid="_x0000_s1043" style="position:absolute;left:41989;top:10695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19" o:spid="_x0000_s1044" style="position:absolute;left:41585;top:10291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Forma libre: Forma 98" o:spid="_x0000_s1045" alt="Copos de nieve" style="position:absolute;left:67122;top:13238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áfico 29" o:spid="_x0000_s1046" alt="Copos de nieve" style="position:absolute;left:44603;top:13784;width:2836;height:2726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áfico 31" o:spid="_x0000_s1047" alt="Copos de nieve" style="position:absolute;left:55795;top:6141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shape id="Gráfico 603" o:spid="_x0000_s1048" alt="Copos de nieve" style="position:absolute;left:45559;top:23337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o 107" o:spid="_x0000_s1049" alt="Copos de nieve" style="position:absolute;left:69194;top:23201;width:1047;height:1047" coordorigin="54095,1867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<v:shape id="Forma libre: Forma 24" o:spid="_x0000_s1050" style="position:absolute;left:54095;top:186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25" o:spid="_x0000_s1051" style="position:absolute;left:54666;top:18671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26" o:spid="_x0000_s1052" style="position:absolute;left:54666;top:19242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27" o:spid="_x0000_s1053" style="position:absolute;left:54095;top:1924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áfico 29" o:spid="_x0000_s1054" alt="Copos de nieve" style="position:absolute;left:44603;top:29888;width:2836;height:2727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áfico 603" o:spid="_x0000_s1055" alt="Copos de nieve" style="position:absolute;left:45559;top:41489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o 121" o:spid="_x0000_s1056" alt="Copos de nieve" style="position:absolute;left:69194;top:41352;width:1047;height:1048" coordorigin="54095,3686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<v:shape id="Forma libre: Forma 31" o:spid="_x0000_s1057" style="position:absolute;left:54095;top:3686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32" o:spid="_x0000_s1058" style="position:absolute;left:54666;top:36862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33" o:spid="_x0000_s1059" style="position:absolute;left:54666;top:3743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34" o:spid="_x0000_s1060" style="position:absolute;left:54095;top:3743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áfico 31" o:spid="_x0000_s1061" alt="Copos de nieve" style="position:absolute;left:55795;top:40260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group id="Grupo 41" o:spid="_x0000_s1062" alt="Conejo mirando el cielo" style="position:absolute;left:15149;top:30161;width:8690;height:9018" coordorigin=",25597" coordsize="8690,9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<v:oval id="Elipse 37" o:spid="_x0000_s1063" style="position:absolute;top:25597;width:8690;height:8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" fillcolor="#2f5597 [3205]" strokeweight="2.25pt">
                  <v:stroke joinstyle="miter"/>
                </v:oval>
                <v:group id="Grupo 38" o:spid="_x0000_s1064" style="position:absolute;left:2845;top:26604;width:591;height:591;rotation:45" coordorigin="2845,26604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">
                  <v:shape id="Forma libre: Forma 50" o:spid="_x0000_s1065" style="position:absolute;left:3250;top:26603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1" o:spid="_x0000_s1066" style="position:absolute;left:3654;top:27007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52" o:spid="_x0000_s1067" style="position:absolute;left:3250;top:27411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53" o:spid="_x0000_s1068" style="position:absolute;left:2846;top:27007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group id="Grupo 39" o:spid="_x0000_s1069" style="position:absolute;left:6777;top:29950;width:591;height:591;rotation:45" coordorigin="6777,29950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">
                  <v:shape id="Forma libre: Forma 46" o:spid="_x0000_s1070" style="position:absolute;left:7182;top:2994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47" o:spid="_x0000_s1071" style="position:absolute;left:7586;top:30354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48" o:spid="_x0000_s1072" style="position:absolute;left:7182;top:30757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49" o:spid="_x0000_s1073" style="position:absolute;left:6778;top:30353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31" o:spid="_x0000_s1074" style="position:absolute;left:5465;top:27441;width:829;height:828;rotation:-785019fd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80758,40162;68098,40162;71619,36641;69227,34249;63314,40162;45935,40162;58223,27873;66585,27873;66585,24490;61606,24490;70558,15539;68166,13147;59215,22098;59215,17120;55832,17120;55832,25481;43544,37769;43544,20390;49456,14478;47064,12086;43544,15606;43544,2947;40161,2947;40161,15607;36640,12086;34248,14478;40161,20390;40161,37770;27873,25481;27873,17120;24490,17120;24490,22098;15538,13147;13146,15539;22098,24490;17119,24490;17119,27873;25481,27873;37769,40162;20391,40162;14478,34249;12086,36641;15607,40162;2947,40162;2947,43545;15606,43545;12086,47065;14478,49457;20389,43545;37768,43545;25481,55832;17119,55832;17119,59215;22098,59215;13146,68167;15538,70559;24490,61607;24490,66586;27873,66586;27873,58224;40161,45936;40161,63315;34248,69227;36640,71619;40161,68098;40161,80758;43544,80758;43544,68098;47064,71619;49456,69227;43544,63315;43544,45937;55832,58224;55832,66586;59215,66586;59215,61607;68166,70559;70558,68167;61606,59215;66585,59215;66585,55832;58223,55832;45936,43545;63315,43545;69227,49457;71619,47065;68099,43545;80758,43545;80758,40162" o:connectangles="0,0,0,0,0,0,0,0,0,0,0,0,0,0,0,0,0,0,0,0,0,0,0,0,0,0,0,0,0,0,0,0,0,0,0,0,0,0,0,0,0,0,0,0,0,0,0,0,0,0,0,0,0,0,0,0,0,0,0,0,0,0,0,0,0,0,0,0,0,0,0,0,0,0,0,0,0,0,0,0,0,0,0,0,0,0,0,0,0"/>
                </v:shape>
                <v:shape id="Gráfico 31" o:spid="_x0000_s1075" style="position:absolute;left:1552;top:28582;width:1299;height:1299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126587,62953;106743,62953;112262,57434;108513,53685;99244,62953;72003,62953;91265,43691;104373,43691;104373,38388;96568,38388;110600,24357;106850,20608;92819,34639;92819,26835;87516,26835;87516,39942;68255,59203;68255,31961;77522,22694;73773,18945;68255,24463;68255,4620;62952,4620;62952,24463;57433,18945;53684,22694;62952,31961;62952,59204;43690,39942;43690,26835;38387,26835;38387,34639;24356,20608;20606,24357;34638,38388;26833,38388;26833,43691;39941,43691;59203,62953;31963,62953;22695,53685;18945,57434;24464,62953;4620,62953;4620,68256;24462,68256;18945,73774;22695,77523;31960,68256;59201,68256;39941,87517;26833,87517;26833,92820;34638,92820;20606,106852;24356,110601;38387,96569;38387,104374;43690,104374;43690,91266;62952,72004;62952,99246;53684,108513;57433,112262;62952,106744;62952,126587;68255,126587;68255,106744;73773,112262;77522,108513;68255,99246;68255,72006;87516,91266;87516,104374;92819,104374;92819,96569;106850,110601;110600,106852;96568,92820;104373,92820;104373,87517;91265,87517;72004,68256;99247,68256;108513,77523;112262,73774;106745,68256;126587,68256;126587,62953" o:connectangles="0,0,0,0,0,0,0,0,0,0,0,0,0,0,0,0,0,0,0,0,0,0,0,0,0,0,0,0,0,0,0,0,0,0,0,0,0,0,0,0,0,0,0,0,0,0,0,0,0,0,0,0,0,0,0,0,0,0,0,0,0,0,0,0,0,0,0,0,0,0,0,0,0,0,0,0,0,0,0,0,0,0,0,0,0,0,0,0,0"/>
                </v:shape>
                <v:shape id="Forma libre: Forma 43" o:spid="_x0000_s1076" style="position:absolute;left:1326;top:30869;width:3269;height:3746;flip:x;visibility:visible;mso-wrap-style:square;v-text-anchor:middle" coordsize="700490,802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" path="m554220,225v14594,-1825,15206,7295,618,31613c525634,80492,506175,102380,452673,114534v-23051,5248,-49730,7191,-76505,7077c438223,150624,504536,162683,576926,173999v75448,11782,110328,-2115,119387,6962c699637,182866,700913,186352,700370,192544v-466,5096,-3114,10334,-7210,15554c693169,208089,693169,208089,693179,208079v-19,19,-48,48,-67,67c686388,216680,675396,225110,661546,232701v-38,19,-76,48,-114,67c659089,234044,656660,235282,654174,236511v-771,381,-1543,762,-2334,1143c649602,238721,647316,239769,644973,240788v-1153,505,-2324,990,-3496,1486c639287,243188,637086,244093,634819,244960v-1495,581,-3029,1114,-4553,1667c628171,247389,626104,248151,623961,248865v-2896,962,-5849,1857,-8811,2734c613083,252208,611007,252780,608902,253342v-2591,695,-5172,1390,-7801,2010c599501,255733,597891,256056,596281,256409v-2514,543,-5029,1067,-7563,1543c587089,258257,585461,258533,583832,258809v-2572,429,-5144,810,-7715,1162c574536,260181,572954,260400,571373,260581v-2800,324,-5581,571,-8372,790c561667,261476,560343,261619,559010,261695v-4105,248,-8192,400,-12240,400c477238,262095,361471,205326,361471,205326v,,-1667,5353,-5029,13650c352994,227720,349165,235863,345012,243445v27936,19136,71189,56045,118519,123644c500564,419991,526663,486761,534254,550350r172,-9c534426,550341,534654,551989,534950,554932r66,c535016,554932,535997,562761,536283,575677v819,20822,-543,41024,-4372,59998c528663,655202,523072,676490,514014,697693v-105,266,-219,533,-334,790c511813,702827,509804,707132,507622,711437v-1457,2896,-2990,5782,-4600,8649c501965,721953,500917,723810,499793,725658v-2715,4505,-5591,8963,-8715,13335c490754,739431,490439,739879,490115,740327v-3733,5143,-7753,10182,-12096,15068c455092,781703,440366,798858,399790,801753v-40577,2905,-75210,-2876,-104337,-2876c257791,798877,246199,787275,249095,772788v181,-915,352,-1953,533,-3010c240475,770549,230131,769892,220110,769892v-28994,,-78257,-2896,-113014,c72320,772788,54937,761196,66520,732221v10620,-26527,52730,-11792,59760,-9116c126280,723096,126270,723077,126270,723067,94923,711009,69587,673404,83922,601814v6744,-33680,26003,-50330,44691,-58636c134052,504840,142796,464711,156198,425582v3543,-34994,8972,-65741,16116,-87411c130061,336333,90837,323579,55309,288622,48422,282269,41669,275059,35068,266715,-28130,186895,10151,92198,26543,79911v11602,-8706,20279,2895,46358,-5801c98990,65423,110401,40706,142282,37801v66217,-6020,96821,866,156810,38366c336411,72519,410458,62166,469713,34286,511052,14821,539627,2051,554220,225xe" fillcolor="white [3212]" stroked="f" strokeweight="1pt">
                  <v:stroke joinstyle="miter"/>
                  <v:path arrowok="t" o:connecttype="custom" o:connectlocs="258668,105;258957,14860;211274,53456;175567,56759;269266,81210;324986,84459;326880,89865;323515,97125;323524,97116;323493,97147;308760,108607;308707,108639;305319,110386;304230,110919;301025,112382;299393,113075;296286,114329;294161,115107;291218,116152;287106,117428;284190,118241;280549,119179;278299,119672;274769,120393;272489,120793;268888,121335;266674,121620;262766,121988;260904,122140;255191,122326;168707,95831;166360,102202;161026,113622;216341,171330;249350,256862;249430,256858;249674,259001;249705,259001;250297,268683;248256,296685;239903,325631;239747,325999;236920,332045;234773,336082;233266,338683;229198,344906;228749,345529;223103,352562;186592,374198;137895,372856;116259,360679;116508,359275;102731,359328;49984,359328;31047,341746;58938,337491;58933,337473;39168,280882;60027,253515;72901,198630;80423,157833;25814,134707;16367,124483;12388,37296;34025,34589;66407,17643;139594,35549;219227,16002;258668,105" o:connectangles="0,0,0,0,0,0,0,0,0,0,0,0,0,0,0,0,0,0,0,0,0,0,0,0,0,0,0,0,0,0,0,0,0,0,0,0,0,0,0,0,0,0,0,0,0,0,0,0,0,0,0,0,0,0,0,0,0,0,0,0,0,0,0,0,0,0,0,0,0"/>
                </v:shape>
                <v:shape id="Gráfico 603" o:spid="_x0000_s1077" style="position:absolute;left:3877;top:28726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  <v:shape id="Gráfico 603" o:spid="_x0000_s1078" style="position:absolute;left:5702;top:31827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</v:group>
              <v:shape id="Forma libre: Forma 401" o:spid="_x0000_s1079" style="position:absolute;left:18970;top:35757;width:380;height:380;flip:x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" path="m14764,7144v-3810,,-7620,3810,-7620,7620c7144,18574,10954,22384,14764,22384v3810,,7620,-3810,7620,-7620c22384,10954,18574,7144,14764,7144xe" fillcolor="#010101" stroked="f">
                <v:stroke joinstyle="miter"/>
                <v:path arrowok="t" o:connecttype="custom" o:connectlocs="19651,9509;9509,19651;19651,29793;29793,19651;19651,9509" o:connectangles="0,0,0,0,0"/>
              </v:shape>
              <v:rect id="Rectángulo 164" o:spid="_x0000_s1080" style="position:absolute;left:42420;top:54727;width:29916;height:41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" fillcolor="#f2f2f2 [3052]" strokecolor="#f2f2f2 [3052]" strokeweight=".25pt"/>
              <v:shape id="Forma libre: Forma 165" o:spid="_x0000_s1081" alt="Copos de nieve" style="position:absolute;left:67122;top:79566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upo 167" o:spid="_x0000_s1082" alt="Alce" style="position:absolute;left:53338;top:69330;width:12171;height:10523" coordorigin="38140,64784" coordsize="12170,10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Forma libre: Forma 57" o:spid="_x0000_s1083" style="position:absolute;left:48686;top:68681;width:380;height:3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" path="m14764,7144v-3810,,-7620,3810,-7620,7620c7144,18574,10954,22384,14764,22384v3810,,7620,-3810,7620,-7620c22384,10954,18574,7144,14764,7144xe" fillcolor="#010101" stroked="f">
                  <v:stroke joinstyle="miter"/>
                  <v:path arrowok="t" o:connecttype="custom" o:connectlocs="19651,9509;9509,19651;19651,29793;29793,19651;19651,9509" o:connectangles="0,0,0,0,0"/>
                </v:shape>
                <v:shape id="Forma libre: Forma 58" o:spid="_x0000_s1084" style="position:absolute;left:38140;top:64784;width:12171;height:10522;visibility:visible;mso-wrap-style:square;v-text-anchor:middle" coordsize="914400,79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" path="m771213,261878r-20955,-8572c750258,253306,750258,253306,750258,253306v5715,-19050,24765,-29528,39053,-40958c821696,190441,839793,166628,847413,156151v13335,-19050,19050,-37148,20003,-37148c869321,113288,865511,106621,859796,104716v-5715,-1905,-12383,1905,-14288,7620c845508,112336,845508,113288,844556,116146v-5715,16192,-9525,23812,-9525,23812c833126,142816,829316,144721,826458,144721v-952,,-2857,-953,-3810,-953c817886,140911,816933,135196,818838,130433v,,6668,-13335,13335,-38100c835983,79951,828363,74236,821696,73283v-8573,-1905,-16193,3810,-18098,12383c803598,85666,800741,99001,795026,115193v,953,-18098,70485,-77153,70485c709301,185678,701681,181868,695013,176153,672153,157103,658818,139006,651198,122813v,,,,,c641673,90428,643578,52328,643578,51376v,-8573,-6667,-15240,-14287,-15240c623576,36136,615003,39946,615003,49471v,6667,,11430,,20955c615003,78998,608336,85666,600716,85666v-953,,-953,,-1905,c591191,84713,585476,78998,584523,71378v-952,-13335,,-22860,,-34290c584523,30421,577856,22801,571188,21848v-6667,,-14287,3810,-15240,14288c554996,48518,555948,56138,555948,63758v953,7620,-3810,16193,-11430,17145c543566,80903,541661,80903,540708,80903v-6667,-952,-12382,-5715,-13335,-13335c525468,56138,526421,40898,527373,24706v953,-9525,-6667,-14288,-13335,-15240c514038,9466,514038,9466,514038,9466v-5715,,-14287,2857,-14287,11430c498798,30421,498798,38041,499751,50423v952,8573,-4763,17145,-12383,19050c485463,69473,483558,70426,481653,69473v-8572,-952,-15240,-7620,-15240,-16192c465461,38993,465461,31373,466413,19943v953,-6667,-4762,-11430,-9525,-12382c448316,5656,440696,10418,438791,18991v-953,1905,-12383,51435,16192,96202c475938,148531,513086,170438,565473,179963v115253,21908,146685,43815,154305,68580c719778,248543,719778,248543,719778,248543v-81915,7620,-142875,90488,-233362,84773c414026,328553,345446,309503,272103,307598v-66675,-952,-146685,,-206692,36195c19691,371416,-7932,451426,15881,501908v2857,5715,11430,5715,14287,c37788,482858,40646,466666,42551,451426v952,-7620,11430,-9525,14287,-1905c66363,477143,81603,500956,92081,531436v22860,68580,-14288,151447,-9525,221932c84461,781943,95891,797183,115893,765751v18098,-26670,17145,-61913,16193,-93345c132086,652403,151136,533341,172091,603826v9525,37147,-28575,189547,30480,180022c218763,780038,212096,656213,213048,640973v5715,-73342,48578,-70485,114300,-67627c396881,576203,440696,553343,441648,606683v953,20003,-21907,160020,,164783c441648,771466,441648,771466,441648,771466v60008,,17145,-209550,56198,-209550c510228,561916,519753,725746,528326,761941v952,4762,5715,6667,9525,4762c583571,747653,553091,627638,554996,590491v1905,-64770,55245,-162878,105727,-201930c689298,368558,720731,371416,753116,379988v,,,,,c778833,397133,830268,431423,836936,428566v4762,-1905,4762,-11430,2857,-20003c838841,404753,841698,400943,845508,400943v18098,,36195,-4762,52388,-18097c959808,330458,802646,274261,771213,261878xm123513,359986v-3810,-1905,-4762,-6668,-1905,-10478l125418,343793r5715,20955l123513,359986xm167328,404753v-2857,2858,-5715,6668,-8572,8573c156851,405706,158756,397133,158756,388561v2857,1905,4762,2857,7620,4762c169233,395228,170186,400943,167328,404753xm193998,359033r-7620,953l195903,340936r3810,6667c202571,352366,199713,358081,193998,359033xm206381,406658r5715,-7620l214001,407611r-7620,-953xm219716,437138r13335,-6667c235908,428566,240671,430471,242576,433328r6667,10478l219716,437138xm259721,352366v,5715,-6668,9525,-11430,5715c248291,358081,248291,358081,248291,358081v-3810,-2858,-3810,-7620,-953,-10478c247338,347603,247338,347603,247338,347603v3810,-5715,12383,-1905,12383,4763l259721,352366xm286391,404753r-6668,-13335l296868,399038r-10477,5715xm324491,396181v-3810,-1905,-4763,-6668,-1905,-10478l326396,379988r5715,20955l324491,396181xm356876,354271v-1905,3810,-5715,5715,-9525,3810l334016,352366r27622,-9525l356876,354271xm377831,431423r-11430,4763l373068,411421r6668,8572c383546,423803,381641,429518,377831,431423xm428313,397133r-1905,953c421646,400943,415931,397133,415931,391418v,-952,,-952,,-1905c415931,384751,420693,381893,425456,382846v952,,952,,1905,952c433076,385703,434028,393323,428313,397133xm445458,365701r,-18098c448316,351413,451173,356176,454983,359986v-3810,1905,-6667,3810,-9525,5715xm800741,291406v22860,,22860,35242,,35242c777881,327601,777881,291406,800741,291406xe" fillcolor="#203864 [3204]" stroked="f">
                  <v:fill color2="#8ca7da [1300]" angle="330" colors="0 #203864;36045f #101c32;1 #8ca8da" focus="100%" type="gradient">
                    <o:fill v:ext="view" type="gradientUnscaled"/>
                  </v:fill>
                  <v:stroke joinstyle="miter"/>
                  <v:path arrowok="t" o:connecttype="custom" o:connectlocs="1026485,348560;998594,337151;998594,337151;1050573,282635;1127907,207837;1154531,158393;1144389,139377;1125372,149519;1124105,154590;1111427,186284;1100016,192624;1094945,191355;1089874,173606;1107623,122895;1093678,97540;1069589,114022;1058180,153322;955489,247138;925063,234460;866745,163464;866745,163464;856603,68381;837587,48097;818569,65846;818569,93737;799553,114022;797018,114022;778000,95004;778000,49364;760252,29080;739967,48097;739967,84862;724754,107682;719683,107682;701934,89933;701934,32884;684185,12599;684185,12599;665169,27813;665169,67113;648687,92469;641080,92469;620796,70917;620796,26544;608118,10064;584031,25277;605583,153322;752645,239531;958025,330811;958025,330811;647420,443644;362169,409413;87062,457589;21138,668040;40154,668040;56635,600848;75651,598313;122560,707342;109882,1002733;154254,1019215;175807,894973;229053,803693;269622,1043302;283567,853136;435700,763124;587834,807496;587834,1026822;587834,1026822;662633,747911;703202,1014144;715880,1020482;738700,785944;879423,517175;1002398,505764;1002398,505764;1113962,570422;1117765,543798;1125372,533655;1195100,509568;1026485,348560;164396,479142;161860,465195;166931,457589;174538,485480;164396,479142;222714,538727;211304,550137;211304,517175;221447,523513;222714,538727;258211,477873;248069,479142;260747,453786;265818,462660;258211,477873;274693,541262;282300,531120;284835,542531;274693,541262;292442,581831;310191,572957;322869,576760;331743,590706;292442,581831;345689,468999;330475,476606;330475,476606;329207,462660;329207,462660;345689,468999;345689,468999;381187,538727;372311,520978;395132,531120;381187,538727;431898,527317;429362,513371;434433,505764;442040,533655;431898,527317;475002,471535;462324,476606;444576,468999;481340,456322;475002,471535;502893,574224;487680,580564;496554,547602;505429,559011;502893,574224;570085,528584;567549,529853;553604,520978;553604,518442;566282,509568;568818,510835;570085,528584;592905,486748;592905,462660;605583,479142;592905,486748;1065787,387862;1065787,434769;1065787,38786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shape id="Gráfico 603" o:spid="_x0000_s1085" alt="Copos de nieve" style="position:absolute;left:45559;top:57730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o 169" o:spid="_x0000_s1086" alt="Copos de nieve" style="position:absolute;left:68214;top:57593;width:1048;height:1048" coordorigin="53115,5304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orma libre: Forma 61" o:spid="_x0000_s1087" style="position:absolute;left:53115;top:53047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62" o:spid="_x0000_s1088" style="position:absolute;left:53687;top:5304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63" o:spid="_x0000_s1089" style="position:absolute;left:53687;top:5361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64" o:spid="_x0000_s1090" style="position:absolute;left:53115;top:53619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upo 170" o:spid="_x0000_s1091" alt="Copos de nieve" style="position:absolute;left:56750;top:64690;width:1284;height:1284" coordorigin="41585,60179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Forma libre: Forma 66" o:spid="_x0000_s1092" style="position:absolute;left:41989;top:60179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67" o:spid="_x0000_s1093" style="position:absolute;left:42394;top:60582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68" o:spid="_x0000_s1094" style="position:absolute;left:41989;top:60987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69" o:spid="_x0000_s1095" style="position:absolute;left:41585;top:60583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Forma libre: Forma 171" o:spid="_x0000_s1096" alt="Copos de nieve" style="position:absolute;left:67122;top:63462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áfico 29" o:spid="_x0000_s1097" alt="Copos de nieve" style="position:absolute;left:44603;top:64144;width:2836;height:2727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áfico 31" o:spid="_x0000_s1098" alt="Copos de nieve" style="position:absolute;left:55795;top:56501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shape id="Gráfico 603" o:spid="_x0000_s1099" alt="Copos de nieve" style="position:absolute;left:45559;top:73561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o 175" o:spid="_x0000_s1100" alt="Copos de nieve" style="position:absolute;left:68214;top:73424;width:1048;height:1048" coordorigin="53115,6896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<v:shape id="Forma libre: Forma 75" o:spid="_x0000_s1101" style="position:absolute;left:53115;top:6896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76" o:spid="_x0000_s1102" style="position:absolute;left:53687;top:6896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77" o:spid="_x0000_s1103" style="position:absolute;left:53687;top:6953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78" o:spid="_x0000_s1104" style="position:absolute;left:53115;top:6953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áfico 29" o:spid="_x0000_s1105" alt="Copos de nieve" style="position:absolute;left:44603;top:80112;width:2836;height:2726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áfico 603" o:spid="_x0000_s1106" alt="Copos de nieve" style="position:absolute;left:45559;top:91849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o 178" o:spid="_x0000_s1107" alt="Copos de nieve" style="position:absolute;left:68214;top:91576;width:1048;height:1048" coordorigin="53115,8715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<v:shape id="Forma libre: Forma 82" o:spid="_x0000_s1108" style="position:absolute;left:53115;top:8715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83" o:spid="_x0000_s1109" style="position:absolute;left:53687;top:8715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84" o:spid="_x0000_s1110" style="position:absolute;left:53687;top:8772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85" o:spid="_x0000_s1111" style="position:absolute;left:53115;top:87725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áfico 31" o:spid="_x0000_s1112" alt="Copos de nieve" style="position:absolute;left:55795;top:90621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group id="Grupo 182" o:spid="_x0000_s1113" alt="Conejo mirando el cielo" style="position:absolute;left:15149;top:80521;width:8690;height:9018" coordorigin=",75889" coordsize="8690,9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oval id="Elipse 88" o:spid="_x0000_s1114" style="position:absolute;top:75889;width:8690;height:8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" fillcolor="#2f5597 [3205]" strokeweight="2.25pt">
                  <v:stroke joinstyle="miter"/>
                </v:oval>
                <v:group id="Grupo 89" o:spid="_x0000_s1115" style="position:absolute;left:2845;top:76896;width:591;height:591;rotation:45" coordorigin="2845,76896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">
                  <v:shape id="Forma libre: Forma 105" o:spid="_x0000_s1116" style="position:absolute;left:3250;top:76895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106" o:spid="_x0000_s1117" style="position:absolute;left:3654;top:7729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109" o:spid="_x0000_s1118" style="position:absolute;left:3250;top:77703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110" o:spid="_x0000_s1119" style="position:absolute;left:2846;top:7729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group id="Grupo 90" o:spid="_x0000_s1120" style="position:absolute;left:6777;top:80242;width:591;height:591;rotation:45" coordorigin="6777,80242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">
                  <v:shape id="Forma libre: Forma 96" o:spid="_x0000_s1121" style="position:absolute;left:7182;top:80241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97" o:spid="_x0000_s1122" style="position:absolute;left:7586;top:80646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orma libre: Forma 98" o:spid="_x0000_s1123" style="position:absolute;left:7182;top:8104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orma libre: Forma 104" o:spid="_x0000_s1124" style="position:absolute;left:6778;top:80645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áfico 31" o:spid="_x0000_s1125" style="position:absolute;left:5465;top:77733;width:829;height:828;rotation:-785019fd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80758,40162;68098,40162;71619,36641;69227,34249;63314,40162;45935,40162;58223,27873;66585,27873;66585,24490;61606,24490;70558,15539;68166,13147;59215,22098;59215,17120;55832,17120;55832,25481;43544,37769;43544,20390;49456,14478;47064,12086;43544,15606;43544,2947;40161,2947;40161,15607;36640,12086;34248,14478;40161,20390;40161,37770;27873,25481;27873,17120;24490,17120;24490,22098;15538,13147;13146,15539;22098,24490;17119,24490;17119,27873;25481,27873;37769,40162;20391,40162;14478,34249;12086,36641;15607,40162;2947,40162;2947,43545;15606,43545;12086,47065;14478,49457;20389,43545;37768,43545;25481,55832;17119,55832;17119,59215;22098,59215;13146,68167;15538,70559;24490,61607;24490,66586;27873,66586;27873,58224;40161,45936;40161,63315;34248,69227;36640,71619;40161,68098;40161,80758;43544,80758;43544,68098;47064,71619;49456,69227;43544,63315;43544,45937;55832,58224;55832,66586;59215,66586;59215,61607;68166,70559;70558,68167;61606,59215;66585,59215;66585,55832;58223,55832;45936,43545;63315,43545;69227,49457;71619,47065;68099,43545;80758,43545;80758,40162" o:connectangles="0,0,0,0,0,0,0,0,0,0,0,0,0,0,0,0,0,0,0,0,0,0,0,0,0,0,0,0,0,0,0,0,0,0,0,0,0,0,0,0,0,0,0,0,0,0,0,0,0,0,0,0,0,0,0,0,0,0,0,0,0,0,0,0,0,0,0,0,0,0,0,0,0,0,0,0,0,0,0,0,0,0,0,0,0,0,0,0,0"/>
                </v:shape>
                <v:shape id="Gráfico 31" o:spid="_x0000_s1126" style="position:absolute;left:1552;top:78874;width:1299;height:1299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126587,62953;106743,62953;112262,57434;108513,53685;99244,62953;72003,62953;91265,43691;104373,43691;104373,38388;96568,38388;110600,24357;106850,20608;92819,34639;92819,26835;87516,26835;87516,39942;68255,59203;68255,31961;77522,22694;73773,18945;68255,24463;68255,4620;62952,4620;62952,24463;57433,18945;53684,22694;62952,31961;62952,59204;43690,39942;43690,26835;38387,26835;38387,34639;24356,20608;20606,24357;34638,38388;26833,38388;26833,43691;39941,43691;59203,62953;31963,62953;22695,53685;18945,57434;24464,62953;4620,62953;4620,68256;24462,68256;18945,73774;22695,77523;31960,68256;59201,68256;39941,87517;26833,87517;26833,92820;34638,92820;20606,106852;24356,110601;38387,96569;38387,104374;43690,104374;43690,91266;62952,72004;62952,99246;53684,108513;57433,112262;62952,106744;62952,126587;68255,126587;68255,106744;73773,112262;77522,108513;68255,99246;68255,72006;87516,91266;87516,104374;92819,104374;92819,96569;106850,110601;110600,106852;96568,92820;104373,92820;104373,87517;91265,87517;72004,68256;99247,68256;108513,77523;112262,73774;106745,68256;126587,68256;126587,62953" o:connectangles="0,0,0,0,0,0,0,0,0,0,0,0,0,0,0,0,0,0,0,0,0,0,0,0,0,0,0,0,0,0,0,0,0,0,0,0,0,0,0,0,0,0,0,0,0,0,0,0,0,0,0,0,0,0,0,0,0,0,0,0,0,0,0,0,0,0,0,0,0,0,0,0,0,0,0,0,0,0,0,0,0,0,0,0,0,0,0,0,0"/>
                </v:shape>
                <v:shape id="Forma libre: Forma 93" o:spid="_x0000_s1127" style="position:absolute;left:1326;top:81161;width:3269;height:3746;flip:x;visibility:visible;mso-wrap-style:square;v-text-anchor:middle" coordsize="700490,802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" path="m554220,225v14594,-1825,15206,7295,618,31613c525634,80492,506175,102380,452673,114534v-23051,5248,-49730,7191,-76505,7077c438223,150624,504536,162683,576926,173999v75448,11782,110328,-2115,119387,6962c699637,182866,700913,186352,700370,192544v-466,5096,-3114,10334,-7210,15554c693169,208089,693169,208089,693179,208079v-19,19,-48,48,-67,67c686388,216680,675396,225110,661546,232701v-38,19,-76,48,-114,67c659089,234044,656660,235282,654174,236511v-771,381,-1543,762,-2334,1143c649602,238721,647316,239769,644973,240788v-1153,505,-2324,990,-3496,1486c639287,243188,637086,244093,634819,244960v-1495,581,-3029,1114,-4553,1667c628171,247389,626104,248151,623961,248865v-2896,962,-5849,1857,-8811,2734c613083,252208,611007,252780,608902,253342v-2591,695,-5172,1390,-7801,2010c599501,255733,597891,256056,596281,256409v-2514,543,-5029,1067,-7563,1543c587089,258257,585461,258533,583832,258809v-2572,429,-5144,810,-7715,1162c574536,260181,572954,260400,571373,260581v-2800,324,-5581,571,-8372,790c561667,261476,560343,261619,559010,261695v-4105,248,-8192,400,-12240,400c477238,262095,361471,205326,361471,205326v,,-1667,5353,-5029,13650c352994,227720,349165,235863,345012,243445v27936,19136,71189,56045,118519,123644c500564,419991,526663,486761,534254,550350r172,-9c534426,550341,534654,551989,534950,554932r66,c535016,554932,535997,562761,536283,575677v819,20822,-543,41024,-4372,59998c528663,655202,523072,676490,514014,697693v-105,266,-219,533,-334,790c511813,702827,509804,707132,507622,711437v-1457,2896,-2990,5782,-4600,8649c501965,721953,500917,723810,499793,725658v-2715,4505,-5591,8963,-8715,13335c490754,739431,490439,739879,490115,740327v-3733,5143,-7753,10182,-12096,15068c455092,781703,440366,798858,399790,801753v-40577,2905,-75210,-2876,-104337,-2876c257791,798877,246199,787275,249095,772788v181,-915,352,-1953,533,-3010c240475,770549,230131,769892,220110,769892v-28994,,-78257,-2896,-113014,c72320,772788,54937,761196,66520,732221v10620,-26527,52730,-11792,59760,-9116c126280,723096,126270,723077,126270,723067,94923,711009,69587,673404,83922,601814v6744,-33680,26003,-50330,44691,-58636c134052,504840,142796,464711,156198,425582v3543,-34994,8972,-65741,16116,-87411c130061,336333,90837,323579,55309,288622,48422,282269,41669,275059,35068,266715,-28130,186895,10151,92198,26543,79911v11602,-8706,20279,2895,46358,-5801c98990,65423,110401,40706,142282,37801v66217,-6020,96821,866,156810,38366c336411,72519,410458,62166,469713,34286,511052,14821,539627,2051,554220,225xe" fillcolor="white [3212]" stroked="f" strokeweight="1pt">
                  <v:stroke joinstyle="miter"/>
                  <v:path arrowok="t" o:connecttype="custom" o:connectlocs="258668,105;258957,14860;211274,53456;175567,56759;269266,81210;324986,84459;326880,89865;323515,97125;323524,97116;323493,97147;308760,108607;308707,108639;305319,110386;304230,110919;301025,112382;299393,113075;296286,114329;294161,115107;291218,116152;287106,117428;284190,118241;280549,119179;278299,119672;274769,120393;272489,120793;268888,121335;266674,121620;262766,121988;260904,122140;255191,122326;168707,95831;166360,102202;161026,113622;216341,171330;249350,256862;249430,256858;249674,259001;249705,259001;250297,268683;248256,296685;239903,325631;239747,325999;236920,332045;234773,336082;233266,338683;229198,344906;228749,345529;223103,352562;186592,374198;137895,372856;116259,360679;116508,359275;102731,359328;49984,359328;31047,341746;58938,337491;58933,337473;39168,280882;60027,253515;72901,198630;80423,157833;25814,134707;16367,124483;12388,37296;34025,34589;66407,17643;139594,35549;219227,16002;258668,105" o:connectangles="0,0,0,0,0,0,0,0,0,0,0,0,0,0,0,0,0,0,0,0,0,0,0,0,0,0,0,0,0,0,0,0,0,0,0,0,0,0,0,0,0,0,0,0,0,0,0,0,0,0,0,0,0,0,0,0,0,0,0,0,0,0,0,0,0,0,0,0,0"/>
                </v:shape>
                <v:shape id="Gráfico 603" o:spid="_x0000_s1128" style="position:absolute;left:3877;top:79018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  <v:shape id="Gráfico 603" o:spid="_x0000_s1129" style="position:absolute;left:5702;top:82119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</v:group>
              <v:shape id="Forma libre: Forma 183" o:spid="_x0000_s1130" style="position:absolute;left:18970;top:85980;width:380;height:381;flip:x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" path="m14764,7144v-3810,,-7620,3810,-7620,7620c7144,18574,10954,22384,14764,22384v3810,,7620,-3810,7620,-7620c22384,10954,18574,7144,14764,7144xe" fillcolor="#010101" stroked="f">
                <v:stroke joinstyle="miter"/>
                <v:path arrowok="t" o:connecttype="custom" o:connectlocs="19651,9509;9509,19651;19651,29793;29793,19651;19651,9509" o:connectangles="0,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activeWritingStyle w:appName="MSWord" w:lang="en-US" w:vendorID="64" w:dllVersion="0" w:nlCheck="1" w:checkStyle="0"/>
  <w:activeWritingStyle w:appName="MSWord" w:lang="en-ZA" w:vendorID="64" w:dllVersion="0" w:nlCheck="1" w:checkStyle="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rQwtDQzNTQxNzRW0lEKTi0uzszPAykwrAUA8Bnx0CwAAAA="/>
  </w:docVars>
  <w:rsids>
    <w:rsidRoot w:val="00A12E4A"/>
    <w:rsid w:val="000B1371"/>
    <w:rsid w:val="001028FE"/>
    <w:rsid w:val="00130ED0"/>
    <w:rsid w:val="00256ECD"/>
    <w:rsid w:val="00284A47"/>
    <w:rsid w:val="002F620E"/>
    <w:rsid w:val="002F7552"/>
    <w:rsid w:val="00345C31"/>
    <w:rsid w:val="003F1510"/>
    <w:rsid w:val="00411418"/>
    <w:rsid w:val="006C5FDA"/>
    <w:rsid w:val="006E044C"/>
    <w:rsid w:val="00773B42"/>
    <w:rsid w:val="00A11F73"/>
    <w:rsid w:val="00A12E4A"/>
    <w:rsid w:val="00A674CD"/>
    <w:rsid w:val="00A85851"/>
    <w:rsid w:val="00A86785"/>
    <w:rsid w:val="00B12DAC"/>
    <w:rsid w:val="00BF4ED2"/>
    <w:rsid w:val="00C333A9"/>
    <w:rsid w:val="00CA7AA2"/>
    <w:rsid w:val="00CE787C"/>
    <w:rsid w:val="00CF4233"/>
    <w:rsid w:val="00D54E71"/>
    <w:rsid w:val="00DA35E1"/>
    <w:rsid w:val="00EB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B14F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552"/>
  </w:style>
  <w:style w:type="paragraph" w:styleId="Ttulo1">
    <w:name w:val="heading 1"/>
    <w:basedOn w:val="NormalWeb"/>
    <w:next w:val="Normal"/>
    <w:link w:val="Ttulo1Car"/>
    <w:uiPriority w:val="9"/>
    <w:qFormat/>
    <w:rsid w:val="002F7552"/>
    <w:pPr>
      <w:spacing w:before="0" w:beforeAutospacing="0" w:after="0" w:afterAutospacing="0"/>
      <w:jc w:val="center"/>
      <w:outlineLvl w:val="0"/>
    </w:pPr>
    <w:rPr>
      <w:rFonts w:asciiTheme="minorHAnsi" w:hAnsiTheme="minorHAnsi" w:cstheme="minorBidi"/>
      <w:b/>
      <w:bCs/>
      <w:i/>
      <w:iC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Ttulo2">
    <w:name w:val="heading 2"/>
    <w:basedOn w:val="NormalWeb"/>
    <w:next w:val="Normal"/>
    <w:link w:val="Ttulo2Car"/>
    <w:uiPriority w:val="9"/>
    <w:qFormat/>
    <w:rsid w:val="002F7552"/>
    <w:pPr>
      <w:spacing w:before="0" w:beforeAutospacing="0" w:after="0" w:afterAutospacing="0"/>
      <w:jc w:val="center"/>
      <w:outlineLvl w:val="1"/>
    </w:pPr>
    <w:rPr>
      <w:rFonts w:asciiTheme="minorHAnsi" w:hAnsiTheme="minorHAnsi" w:cstheme="minorBidi"/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A1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2F7552"/>
  </w:style>
  <w:style w:type="paragraph" w:styleId="Piedepgina">
    <w:name w:val="footer"/>
    <w:basedOn w:val="Normal"/>
    <w:link w:val="PiedepginaCar"/>
    <w:uiPriority w:val="99"/>
    <w:semiHidden/>
    <w:rsid w:val="00A1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2F7552"/>
  </w:style>
  <w:style w:type="paragraph" w:styleId="NormalWeb">
    <w:name w:val="Normal (Web)"/>
    <w:basedOn w:val="Normal"/>
    <w:uiPriority w:val="99"/>
    <w:semiHidden/>
    <w:unhideWhenUsed/>
    <w:rsid w:val="00A12E4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9"/>
    <w:rsid w:val="002F7552"/>
    <w:rPr>
      <w:rFonts w:eastAsiaTheme="minorEastAsia"/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character" w:customStyle="1" w:styleId="Ttulo1Car">
    <w:name w:val="Título 1 Car"/>
    <w:basedOn w:val="Fuentedeprrafopredeter"/>
    <w:link w:val="Ttulo1"/>
    <w:uiPriority w:val="9"/>
    <w:rsid w:val="002F7552"/>
    <w:rPr>
      <w:rFonts w:eastAsiaTheme="minorEastAsia"/>
      <w:b/>
      <w:bCs/>
      <w:i/>
      <w:iC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Ttulo">
    <w:name w:val="Title"/>
    <w:basedOn w:val="Ttulo1"/>
    <w:next w:val="Normal"/>
    <w:link w:val="TtuloCar"/>
    <w:uiPriority w:val="10"/>
    <w:qFormat/>
    <w:rsid w:val="002F7552"/>
    <w:rPr>
      <w:caps/>
    </w:rPr>
  </w:style>
  <w:style w:type="character" w:customStyle="1" w:styleId="TtuloCar">
    <w:name w:val="Título Car"/>
    <w:basedOn w:val="Fuentedeprrafopredeter"/>
    <w:link w:val="Ttulo"/>
    <w:uiPriority w:val="10"/>
    <w:rsid w:val="002F7552"/>
    <w:rPr>
      <w:rFonts w:eastAsiaTheme="minorEastAsia"/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Subttulo">
    <w:name w:val="Subtitle"/>
    <w:basedOn w:val="Ttulo1"/>
    <w:next w:val="Normal"/>
    <w:link w:val="SubttuloCar"/>
    <w:uiPriority w:val="11"/>
    <w:qFormat/>
    <w:rsid w:val="002F7552"/>
    <w:rPr>
      <w:rFonts w:asciiTheme="majorHAnsi" w:hAnsiTheme="majorHAnsi"/>
      <w:b w:val="0"/>
      <w:caps/>
    </w:rPr>
  </w:style>
  <w:style w:type="character" w:customStyle="1" w:styleId="SubttuloCar">
    <w:name w:val="Subtítulo Car"/>
    <w:basedOn w:val="Fuentedeprrafopredeter"/>
    <w:link w:val="Subttulo"/>
    <w:uiPriority w:val="11"/>
    <w:rsid w:val="002F7552"/>
    <w:rPr>
      <w:rFonts w:asciiTheme="majorHAnsi" w:eastAsiaTheme="minorEastAsia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character" w:styleId="Textodelmarcadordeposicin">
    <w:name w:val="Placeholder Text"/>
    <w:basedOn w:val="Fuentedeprrafopredeter"/>
    <w:uiPriority w:val="99"/>
    <w:semiHidden/>
    <w:rsid w:val="00256E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AB6E19F330541E883894EAC35ECA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B20C9-8F9A-4441-9BC0-F9E8D4945F9B}"/>
      </w:docPartPr>
      <w:docPartBody>
        <w:p w:rsidR="003A557B" w:rsidRDefault="007726F5" w:rsidP="007726F5">
          <w:pPr>
            <w:pStyle w:val="BAB6E19F330541E883894EAC35ECA5985"/>
          </w:pPr>
          <w:r w:rsidRPr="002F7552">
            <w:rPr>
              <w:rStyle w:val="TtuloCar"/>
              <w:lang w:val="es-MX" w:bidi="es-MX"/>
            </w:rPr>
            <w:t>MENSAJ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µÈÏß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7C5B"/>
    <w:rsid w:val="001D117E"/>
    <w:rsid w:val="0037297B"/>
    <w:rsid w:val="003A557B"/>
    <w:rsid w:val="007726F5"/>
    <w:rsid w:val="007E7C5B"/>
    <w:rsid w:val="008168EB"/>
    <w:rsid w:val="008B3E3E"/>
    <w:rsid w:val="00920583"/>
    <w:rsid w:val="00A27753"/>
    <w:rsid w:val="00B0334D"/>
    <w:rsid w:val="00C6609F"/>
    <w:rsid w:val="00E82EA7"/>
    <w:rsid w:val="00ED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C5B"/>
    <w:rPr>
      <w:rFonts w:cs="Times New Roman"/>
      <w:sz w:val="3276"/>
      <w:szCs w:val="3276"/>
    </w:rPr>
  </w:style>
  <w:style w:type="paragraph" w:styleId="Ttulo1">
    <w:name w:val="heading 1"/>
    <w:basedOn w:val="Normal"/>
    <w:next w:val="Normal"/>
    <w:link w:val="Ttulo1Car"/>
    <w:uiPriority w:val="9"/>
    <w:qFormat/>
    <w:rsid w:val="003A5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Ttulo1"/>
    <w:next w:val="Normal"/>
    <w:link w:val="TtuloCar"/>
    <w:uiPriority w:val="10"/>
    <w:qFormat/>
    <w:rsid w:val="007726F5"/>
    <w:pPr>
      <w:keepNext w:val="0"/>
      <w:keepLines w:val="0"/>
      <w:spacing w:before="0" w:line="240" w:lineRule="auto"/>
      <w:jc w:val="center"/>
    </w:pPr>
    <w:rPr>
      <w:rFonts w:asciiTheme="minorHAnsi" w:eastAsiaTheme="minorEastAsia" w:hAnsiTheme="minorHAnsi" w:cstheme="minorBidi"/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character" w:customStyle="1" w:styleId="TtuloCar">
    <w:name w:val="Título Car"/>
    <w:basedOn w:val="Fuentedeprrafopredeter"/>
    <w:link w:val="Ttulo"/>
    <w:uiPriority w:val="10"/>
    <w:rsid w:val="007726F5"/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NormalWeb">
    <w:name w:val="Normal (Web)"/>
    <w:basedOn w:val="Normal"/>
    <w:uiPriority w:val="99"/>
    <w:semiHidden/>
    <w:unhideWhenUsed/>
    <w:rsid w:val="007E7C5B"/>
    <w:rPr>
      <w:rFonts w:ascii="Times New Roman" w:hAnsi="Times New Roman"/>
      <w:sz w:val="24"/>
      <w:szCs w:val="24"/>
    </w:rPr>
  </w:style>
  <w:style w:type="paragraph" w:customStyle="1" w:styleId="BAB6E19F330541E883894EAC35ECA598">
    <w:name w:val="BAB6E19F330541E883894EAC35ECA598"/>
    <w:rsid w:val="007E7C5B"/>
  </w:style>
  <w:style w:type="paragraph" w:customStyle="1" w:styleId="14E07317D066474BA54D7EE54F93D3D6">
    <w:name w:val="14E07317D066474BA54D7EE54F93D3D6"/>
    <w:rsid w:val="007E7C5B"/>
  </w:style>
  <w:style w:type="character" w:styleId="Textodelmarcadordeposicin">
    <w:name w:val="Placeholder Text"/>
    <w:basedOn w:val="Fuentedeprrafopredeter"/>
    <w:uiPriority w:val="99"/>
    <w:semiHidden/>
    <w:rsid w:val="007726F5"/>
    <w:rPr>
      <w:color w:val="808080"/>
    </w:rPr>
  </w:style>
  <w:style w:type="character" w:customStyle="1" w:styleId="Ttulo1Car">
    <w:name w:val="Título 1 Car"/>
    <w:basedOn w:val="Fuentedeprrafopredeter"/>
    <w:link w:val="Ttulo1"/>
    <w:uiPriority w:val="9"/>
    <w:rsid w:val="003A5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AB6E19F330541E883894EAC35ECA5981">
    <w:name w:val="BAB6E19F330541E883894EAC35ECA5981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Subttulo">
    <w:name w:val="Subtitle"/>
    <w:basedOn w:val="Ttulo1"/>
    <w:next w:val="Normal"/>
    <w:link w:val="SubttuloCar"/>
    <w:uiPriority w:val="11"/>
    <w:qFormat/>
    <w:rsid w:val="007726F5"/>
    <w:pPr>
      <w:keepNext w:val="0"/>
      <w:keepLines w:val="0"/>
      <w:spacing w:before="0" w:line="240" w:lineRule="auto"/>
      <w:jc w:val="center"/>
    </w:pPr>
    <w:rPr>
      <w:rFonts w:eastAsiaTheme="minorEastAsia" w:cstheme="minorBid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character" w:customStyle="1" w:styleId="SubttuloCar">
    <w:name w:val="Subtítulo Car"/>
    <w:basedOn w:val="Fuentedeprrafopredeter"/>
    <w:link w:val="Subttulo"/>
    <w:uiPriority w:val="11"/>
    <w:rsid w:val="007726F5"/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60CA05AE4FB74636B66D91CFDAA8615E">
    <w:name w:val="60CA05AE4FB74636B66D91CFDAA8615E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BE4F523DA274FDAB1CDC0F388A5C100">
    <w:name w:val="7BE4F523DA274FDAB1CDC0F388A5C100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55C60E88A644F76B675E0621C767394">
    <w:name w:val="D55C60E88A644F76B675E0621C767394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9B2B1EB129B14F5FBBE26E33F2285110">
    <w:name w:val="9B2B1EB129B14F5FBBE26E33F2285110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5EA8F1533C34E0387FB4164267661F8">
    <w:name w:val="A5EA8F1533C34E0387FB4164267661F8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0109201644C84991BB3B12F0DA95BCF8">
    <w:name w:val="0109201644C84991BB3B12F0DA95BCF8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F08E568BA9F34848997A281F5E04063B">
    <w:name w:val="F08E568BA9F34848997A281F5E04063B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832C81B70B3041A0B2EB990A81881F1B">
    <w:name w:val="832C81B70B3041A0B2EB990A81881F1B"/>
    <w:rsid w:val="003A557B"/>
  </w:style>
  <w:style w:type="paragraph" w:customStyle="1" w:styleId="904C4D3D4AA94E9F9A790AC79FFDA35D">
    <w:name w:val="904C4D3D4AA94E9F9A790AC79FFDA35D"/>
    <w:rsid w:val="003A557B"/>
  </w:style>
  <w:style w:type="paragraph" w:customStyle="1" w:styleId="A0B29F9CCFCC4DA0B6752545BC5545D8">
    <w:name w:val="A0B29F9CCFCC4DA0B6752545BC5545D8"/>
    <w:rsid w:val="003A557B"/>
  </w:style>
  <w:style w:type="paragraph" w:customStyle="1" w:styleId="D9CF07C810534DB9B575DB4E7D82776E">
    <w:name w:val="D9CF07C810534DB9B575DB4E7D82776E"/>
    <w:rsid w:val="003A557B"/>
  </w:style>
  <w:style w:type="paragraph" w:customStyle="1" w:styleId="21FA1E9F39954456AAD16BB707EBFFFF">
    <w:name w:val="21FA1E9F39954456AAD16BB707EBFFFF"/>
    <w:rsid w:val="003A557B"/>
  </w:style>
  <w:style w:type="paragraph" w:customStyle="1" w:styleId="CC8AD123A81140CCB7628F324BA688BE">
    <w:name w:val="CC8AD123A81140CCB7628F324BA688BE"/>
    <w:rsid w:val="003A557B"/>
  </w:style>
  <w:style w:type="paragraph" w:customStyle="1" w:styleId="15348008170644A8999C88E212E1C496">
    <w:name w:val="15348008170644A8999C88E212E1C496"/>
    <w:rsid w:val="003A557B"/>
  </w:style>
  <w:style w:type="paragraph" w:customStyle="1" w:styleId="9AA219E218454A5BBC1F941D2A5F30A1">
    <w:name w:val="9AA219E218454A5BBC1F941D2A5F30A1"/>
    <w:rsid w:val="003A557B"/>
  </w:style>
  <w:style w:type="paragraph" w:customStyle="1" w:styleId="F59758D60FE54133B9CF7F0C3541755C">
    <w:name w:val="F59758D60FE54133B9CF7F0C3541755C"/>
    <w:rsid w:val="003A557B"/>
  </w:style>
  <w:style w:type="paragraph" w:customStyle="1" w:styleId="6FE1EB8D1AE14170B2C9E38C41D599EE">
    <w:name w:val="6FE1EB8D1AE14170B2C9E38C41D599EE"/>
    <w:rsid w:val="003A557B"/>
  </w:style>
  <w:style w:type="paragraph" w:customStyle="1" w:styleId="BAB6E19F330541E883894EAC35ECA5982">
    <w:name w:val="BAB6E19F330541E883894EAC35ECA5982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C877DC6D4B9410B9C15BA018C0A2B3E">
    <w:name w:val="DC877DC6D4B9410B9C15BA018C0A2B3E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B0AB3694A4D4B2C9CFD3A5041B2EC89">
    <w:name w:val="AB0AB3694A4D4B2C9CFD3A5041B2EC89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B1E63411939845389DB23744724B26D5">
    <w:name w:val="B1E63411939845389DB23744724B26D5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04AB67AEFDA4CF2943880EA98E978E3">
    <w:name w:val="E04AB67AEFDA4CF2943880EA98E978E3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68EA3B64C044AE685995572300FF1CE">
    <w:name w:val="B68EA3B64C044AE685995572300FF1CE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1E4DAD02F84DC28CFA1C2B70E517FA">
    <w:name w:val="BA1E4DAD02F84DC28CFA1C2B70E517FA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5DB9401D67524B9F8B75F74032542F3D">
    <w:name w:val="5DB9401D67524B9F8B75F74032542F3D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31B2080BD09B4F8C86324E3A7D16C747">
    <w:name w:val="31B2080BD09B4F8C86324E3A7D16C747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811C58BB0C514AA9A09F5C535CFEE5BF">
    <w:name w:val="811C58BB0C514AA9A09F5C535CFEE5BF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EE6831AAA74B457EADC598A3F3A16FF9">
    <w:name w:val="EE6831AAA74B457EADC598A3F3A16FF9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182388767B2D497EA90F170CD456681E">
    <w:name w:val="182388767B2D497EA90F170CD456681E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B6E19F330541E883894EAC35ECA5983">
    <w:name w:val="BAB6E19F330541E883894EAC35ECA5983"/>
    <w:rsid w:val="0037297B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DC877DC6D4B9410B9C15BA018C0A2B3E1">
    <w:name w:val="DC877DC6D4B9410B9C15BA018C0A2B3E1"/>
    <w:rsid w:val="0037297B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AB0AB3694A4D4B2C9CFD3A5041B2EC891">
    <w:name w:val="AB0AB3694A4D4B2C9CFD3A5041B2EC891"/>
    <w:rsid w:val="0037297B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B1E63411939845389DB23744724B26D51">
    <w:name w:val="B1E63411939845389DB23744724B26D51"/>
    <w:rsid w:val="0037297B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E04AB67AEFDA4CF2943880EA98E978E31">
    <w:name w:val="E04AB67AEFDA4CF2943880EA98E978E3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68EA3B64C044AE685995572300FF1CE1">
    <w:name w:val="B68EA3B64C044AE685995572300FF1CE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1E4DAD02F84DC28CFA1C2B70E517FA1">
    <w:name w:val="BA1E4DAD02F84DC28CFA1C2B70E517FA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5DB9401D67524B9F8B75F74032542F3D1">
    <w:name w:val="5DB9401D67524B9F8B75F74032542F3D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31B2080BD09B4F8C86324E3A7D16C7471">
    <w:name w:val="31B2080BD09B4F8C86324E3A7D16C747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811C58BB0C514AA9A09F5C535CFEE5BF1">
    <w:name w:val="811C58BB0C514AA9A09F5C535CFEE5BF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EE6831AAA74B457EADC598A3F3A16FF91">
    <w:name w:val="EE6831AAA74B457EADC598A3F3A16FF9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182388767B2D497EA90F170CD456681E1">
    <w:name w:val="182388767B2D497EA90F170CD456681E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B6E19F330541E883894EAC35ECA5984">
    <w:name w:val="BAB6E19F330541E883894EAC35ECA5984"/>
    <w:rsid w:val="00920583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F4B2D2CF1FF54A76B72DF47292B82312">
    <w:name w:val="F4B2D2CF1FF54A76B72DF47292B82312"/>
    <w:rsid w:val="00920583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BBBC34655194462D96CBB1BA8F476BC3">
    <w:name w:val="BBBC34655194462D96CBB1BA8F476BC3"/>
    <w:rsid w:val="00920583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39149C5666634746961CAA1E920C762F">
    <w:name w:val="39149C5666634746961CAA1E920C762F"/>
    <w:rsid w:val="00920583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B386244807A14185B589FE2FD6AE8098">
    <w:name w:val="B386244807A14185B589FE2FD6AE8098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F63247EB6304A349FC8E8533F14EF0B">
    <w:name w:val="AF63247EB6304A349FC8E8533F14EF0B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E37290B36F74B95AD4C121ED39516F3">
    <w:name w:val="AE37290B36F74B95AD4C121ED39516F3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092DD35C2944923832323E6508252C0">
    <w:name w:val="A092DD35C2944923832323E6508252C0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03F663E812C4409BC28473CE8F798D5">
    <w:name w:val="A03F663E812C4409BC28473CE8F798D5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F7BEC43B3F524F9899F9CB8061B4643F">
    <w:name w:val="F7BEC43B3F524F9899F9CB8061B4643F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8A773D1CA984480BF84607ED22387C5">
    <w:name w:val="A8A773D1CA984480BF84607ED22387C5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DA8E182649B44D0E890EB8ECDF3F2743">
    <w:name w:val="DA8E182649B44D0E890EB8ECDF3F2743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B6E19F330541E883894EAC35ECA5985">
    <w:name w:val="BAB6E19F330541E883894EAC35ECA5985"/>
    <w:rsid w:val="007726F5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397D3F532C0749BFBBEF84FF6DBED5D8">
    <w:name w:val="397D3F532C0749BFBBEF84FF6DBED5D8"/>
    <w:rsid w:val="007726F5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87278561386E4ECBB2156F1AA458B94B">
    <w:name w:val="87278561386E4ECBB2156F1AA458B94B"/>
    <w:rsid w:val="007726F5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6598B4E8C3FB497F92A24EF6C96FDF16">
    <w:name w:val="6598B4E8C3FB497F92A24EF6C96FDF16"/>
    <w:rsid w:val="007726F5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F717AD77FAA8421B8A3D7358277D4B57">
    <w:name w:val="F717AD77FAA8421B8A3D7358277D4B57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32545675F7794E8DA6C5112ABF31D1C0">
    <w:name w:val="32545675F7794E8DA6C5112ABF31D1C0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6B964B203A564249ADD3A0CEA404C474">
    <w:name w:val="6B964B203A564249ADD3A0CEA404C474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D29ABEA242134107B660DAD920CA1E3A">
    <w:name w:val="D29ABEA242134107B660DAD920CA1E3A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124C9E6827CF4FE18D86EB2B43463D63">
    <w:name w:val="124C9E6827CF4FE18D86EB2B43463D63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98347D5C0E8A46C49C6B1B5C4921D467">
    <w:name w:val="98347D5C0E8A46C49C6B1B5C4921D467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9477DB7B9AB444528FEF1B3B87B467D5">
    <w:name w:val="9477DB7B9AB444528FEF1B3B87B467D5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C0F51A9DCC0460E8484C4CA90F75FE9">
    <w:name w:val="BC0F51A9DCC0460E8484C4CA90F75FE9"/>
    <w:rsid w:val="007726F5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Chirstmas Blue and Gol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03864"/>
      </a:accent1>
      <a:accent2>
        <a:srgbClr val="2F5597"/>
      </a:accent2>
      <a:accent3>
        <a:srgbClr val="A5A5A5"/>
      </a:accent3>
      <a:accent4>
        <a:srgbClr val="77582D"/>
      </a:accent4>
      <a:accent5>
        <a:srgbClr val="CDAB7B"/>
      </a:accent5>
      <a:accent6>
        <a:srgbClr val="BFBFBF"/>
      </a:accent6>
      <a:hlink>
        <a:srgbClr val="2F5597"/>
      </a:hlink>
      <a:folHlink>
        <a:srgbClr val="77582D"/>
      </a:folHlink>
    </a:clrScheme>
    <a:fontScheme name="Custom 31">
      <a:majorFont>
        <a:latin typeface="Times New Roman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48FE87-E7C6-454A-A7F2-0BBC051DED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83FAC60-B8FF-41A5-906A-3831F951A7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B4B01F-5A9F-40A9-8DCF-B8D89A6425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2:30:00Z</dcterms:created>
  <dcterms:modified xsi:type="dcterms:W3CDTF">2019-03-0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